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proofErr w:type="spellStart"/>
            <w:ins w:id="8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t>O</w:t>
              </w:r>
              <w:r>
                <w:t>1.19</w:t>
              </w:r>
            </w:ins>
          </w:p>
        </w:tc>
        <w:tc>
          <w:tcPr>
            <w:tcW w:w="3685" w:type="dxa"/>
            <w:shd w:val="clear" w:color="auto" w:fill="92D050"/>
            <w:tcPrChange w:id="114" w:author="OPPO(Boyuan)-v2" w:date="2022-01-27T14:18:00Z">
              <w:tcPr>
                <w:tcW w:w="3685" w:type="dxa"/>
              </w:tcPr>
            </w:tcPrChange>
          </w:tcPr>
          <w:p w14:paraId="440DD42D" w14:textId="162C3B89" w:rsidR="00FC4E2E" w:rsidRDefault="00FC4E2E" w:rsidP="005B55B3">
            <w:pPr>
              <w:spacing w:afterLines="50"/>
              <w:rPr>
                <w:ins w:id="115" w:author="OPPO(Boyuan)-v2" w:date="2022-01-26T18:12:00Z"/>
              </w:rPr>
            </w:pPr>
            <w:ins w:id="116" w:author="OPPO(Boyuan)-v2" w:date="2022-01-26T18:12:00Z">
              <w:r>
                <w:rPr>
                  <w:rFonts w:hint="eastAsia"/>
                </w:rPr>
                <w:t>[</w:t>
              </w:r>
              <w:r>
                <w:t>EN from running-CR of 38.321]</w:t>
              </w:r>
            </w:ins>
            <w:ins w:id="117"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2D2B6F5F" w14:textId="77777777" w:rsidR="00D66C70" w:rsidRDefault="004029DF" w:rsidP="00447B14">
            <w:pPr>
              <w:spacing w:afterLines="50"/>
              <w:rPr>
                <w:ins w:id="125" w:author="OPPO(Boyuan)-v2" w:date="2022-01-27T16:08:00Z"/>
              </w:rPr>
            </w:pPr>
            <w:ins w:id="126" w:author="OPPO(Boyuan)-v2" w:date="2022-01-27T15:59:00Z">
              <w:r w:rsidRPr="00D66C70">
                <w:rPr>
                  <w:i/>
                  <w:iCs/>
                  <w:rPrChange w:id="127" w:author="OPPO(Boyuan)-v2" w:date="2022-01-27T17:50:00Z">
                    <w:rPr>
                      <w:i/>
                      <w:iCs/>
                      <w:highlight w:val="yellow"/>
                    </w:rPr>
                  </w:rPrChange>
                </w:rPr>
                <w:t>Editor’s Note:</w:t>
              </w:r>
              <w:r w:rsidRPr="00D66C70">
                <w:rPr>
                  <w:i/>
                  <w:iCs/>
                  <w:rPrChange w:id="128"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29" w:author="OPPO(Boyuan)-v2" w:date="2022-01-26T19:06:00Z"/>
              </w:rPr>
            </w:pPr>
            <w:ins w:id="13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131" w:author="OPPO(Boyuan)-v2" w:date="2022-01-26T19:06:00Z"/>
              </w:rPr>
            </w:pPr>
            <w:ins w:id="13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133" w:author="OPPO(Boyuan)-v2" w:date="2022-01-26T19:06:00Z"/>
              </w:rPr>
            </w:pPr>
            <w:ins w:id="1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35" w:author="OPPO(Boyuan)-v2" w:date="2022-01-26T18:12:00Z"/>
              </w:rPr>
            </w:pPr>
            <w:ins w:id="1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37" w:author="OPPO(Boyuan)-v2" w:date="2022-01-27T17:52:00Z">
            <w:tblPrEx>
              <w:tblW w:w="0" w:type="auto"/>
            </w:tblPrEx>
          </w:tblPrExChange>
        </w:tblPrEx>
        <w:trPr>
          <w:ins w:id="138" w:author="OPPO(Boyuan)-v2" w:date="2022-01-26T18:14:00Z"/>
        </w:trPr>
        <w:tc>
          <w:tcPr>
            <w:tcW w:w="1413" w:type="dxa"/>
            <w:shd w:val="clear" w:color="auto" w:fill="7030A0"/>
            <w:tcPrChange w:id="139" w:author="OPPO(Boyuan)-v2" w:date="2022-01-27T17:52:00Z">
              <w:tcPr>
                <w:tcW w:w="1413" w:type="dxa"/>
              </w:tcPr>
            </w:tcPrChange>
          </w:tcPr>
          <w:p w14:paraId="3F3FAD6D" w14:textId="3F16AF23" w:rsidR="00FC4E2E" w:rsidRDefault="00D66C70" w:rsidP="005B55B3">
            <w:pPr>
              <w:spacing w:afterLines="50"/>
              <w:rPr>
                <w:ins w:id="140" w:author="OPPO(Boyuan)-v2" w:date="2022-01-26T18:14:00Z"/>
              </w:rPr>
            </w:pPr>
            <w:ins w:id="141" w:author="OPPO(Boyuan)-v2" w:date="2022-01-27T17:50:00Z">
              <w:r>
                <w:rPr>
                  <w:rFonts w:hint="eastAsia"/>
                </w:rPr>
                <w:t>O</w:t>
              </w:r>
              <w:r>
                <w:t>1.20</w:t>
              </w:r>
            </w:ins>
          </w:p>
        </w:tc>
        <w:tc>
          <w:tcPr>
            <w:tcW w:w="3685" w:type="dxa"/>
            <w:shd w:val="clear" w:color="auto" w:fill="7030A0"/>
            <w:tcPrChange w:id="142" w:author="OPPO(Boyuan)-v2" w:date="2022-01-27T17:52:00Z">
              <w:tcPr>
                <w:tcW w:w="3685" w:type="dxa"/>
              </w:tcPr>
            </w:tcPrChange>
          </w:tcPr>
          <w:p w14:paraId="08ED0179" w14:textId="04CA5FD2" w:rsidR="00FC4E2E" w:rsidRDefault="00D66C70" w:rsidP="005B55B3">
            <w:pPr>
              <w:spacing w:afterLines="50"/>
              <w:rPr>
                <w:ins w:id="143" w:author="OPPO(Boyuan)-v2" w:date="2022-01-26T18:14:00Z"/>
              </w:rPr>
            </w:pPr>
            <w:ins w:id="144" w:author="OPPO(Boyuan)-v2" w:date="2022-01-27T17:50:00Z">
              <w:r>
                <w:rPr>
                  <w:rFonts w:hint="eastAsia"/>
                </w:rPr>
                <w:t>[</w:t>
              </w:r>
            </w:ins>
            <w:ins w:id="145" w:author="OPPO(Boyuan)-v2" w:date="2022-01-27T17:51:00Z">
              <w:r>
                <w:t>From R2-2200422</w:t>
              </w:r>
            </w:ins>
            <w:ins w:id="146" w:author="OPPO(Boyuan)-v2" w:date="2022-01-27T17:50:00Z">
              <w:r>
                <w:t>]</w:t>
              </w:r>
            </w:ins>
            <w:ins w:id="147" w:author="OPPO(Boyuan)-v2" w:date="2022-01-27T17:51:00Z">
              <w: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48" w:author="OPPO(Boyuan)-v2" w:date="2022-01-27T17:52:00Z">
              <w:tcPr>
                <w:tcW w:w="2977" w:type="dxa"/>
              </w:tcPr>
            </w:tcPrChange>
          </w:tcPr>
          <w:p w14:paraId="075E2E64" w14:textId="6DEBACCF" w:rsidR="00FC4E2E" w:rsidRDefault="00D66C70" w:rsidP="005B55B3">
            <w:pPr>
              <w:spacing w:afterLines="50"/>
              <w:rPr>
                <w:ins w:id="149" w:author="OPPO(Boyuan)-v2" w:date="2022-01-26T18:14:00Z"/>
              </w:rPr>
            </w:pPr>
            <w:ins w:id="150" w:author="OPPO(Boyuan)-v2" w:date="2022-01-27T17:52:00Z">
              <w:r>
                <w:rPr>
                  <w:rFonts w:hint="eastAsia"/>
                </w:rPr>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51" w:author="OPPO(Boyuan)-v2" w:date="2022-01-27T17:52:00Z">
              <w:tcPr>
                <w:tcW w:w="6203" w:type="dxa"/>
              </w:tcPr>
            </w:tcPrChange>
          </w:tcPr>
          <w:p w14:paraId="432664FB" w14:textId="77AC2FE8" w:rsidR="00FC4E2E" w:rsidRDefault="00D66C70" w:rsidP="005B55B3">
            <w:pPr>
              <w:spacing w:afterLines="50"/>
              <w:rPr>
                <w:ins w:id="152" w:author="OPPO(Boyuan)-v2" w:date="2022-01-26T18:14:00Z"/>
              </w:rPr>
            </w:pPr>
            <w:ins w:id="153"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4" w:name="_Hlk93997728"/>
      <w:r>
        <w:lastRenderedPageBreak/>
        <w:t>Company i</w:t>
      </w:r>
      <w:r w:rsidR="008A063E">
        <w:t>nput table</w:t>
      </w:r>
    </w:p>
    <w:tbl>
      <w:tblPr>
        <w:tblStyle w:val="afd"/>
        <w:tblW w:w="14278" w:type="dxa"/>
        <w:tblLook w:val="04A0" w:firstRow="1" w:lastRow="0" w:firstColumn="1" w:lastColumn="0" w:noHBand="0" w:noVBand="1"/>
        <w:tblPrChange w:id="155"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56">
          <w:tblGrid>
            <w:gridCol w:w="2083"/>
            <w:gridCol w:w="1366"/>
            <w:gridCol w:w="5987"/>
            <w:gridCol w:w="2516"/>
            <w:gridCol w:w="2326"/>
          </w:tblGrid>
        </w:tblGridChange>
      </w:tblGrid>
      <w:tr w:rsidR="005F48AC" w14:paraId="15BCF157" w14:textId="4944214D" w:rsidTr="005F48AC">
        <w:tc>
          <w:tcPr>
            <w:tcW w:w="2083" w:type="dxa"/>
            <w:tcPrChange w:id="157" w:author="OPPO(Boyuan)-v2" w:date="2022-01-26T19:16:00Z">
              <w:tcPr>
                <w:tcW w:w="2083" w:type="dxa"/>
              </w:tcPr>
            </w:tcPrChange>
          </w:tcPr>
          <w:bookmarkEnd w:id="154"/>
          <w:p w14:paraId="05894BEC" w14:textId="77777777" w:rsidR="005F48AC" w:rsidRDefault="005F48AC" w:rsidP="00447B14">
            <w:r>
              <w:rPr>
                <w:rFonts w:hint="eastAsia"/>
              </w:rPr>
              <w:t>C</w:t>
            </w:r>
            <w:r>
              <w:t>ompany</w:t>
            </w:r>
          </w:p>
        </w:tc>
        <w:tc>
          <w:tcPr>
            <w:tcW w:w="1366" w:type="dxa"/>
            <w:tcPrChange w:id="15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5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1" w:author="OPPO(Boyuan)-v2" w:date="2022-01-26T19:16:00Z">
              <w:tcPr>
                <w:tcW w:w="2326" w:type="dxa"/>
              </w:tcPr>
            </w:tcPrChange>
          </w:tcPr>
          <w:p w14:paraId="7E975433" w14:textId="0C50E68B" w:rsidR="005F48AC" w:rsidRDefault="005F48AC" w:rsidP="00447B14">
            <w:pPr>
              <w:rPr>
                <w:ins w:id="162" w:author="OPPO(Boyuan)-v2" w:date="2022-01-26T19:07:00Z"/>
              </w:rPr>
            </w:pPr>
            <w:ins w:id="163" w:author="OPPO(Boyuan)-v2" w:date="2022-01-26T19:07:00Z">
              <w:r>
                <w:rPr>
                  <w:rFonts w:hint="eastAsia"/>
                </w:rPr>
                <w:t>R</w:t>
              </w:r>
              <w:r>
                <w:t>apporteur Response</w:t>
              </w:r>
            </w:ins>
          </w:p>
        </w:tc>
      </w:tr>
      <w:tr w:rsidR="005F48AC" w14:paraId="022655C5" w14:textId="039A9CFB" w:rsidTr="005F48AC">
        <w:tc>
          <w:tcPr>
            <w:tcW w:w="2083" w:type="dxa"/>
            <w:tcPrChange w:id="16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65" w:author="OPPO(Boyuan)-v2" w:date="2022-01-26T19:16:00Z">
              <w:tcPr>
                <w:tcW w:w="1366" w:type="dxa"/>
              </w:tcPr>
            </w:tcPrChange>
          </w:tcPr>
          <w:p w14:paraId="254A8775" w14:textId="47033A97" w:rsidR="005F48AC" w:rsidRDefault="005F48AC" w:rsidP="00447B14">
            <w:r>
              <w:t>O1.04</w:t>
            </w:r>
          </w:p>
        </w:tc>
        <w:tc>
          <w:tcPr>
            <w:tcW w:w="5987" w:type="dxa"/>
            <w:tcPrChange w:id="16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6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68" w:author="OPPO(Boyuan)-v2" w:date="2022-01-26T19:16:00Z">
              <w:tcPr>
                <w:tcW w:w="2326" w:type="dxa"/>
              </w:tcPr>
            </w:tcPrChange>
          </w:tcPr>
          <w:p w14:paraId="4B2047C1" w14:textId="16A90BA2" w:rsidR="005F48AC" w:rsidRDefault="005F48AC" w:rsidP="00447B14">
            <w:pPr>
              <w:rPr>
                <w:ins w:id="169" w:author="OPPO(Boyuan)-v2" w:date="2022-01-26T19:07:00Z"/>
              </w:rPr>
            </w:pPr>
            <w:ins w:id="17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1" w:author="OPPO(Boyuan)-v2" w:date="2022-01-26T19:16:00Z">
              <w:tcPr>
                <w:tcW w:w="2083" w:type="dxa"/>
              </w:tcPr>
            </w:tcPrChange>
          </w:tcPr>
          <w:p w14:paraId="13B5079D" w14:textId="0BBF4148" w:rsidR="005F48AC" w:rsidRDefault="005F48AC" w:rsidP="00447B14">
            <w:ins w:id="172" w:author="Apple - Zhibin Wu" w:date="2022-01-25T16:28:00Z">
              <w:r>
                <w:t>Apple</w:t>
              </w:r>
            </w:ins>
          </w:p>
        </w:tc>
        <w:tc>
          <w:tcPr>
            <w:tcW w:w="1366" w:type="dxa"/>
            <w:tcPrChange w:id="173" w:author="OPPO(Boyuan)-v2" w:date="2022-01-26T19:16:00Z">
              <w:tcPr>
                <w:tcW w:w="1366" w:type="dxa"/>
              </w:tcPr>
            </w:tcPrChange>
          </w:tcPr>
          <w:p w14:paraId="22F1C97D" w14:textId="73C8764E" w:rsidR="005F48AC" w:rsidRDefault="005F48AC" w:rsidP="00447B14">
            <w:ins w:id="174" w:author="Apple - Zhibin Wu" w:date="2022-01-25T16:28:00Z">
              <w:r>
                <w:t>A1.01</w:t>
              </w:r>
            </w:ins>
          </w:p>
        </w:tc>
        <w:tc>
          <w:tcPr>
            <w:tcW w:w="5987" w:type="dxa"/>
            <w:tcPrChange w:id="175" w:author="OPPO(Boyuan)-v2" w:date="2022-01-26T19:16:00Z">
              <w:tcPr>
                <w:tcW w:w="5987" w:type="dxa"/>
              </w:tcPr>
            </w:tcPrChange>
          </w:tcPr>
          <w:p w14:paraId="4476C328" w14:textId="7C7A27A5" w:rsidR="005F48AC" w:rsidRDefault="005F48AC" w:rsidP="00447B14">
            <w:pPr>
              <w:rPr>
                <w:ins w:id="176" w:author="Apple - Zhibin Wu" w:date="2022-01-25T16:28:00Z"/>
              </w:rPr>
            </w:pPr>
            <w:ins w:id="177" w:author="Apple - Zhibin Wu" w:date="2022-01-25T16:28:00Z">
              <w:r>
                <w:t xml:space="preserve">Whether to include RRC state in PC5 </w:t>
              </w:r>
            </w:ins>
            <w:ins w:id="178" w:author="Apple - Zhibin Wu" w:date="2022-01-25T16:29:00Z">
              <w:r>
                <w:t>discovery</w:t>
              </w:r>
            </w:ins>
            <w:ins w:id="179" w:author="Apple - Zhibin Wu" w:date="2022-01-25T16:28:00Z">
              <w:r>
                <w:t xml:space="preserve"> message for L2 relay.</w:t>
              </w:r>
            </w:ins>
          </w:p>
          <w:p w14:paraId="30CB7469" w14:textId="71BC7781" w:rsidR="005F48AC" w:rsidRDefault="005F48AC" w:rsidP="00447B14">
            <w:ins w:id="180" w:author="Apple - Zhibin Wu" w:date="2022-01-25T16:28:00Z">
              <w:r>
                <w:t>As remote UE has an optional capability to support IDLE/INACTIVE relay</w:t>
              </w:r>
            </w:ins>
            <w:ins w:id="181" w:author="Apple - Zhibin Wu" w:date="2022-01-25T16:30:00Z">
              <w:r>
                <w:t xml:space="preserve"> (working assumption)</w:t>
              </w:r>
            </w:ins>
            <w:ins w:id="182" w:author="Apple - Zhibin Wu" w:date="2022-01-25T16:28:00Z">
              <w:r>
                <w:t xml:space="preserve">, </w:t>
              </w:r>
            </w:ins>
            <w:ins w:id="183" w:author="Apple - Zhibin Wu" w:date="2022-01-25T16:30:00Z">
              <w:r>
                <w:t xml:space="preserve">in-coverage </w:t>
              </w:r>
            </w:ins>
            <w:ins w:id="184" w:author="Apple - Zhibin Wu" w:date="2022-01-25T16:28:00Z">
              <w:r>
                <w:t>remote UE do</w:t>
              </w:r>
            </w:ins>
            <w:ins w:id="185" w:author="Apple - Zhibin Wu" w:date="2022-01-25T16:30:00Z">
              <w:r>
                <w:t>es</w:t>
              </w:r>
            </w:ins>
            <w:ins w:id="186" w:author="Apple - Zhibin Wu" w:date="2022-01-25T16:28:00Z">
              <w:r>
                <w:t xml:space="preserve"> not need to report mea</w:t>
              </w:r>
            </w:ins>
            <w:ins w:id="187"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88" w:author="Apple - Zhibin Wu" w:date="2022-01-25T16:30:00Z">
              <w:r>
                <w:t>mote UE can tell which relay</w:t>
              </w:r>
            </w:ins>
            <w:ins w:id="189" w:author="Apple - Zhibin Wu" w:date="2022-01-25T16:31:00Z">
              <w:r>
                <w:t>(s)</w:t>
              </w:r>
            </w:ins>
            <w:ins w:id="190" w:author="Apple - Zhibin Wu" w:date="2022-01-25T16:30:00Z">
              <w:r>
                <w:t xml:space="preserve"> </w:t>
              </w:r>
            </w:ins>
            <w:ins w:id="191" w:author="Apple - Zhibin Wu" w:date="2022-01-25T16:31:00Z">
              <w:r>
                <w:t>are</w:t>
              </w:r>
            </w:ins>
            <w:ins w:id="192" w:author="Apple - Zhibin Wu" w:date="2022-01-25T16:30:00Z">
              <w:r>
                <w:t xml:space="preserve"> to be measured for service continuity.</w:t>
              </w:r>
            </w:ins>
            <w:ins w:id="193" w:author="Apple - Zhibin Wu" w:date="2022-01-25T16:29:00Z">
              <w:r>
                <w:t xml:space="preserve">  </w:t>
              </w:r>
            </w:ins>
          </w:p>
        </w:tc>
        <w:tc>
          <w:tcPr>
            <w:tcW w:w="2516" w:type="dxa"/>
            <w:tcPrChange w:id="194" w:author="OPPO(Boyuan)-v2" w:date="2022-01-26T19:16:00Z">
              <w:tcPr>
                <w:tcW w:w="2516" w:type="dxa"/>
              </w:tcPr>
            </w:tcPrChange>
          </w:tcPr>
          <w:p w14:paraId="083DBC3C" w14:textId="7031AB30" w:rsidR="005F48AC" w:rsidRDefault="005F48AC" w:rsidP="00447B14">
            <w:ins w:id="195" w:author="Apple - Zhibin Wu" w:date="2022-01-25T16:30:00Z">
              <w:r>
                <w:t>Pre117-e-offline</w:t>
              </w:r>
            </w:ins>
          </w:p>
        </w:tc>
        <w:tc>
          <w:tcPr>
            <w:tcW w:w="2326" w:type="dxa"/>
            <w:tcPrChange w:id="196" w:author="OPPO(Boyuan)-v2" w:date="2022-01-26T19:16:00Z">
              <w:tcPr>
                <w:tcW w:w="2326" w:type="dxa"/>
              </w:tcPr>
            </w:tcPrChange>
          </w:tcPr>
          <w:p w14:paraId="74F7627A" w14:textId="6E3014F9" w:rsidR="005F48AC" w:rsidRDefault="005F48AC" w:rsidP="00447B14">
            <w:pPr>
              <w:rPr>
                <w:ins w:id="197" w:author="OPPO(Boyuan)-v2" w:date="2022-01-26T19:07:00Z"/>
              </w:rPr>
            </w:pPr>
            <w:ins w:id="198"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199" w:author="OPPO(Boyuan)-v2" w:date="2022-01-26T18:12:00Z"/>
        </w:trPr>
        <w:tc>
          <w:tcPr>
            <w:tcW w:w="2083" w:type="dxa"/>
            <w:tcPrChange w:id="200" w:author="OPPO(Boyuan)-v2" w:date="2022-01-26T19:16:00Z">
              <w:tcPr>
                <w:tcW w:w="2083" w:type="dxa"/>
              </w:tcPr>
            </w:tcPrChange>
          </w:tcPr>
          <w:p w14:paraId="4D0BF21F" w14:textId="3D6FC04C" w:rsidR="005F48AC" w:rsidRDefault="005F48AC" w:rsidP="00447B14">
            <w:pPr>
              <w:rPr>
                <w:ins w:id="201" w:author="OPPO(Boyuan)-v2" w:date="2022-01-26T18:12:00Z"/>
              </w:rPr>
            </w:pPr>
            <w:ins w:id="202" w:author="OPPO(Boyuan)-v2" w:date="2022-01-26T18:18:00Z">
              <w:r>
                <w:t>Qualcomm</w:t>
              </w:r>
            </w:ins>
          </w:p>
        </w:tc>
        <w:tc>
          <w:tcPr>
            <w:tcW w:w="1366" w:type="dxa"/>
            <w:tcPrChange w:id="203" w:author="OPPO(Boyuan)-v2" w:date="2022-01-26T19:16:00Z">
              <w:tcPr>
                <w:tcW w:w="1366" w:type="dxa"/>
              </w:tcPr>
            </w:tcPrChange>
          </w:tcPr>
          <w:p w14:paraId="5E5466B4" w14:textId="0330F775" w:rsidR="005F48AC" w:rsidRDefault="005F48AC" w:rsidP="00447B14">
            <w:pPr>
              <w:rPr>
                <w:ins w:id="204" w:author="OPPO(Boyuan)-v2" w:date="2022-01-26T18:12:00Z"/>
              </w:rPr>
            </w:pPr>
            <w:ins w:id="205" w:author="OPPO(Boyuan)-v2" w:date="2022-01-26T18:18:00Z">
              <w:r>
                <w:rPr>
                  <w:rFonts w:hint="eastAsia"/>
                </w:rPr>
                <w:t>O</w:t>
              </w:r>
              <w:r>
                <w:t>1.15</w:t>
              </w:r>
            </w:ins>
          </w:p>
        </w:tc>
        <w:tc>
          <w:tcPr>
            <w:tcW w:w="5987" w:type="dxa"/>
            <w:tcPrChange w:id="206" w:author="OPPO(Boyuan)-v2" w:date="2022-01-26T19:16:00Z">
              <w:tcPr>
                <w:tcW w:w="5987" w:type="dxa"/>
              </w:tcPr>
            </w:tcPrChange>
          </w:tcPr>
          <w:p w14:paraId="089200CD" w14:textId="77777777" w:rsidR="005F48AC" w:rsidRDefault="005F48AC" w:rsidP="00447B14">
            <w:pPr>
              <w:rPr>
                <w:ins w:id="207" w:author="OPPO(Boyuan)-v2" w:date="2022-01-26T18:18:00Z"/>
              </w:rPr>
            </w:pPr>
            <w:ins w:id="208" w:author="OPPO(Boyuan)-v2" w:date="2022-01-26T18:18:00Z">
              <w:r>
                <w:t>This issue has been closed because we made below agreement:</w:t>
              </w:r>
            </w:ins>
          </w:p>
          <w:p w14:paraId="64355BEA" w14:textId="77777777" w:rsidR="005F48AC" w:rsidRDefault="005F48AC" w:rsidP="00447B14">
            <w:pPr>
              <w:rPr>
                <w:ins w:id="20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0" w:author="OPPO(Boyuan)-v2" w:date="2022-01-26T18:18:00Z"/>
              </w:rPr>
            </w:pPr>
            <w:ins w:id="211" w:author="OPPO(Boyuan)-v2" w:date="2022-01-26T18:18:00Z">
              <w:r>
                <w:t>Proposal 7: RAN2 confirm that the PC5-RRC message for notification is applied to both L2 and L3 relay.</w:t>
              </w:r>
            </w:ins>
          </w:p>
          <w:p w14:paraId="66F4E041" w14:textId="77777777" w:rsidR="005F48AC" w:rsidRDefault="005F48AC" w:rsidP="00447B14">
            <w:pPr>
              <w:rPr>
                <w:ins w:id="212" w:author="OPPO(Boyuan)-v2" w:date="2022-01-26T18:12:00Z"/>
              </w:rPr>
            </w:pPr>
          </w:p>
        </w:tc>
        <w:tc>
          <w:tcPr>
            <w:tcW w:w="2516" w:type="dxa"/>
            <w:tcPrChange w:id="213" w:author="OPPO(Boyuan)-v2" w:date="2022-01-26T19:16:00Z">
              <w:tcPr>
                <w:tcW w:w="2516" w:type="dxa"/>
              </w:tcPr>
            </w:tcPrChange>
          </w:tcPr>
          <w:p w14:paraId="5B4C07C9" w14:textId="125B4D5A" w:rsidR="005F48AC" w:rsidRDefault="005F48AC" w:rsidP="00447B14">
            <w:pPr>
              <w:rPr>
                <w:ins w:id="214" w:author="OPPO(Boyuan)-v2" w:date="2022-01-26T18:12:00Z"/>
              </w:rPr>
            </w:pPr>
            <w:ins w:id="215" w:author="OPPO(Boyuan)-v2" w:date="2022-01-26T18:18:00Z">
              <w:r>
                <w:t>Closed</w:t>
              </w:r>
            </w:ins>
          </w:p>
        </w:tc>
        <w:tc>
          <w:tcPr>
            <w:tcW w:w="2326" w:type="dxa"/>
            <w:tcPrChange w:id="216" w:author="OPPO(Boyuan)-v2" w:date="2022-01-26T19:16:00Z">
              <w:tcPr>
                <w:tcW w:w="2326" w:type="dxa"/>
              </w:tcPr>
            </w:tcPrChange>
          </w:tcPr>
          <w:p w14:paraId="2E688705" w14:textId="45A18D77" w:rsidR="005F48AC" w:rsidRDefault="005F48AC" w:rsidP="00447B14">
            <w:pPr>
              <w:rPr>
                <w:ins w:id="217" w:author="OPPO(Boyuan)-v2" w:date="2022-01-26T19:07:00Z"/>
              </w:rPr>
            </w:pPr>
            <w:ins w:id="218" w:author="OPPO(Boyuan)-v2" w:date="2022-01-26T19:07:00Z">
              <w:r>
                <w:rPr>
                  <w:rFonts w:hint="eastAsia"/>
                </w:rPr>
                <w:t>U</w:t>
              </w:r>
              <w:r>
                <w:t>pdated accordingly</w:t>
              </w:r>
            </w:ins>
          </w:p>
        </w:tc>
      </w:tr>
      <w:tr w:rsidR="005F48AC" w14:paraId="7AB5BB92" w14:textId="77777777" w:rsidTr="005F48AC">
        <w:trPr>
          <w:ins w:id="219" w:author="OPPO(Boyuan)-v2" w:date="2022-01-26T18:18:00Z"/>
        </w:trPr>
        <w:tc>
          <w:tcPr>
            <w:tcW w:w="2083" w:type="dxa"/>
            <w:tcPrChange w:id="220" w:author="OPPO(Boyuan)-v2" w:date="2022-01-26T19:16:00Z">
              <w:tcPr>
                <w:tcW w:w="2083" w:type="dxa"/>
              </w:tcPr>
            </w:tcPrChange>
          </w:tcPr>
          <w:p w14:paraId="4A9ABF0C" w14:textId="28E9BA84" w:rsidR="005F48AC" w:rsidRDefault="005F48AC" w:rsidP="00447B14">
            <w:pPr>
              <w:rPr>
                <w:ins w:id="221" w:author="OPPO(Boyuan)-v2" w:date="2022-01-26T18:18:00Z"/>
              </w:rPr>
            </w:pPr>
            <w:ins w:id="222" w:author="OPPO(Boyuan)-v2" w:date="2022-01-26T18:18:00Z">
              <w:r>
                <w:t>Qualcomm</w:t>
              </w:r>
            </w:ins>
          </w:p>
        </w:tc>
        <w:tc>
          <w:tcPr>
            <w:tcW w:w="1366" w:type="dxa"/>
            <w:tcPrChange w:id="223" w:author="OPPO(Boyuan)-v2" w:date="2022-01-26T19:16:00Z">
              <w:tcPr>
                <w:tcW w:w="1366" w:type="dxa"/>
              </w:tcPr>
            </w:tcPrChange>
          </w:tcPr>
          <w:p w14:paraId="2D9FFB43" w14:textId="29A511C7" w:rsidR="005F48AC" w:rsidRDefault="005F48AC" w:rsidP="00447B14">
            <w:pPr>
              <w:rPr>
                <w:ins w:id="224" w:author="OPPO(Boyuan)-v2" w:date="2022-01-26T18:18:00Z"/>
              </w:rPr>
            </w:pPr>
            <w:ins w:id="225" w:author="OPPO(Boyuan)-v2" w:date="2022-01-26T18:18:00Z">
              <w:r>
                <w:t>O1.04</w:t>
              </w:r>
            </w:ins>
          </w:p>
        </w:tc>
        <w:tc>
          <w:tcPr>
            <w:tcW w:w="5987" w:type="dxa"/>
            <w:tcPrChange w:id="226" w:author="OPPO(Boyuan)-v2" w:date="2022-01-26T19:16:00Z">
              <w:tcPr>
                <w:tcW w:w="5987" w:type="dxa"/>
              </w:tcPr>
            </w:tcPrChange>
          </w:tcPr>
          <w:p w14:paraId="6D771340" w14:textId="3CA7BF22" w:rsidR="005F48AC" w:rsidRDefault="005F48AC" w:rsidP="00447B14">
            <w:pPr>
              <w:rPr>
                <w:ins w:id="227" w:author="OPPO(Boyuan)-v2" w:date="2022-01-26T18:18:00Z"/>
              </w:rPr>
            </w:pPr>
            <w:ins w:id="22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29" w:author="OPPO(Boyuan)-v2" w:date="2022-01-26T19:16:00Z">
              <w:tcPr>
                <w:tcW w:w="2516" w:type="dxa"/>
              </w:tcPr>
            </w:tcPrChange>
          </w:tcPr>
          <w:p w14:paraId="0C2A7D42" w14:textId="0A5C4BE7" w:rsidR="005F48AC" w:rsidRDefault="005F48AC" w:rsidP="00447B14">
            <w:pPr>
              <w:rPr>
                <w:ins w:id="230" w:author="OPPO(Boyuan)-v2" w:date="2022-01-26T18:18:00Z"/>
              </w:rPr>
            </w:pPr>
            <w:ins w:id="231" w:author="OPPO(Boyuan)-v2" w:date="2022-01-26T18:18:00Z">
              <w:r>
                <w:rPr>
                  <w:rFonts w:hint="eastAsia"/>
                </w:rPr>
                <w:t>P</w:t>
              </w:r>
              <w:r>
                <w:t>re117-e-offline</w:t>
              </w:r>
            </w:ins>
          </w:p>
        </w:tc>
        <w:tc>
          <w:tcPr>
            <w:tcW w:w="2326" w:type="dxa"/>
            <w:tcPrChange w:id="232" w:author="OPPO(Boyuan)-v2" w:date="2022-01-26T19:16:00Z">
              <w:tcPr>
                <w:tcW w:w="2326" w:type="dxa"/>
              </w:tcPr>
            </w:tcPrChange>
          </w:tcPr>
          <w:p w14:paraId="4927AB97" w14:textId="61BCF58E" w:rsidR="005F48AC" w:rsidRDefault="005F48AC" w:rsidP="00447B14">
            <w:pPr>
              <w:rPr>
                <w:ins w:id="233" w:author="OPPO(Boyuan)-v2" w:date="2022-01-26T19:07:00Z"/>
              </w:rPr>
            </w:pPr>
            <w:ins w:id="234" w:author="OPPO(Boyuan)-v2" w:date="2022-01-26T19:07:00Z">
              <w:r>
                <w:rPr>
                  <w:rFonts w:hint="eastAsia"/>
                </w:rPr>
                <w:t>S</w:t>
              </w:r>
              <w:r>
                <w:t>ee response to CATT</w:t>
              </w:r>
            </w:ins>
          </w:p>
        </w:tc>
      </w:tr>
      <w:tr w:rsidR="005F48AC" w14:paraId="5A925317" w14:textId="77777777" w:rsidTr="005F48AC">
        <w:trPr>
          <w:ins w:id="235" w:author="OPPO(Boyuan)-v2" w:date="2022-01-26T18:18:00Z"/>
        </w:trPr>
        <w:tc>
          <w:tcPr>
            <w:tcW w:w="2083" w:type="dxa"/>
            <w:tcPrChange w:id="236" w:author="OPPO(Boyuan)-v2" w:date="2022-01-26T19:16:00Z">
              <w:tcPr>
                <w:tcW w:w="2083" w:type="dxa"/>
              </w:tcPr>
            </w:tcPrChange>
          </w:tcPr>
          <w:p w14:paraId="647716E0" w14:textId="3A8A82C8" w:rsidR="005F48AC" w:rsidRDefault="005F48AC" w:rsidP="00447B14">
            <w:pPr>
              <w:rPr>
                <w:ins w:id="237" w:author="OPPO(Boyuan)-v2" w:date="2022-01-26T18:18:00Z"/>
              </w:rPr>
            </w:pPr>
            <w:ins w:id="238" w:author="OPPO(Boyuan)-v2" w:date="2022-01-26T18:18:00Z">
              <w:r>
                <w:t>Qualcomm</w:t>
              </w:r>
            </w:ins>
          </w:p>
        </w:tc>
        <w:tc>
          <w:tcPr>
            <w:tcW w:w="1366" w:type="dxa"/>
            <w:tcPrChange w:id="239" w:author="OPPO(Boyuan)-v2" w:date="2022-01-26T19:16:00Z">
              <w:tcPr>
                <w:tcW w:w="1366" w:type="dxa"/>
              </w:tcPr>
            </w:tcPrChange>
          </w:tcPr>
          <w:p w14:paraId="47B586F6" w14:textId="6EC7FBEF" w:rsidR="005F48AC" w:rsidRDefault="005F48AC" w:rsidP="00447B14">
            <w:pPr>
              <w:rPr>
                <w:ins w:id="240" w:author="OPPO(Boyuan)-v2" w:date="2022-01-26T18:18:00Z"/>
              </w:rPr>
            </w:pPr>
            <w:ins w:id="241" w:author="OPPO(Boyuan)-v2" w:date="2022-01-26T18:18:00Z">
              <w:r>
                <w:t xml:space="preserve">New </w:t>
              </w:r>
            </w:ins>
          </w:p>
        </w:tc>
        <w:tc>
          <w:tcPr>
            <w:tcW w:w="5987" w:type="dxa"/>
            <w:tcPrChange w:id="242" w:author="OPPO(Boyuan)-v2" w:date="2022-01-26T19:16:00Z">
              <w:tcPr>
                <w:tcW w:w="5987" w:type="dxa"/>
              </w:tcPr>
            </w:tcPrChange>
          </w:tcPr>
          <w:p w14:paraId="0918F265" w14:textId="77777777" w:rsidR="005F48AC" w:rsidRDefault="005F48AC" w:rsidP="00447B14">
            <w:pPr>
              <w:rPr>
                <w:ins w:id="243" w:author="OPPO(Boyuan)-v2" w:date="2022-01-26T18:18:00Z"/>
              </w:rPr>
            </w:pPr>
            <w:ins w:id="244"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45" w:author="OPPO(Boyuan)-v2" w:date="2022-01-26T18:18:00Z"/>
              </w:rPr>
            </w:pPr>
            <w:ins w:id="246"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47" w:author="OPPO(Boyuan)-v2" w:date="2022-01-26T18:18:00Z"/>
              </w:rPr>
            </w:pPr>
          </w:p>
        </w:tc>
        <w:tc>
          <w:tcPr>
            <w:tcW w:w="2516" w:type="dxa"/>
            <w:tcPrChange w:id="248" w:author="OPPO(Boyuan)-v2" w:date="2022-01-26T19:16:00Z">
              <w:tcPr>
                <w:tcW w:w="2516" w:type="dxa"/>
              </w:tcPr>
            </w:tcPrChange>
          </w:tcPr>
          <w:p w14:paraId="282CFAA7" w14:textId="31A75524" w:rsidR="005F48AC" w:rsidRDefault="005F48AC" w:rsidP="00447B14">
            <w:pPr>
              <w:rPr>
                <w:ins w:id="249" w:author="OPPO(Boyuan)-v2" w:date="2022-01-26T18:18:00Z"/>
              </w:rPr>
            </w:pPr>
            <w:ins w:id="250" w:author="OPPO(Boyuan)-v2" w:date="2022-01-26T18:18:00Z">
              <w:r>
                <w:rPr>
                  <w:rFonts w:hint="eastAsia"/>
                </w:rPr>
                <w:lastRenderedPageBreak/>
                <w:t>P</w:t>
              </w:r>
              <w:r>
                <w:t>re117-e-offline</w:t>
              </w:r>
            </w:ins>
          </w:p>
        </w:tc>
        <w:tc>
          <w:tcPr>
            <w:tcW w:w="2326" w:type="dxa"/>
            <w:tcPrChange w:id="251" w:author="OPPO(Boyuan)-v2" w:date="2022-01-26T19:16:00Z">
              <w:tcPr>
                <w:tcW w:w="2326" w:type="dxa"/>
              </w:tcPr>
            </w:tcPrChange>
          </w:tcPr>
          <w:p w14:paraId="292534EF" w14:textId="77777777" w:rsidR="005F48AC" w:rsidRDefault="005F48AC" w:rsidP="00447B14">
            <w:pPr>
              <w:rPr>
                <w:ins w:id="252" w:author="OPPO(Boyuan)-v2" w:date="2022-01-26T19:07:00Z"/>
              </w:rPr>
            </w:pPr>
            <w:ins w:id="253" w:author="OPPO(Boyuan)-v2" w:date="2022-01-26T19:07:00Z">
              <w:r>
                <w:t>We understand the following agreement conclude on the issue:</w:t>
              </w:r>
            </w:ins>
          </w:p>
          <w:p w14:paraId="0A03CDE8" w14:textId="136C8154" w:rsidR="005F48AC" w:rsidRDefault="005F48AC" w:rsidP="00447B14">
            <w:pPr>
              <w:rPr>
                <w:ins w:id="254" w:author="OPPO(Boyuan)-v2" w:date="2022-01-26T19:07:00Z"/>
              </w:rPr>
            </w:pPr>
            <w:ins w:id="255"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56" w:author="OPPO(Boyuan)-v2" w:date="2022-01-26T18:18:00Z"/>
        </w:trPr>
        <w:tc>
          <w:tcPr>
            <w:tcW w:w="2083" w:type="dxa"/>
            <w:tcPrChange w:id="257" w:author="OPPO(Boyuan)-v2" w:date="2022-01-26T19:16:00Z">
              <w:tcPr>
                <w:tcW w:w="2083" w:type="dxa"/>
              </w:tcPr>
            </w:tcPrChange>
          </w:tcPr>
          <w:p w14:paraId="19DB5EB2" w14:textId="35742B78" w:rsidR="005F48AC" w:rsidRDefault="005F48AC" w:rsidP="00447B14">
            <w:pPr>
              <w:rPr>
                <w:ins w:id="258" w:author="OPPO(Boyuan)-v2" w:date="2022-01-26T18:18:00Z"/>
              </w:rPr>
            </w:pPr>
            <w:ins w:id="259" w:author="OPPO(Boyuan)-v2" w:date="2022-01-26T18:18:00Z">
              <w:r>
                <w:lastRenderedPageBreak/>
                <w:t>vivo</w:t>
              </w:r>
            </w:ins>
          </w:p>
        </w:tc>
        <w:tc>
          <w:tcPr>
            <w:tcW w:w="1366" w:type="dxa"/>
            <w:tcPrChange w:id="260" w:author="OPPO(Boyuan)-v2" w:date="2022-01-26T19:16:00Z">
              <w:tcPr>
                <w:tcW w:w="1366" w:type="dxa"/>
              </w:tcPr>
            </w:tcPrChange>
          </w:tcPr>
          <w:p w14:paraId="0FCC8A0A" w14:textId="44B469CB" w:rsidR="005F48AC" w:rsidRDefault="005F48AC" w:rsidP="00447B14">
            <w:pPr>
              <w:rPr>
                <w:ins w:id="261" w:author="OPPO(Boyuan)-v2" w:date="2022-01-26T18:18:00Z"/>
              </w:rPr>
            </w:pPr>
            <w:ins w:id="262" w:author="OPPO(Boyuan)-v2" w:date="2022-01-26T18:18:00Z">
              <w:r>
                <w:t>V1.01</w:t>
              </w:r>
            </w:ins>
          </w:p>
        </w:tc>
        <w:tc>
          <w:tcPr>
            <w:tcW w:w="5987" w:type="dxa"/>
            <w:tcPrChange w:id="263" w:author="OPPO(Boyuan)-v2" w:date="2022-01-26T19:16:00Z">
              <w:tcPr>
                <w:tcW w:w="5987" w:type="dxa"/>
              </w:tcPr>
            </w:tcPrChange>
          </w:tcPr>
          <w:p w14:paraId="584B6A5C" w14:textId="77777777" w:rsidR="005F48AC" w:rsidRDefault="005F48AC" w:rsidP="00447B14">
            <w:pPr>
              <w:rPr>
                <w:ins w:id="264" w:author="OPPO(Boyuan)-v2" w:date="2022-01-26T18:18:00Z"/>
              </w:rPr>
            </w:pPr>
            <w:ins w:id="26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66" w:author="OPPO(Boyuan)-v2" w:date="2022-01-26T18:18:00Z"/>
              </w:rPr>
            </w:pPr>
            <w:ins w:id="26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68" w:author="OPPO(Boyuan)-v2" w:date="2022-01-26T18:18:00Z"/>
              </w:rPr>
            </w:pPr>
            <w:ins w:id="26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0" w:author="OPPO(Boyuan)-v2" w:date="2022-01-26T19:16:00Z">
              <w:tcPr>
                <w:tcW w:w="2516" w:type="dxa"/>
              </w:tcPr>
            </w:tcPrChange>
          </w:tcPr>
          <w:p w14:paraId="6B9BF574" w14:textId="52A88FEC" w:rsidR="005F48AC" w:rsidRDefault="005F48AC" w:rsidP="00447B14">
            <w:pPr>
              <w:rPr>
                <w:ins w:id="271" w:author="OPPO(Boyuan)-v2" w:date="2022-01-26T18:18:00Z"/>
              </w:rPr>
            </w:pPr>
            <w:ins w:id="272" w:author="OPPO(Boyuan)-v2" w:date="2022-01-26T18:18:00Z">
              <w:r>
                <w:t>Pre117-e-offline</w:t>
              </w:r>
            </w:ins>
          </w:p>
        </w:tc>
        <w:tc>
          <w:tcPr>
            <w:tcW w:w="2326" w:type="dxa"/>
            <w:tcPrChange w:id="273" w:author="OPPO(Boyuan)-v2" w:date="2022-01-26T19:16:00Z">
              <w:tcPr>
                <w:tcW w:w="2326" w:type="dxa"/>
              </w:tcPr>
            </w:tcPrChange>
          </w:tcPr>
          <w:p w14:paraId="28247498" w14:textId="44AA3873" w:rsidR="005F48AC" w:rsidRDefault="005F48AC" w:rsidP="00447B14">
            <w:pPr>
              <w:rPr>
                <w:ins w:id="274" w:author="OPPO(Boyuan)-v2" w:date="2022-01-26T19:07:00Z"/>
              </w:rPr>
            </w:pPr>
            <w:ins w:id="275"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76" w:author="OPPO(Boyuan)-v2" w:date="2022-01-26T18:18:00Z"/>
        </w:trPr>
        <w:tc>
          <w:tcPr>
            <w:tcW w:w="2083" w:type="dxa"/>
            <w:tcPrChange w:id="277" w:author="OPPO(Boyuan)-v2" w:date="2022-01-26T19:16:00Z">
              <w:tcPr>
                <w:tcW w:w="2083" w:type="dxa"/>
              </w:tcPr>
            </w:tcPrChange>
          </w:tcPr>
          <w:p w14:paraId="5A050D23" w14:textId="3F83F0D9" w:rsidR="005F48AC" w:rsidRDefault="005F48AC" w:rsidP="00447B14">
            <w:pPr>
              <w:rPr>
                <w:ins w:id="278" w:author="OPPO(Boyuan)-v2" w:date="2022-01-26T18:18:00Z"/>
              </w:rPr>
            </w:pPr>
            <w:ins w:id="279" w:author="OPPO(Boyuan)-v2" w:date="2022-01-26T18:18:00Z">
              <w:r>
                <w:t>vivo</w:t>
              </w:r>
            </w:ins>
          </w:p>
        </w:tc>
        <w:tc>
          <w:tcPr>
            <w:tcW w:w="1366" w:type="dxa"/>
            <w:tcPrChange w:id="280" w:author="OPPO(Boyuan)-v2" w:date="2022-01-26T19:16:00Z">
              <w:tcPr>
                <w:tcW w:w="1366" w:type="dxa"/>
              </w:tcPr>
            </w:tcPrChange>
          </w:tcPr>
          <w:p w14:paraId="0ED5ED48" w14:textId="43BB9843" w:rsidR="005F48AC" w:rsidRDefault="005F48AC" w:rsidP="00447B14">
            <w:pPr>
              <w:rPr>
                <w:ins w:id="281" w:author="OPPO(Boyuan)-v2" w:date="2022-01-26T18:18:00Z"/>
              </w:rPr>
            </w:pPr>
            <w:ins w:id="282" w:author="OPPO(Boyuan)-v2" w:date="2022-01-26T18:18:00Z">
              <w:r>
                <w:t>V1.02</w:t>
              </w:r>
            </w:ins>
          </w:p>
        </w:tc>
        <w:tc>
          <w:tcPr>
            <w:tcW w:w="5987" w:type="dxa"/>
            <w:tcPrChange w:id="283" w:author="OPPO(Boyuan)-v2" w:date="2022-01-26T19:16:00Z">
              <w:tcPr>
                <w:tcW w:w="5987" w:type="dxa"/>
              </w:tcPr>
            </w:tcPrChange>
          </w:tcPr>
          <w:p w14:paraId="0ECD1D9B" w14:textId="77777777" w:rsidR="005F48AC" w:rsidRDefault="005F48AC" w:rsidP="00447B14">
            <w:pPr>
              <w:rPr>
                <w:ins w:id="284" w:author="OPPO(Boyuan)-v2" w:date="2022-01-26T18:18:00Z"/>
              </w:rPr>
            </w:pPr>
            <w:ins w:id="28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86" w:author="OPPO(Boyuan)-v2" w:date="2022-01-26T18:18:00Z"/>
                <w:rFonts w:eastAsiaTheme="minorEastAsia"/>
              </w:rPr>
            </w:pPr>
            <w:ins w:id="287"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88" w:author="OPPO(Boyuan)-v2" w:date="2022-01-26T18:18:00Z"/>
                <w:rFonts w:eastAsiaTheme="minorEastAsia"/>
              </w:rPr>
            </w:pPr>
            <w:ins w:id="289"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290" w:author="OPPO(Boyuan)-v2" w:date="2022-01-26T18:18:00Z"/>
                <w:rFonts w:eastAsiaTheme="minorEastAsia"/>
              </w:rPr>
            </w:pPr>
            <w:ins w:id="29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2" w:author="OPPO(Boyuan)-v2" w:date="2022-01-26T18:18:00Z"/>
              </w:rPr>
            </w:pPr>
            <w:ins w:id="293"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4" w:author="OPPO(Boyuan)-v2" w:date="2022-01-26T19:16:00Z">
              <w:tcPr>
                <w:tcW w:w="2516" w:type="dxa"/>
              </w:tcPr>
            </w:tcPrChange>
          </w:tcPr>
          <w:p w14:paraId="5822F6E9" w14:textId="66CEAAC2" w:rsidR="005F48AC" w:rsidRDefault="005F48AC" w:rsidP="00447B14">
            <w:pPr>
              <w:rPr>
                <w:ins w:id="295" w:author="OPPO(Boyuan)-v2" w:date="2022-01-26T18:18:00Z"/>
              </w:rPr>
            </w:pPr>
            <w:ins w:id="296" w:author="OPPO(Boyuan)-v2" w:date="2022-01-26T18:18:00Z">
              <w:r>
                <w:lastRenderedPageBreak/>
                <w:t>Pre117-e-offline</w:t>
              </w:r>
            </w:ins>
          </w:p>
        </w:tc>
        <w:tc>
          <w:tcPr>
            <w:tcW w:w="2326" w:type="dxa"/>
            <w:tcPrChange w:id="297" w:author="OPPO(Boyuan)-v2" w:date="2022-01-26T19:16:00Z">
              <w:tcPr>
                <w:tcW w:w="2326" w:type="dxa"/>
              </w:tcPr>
            </w:tcPrChange>
          </w:tcPr>
          <w:p w14:paraId="39E1F0DD" w14:textId="514471D0" w:rsidR="005F48AC" w:rsidRDefault="005F48AC" w:rsidP="00447B14">
            <w:pPr>
              <w:rPr>
                <w:ins w:id="298" w:author="OPPO(Boyuan)-v2" w:date="2022-01-26T19:07:00Z"/>
              </w:rPr>
            </w:pPr>
            <w:ins w:id="299"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300" w:author="OPPO(Boyuan)-v2" w:date="2022-01-26T18:18:00Z"/>
        </w:trPr>
        <w:tc>
          <w:tcPr>
            <w:tcW w:w="2083" w:type="dxa"/>
            <w:tcPrChange w:id="301" w:author="OPPO(Boyuan)-v2" w:date="2022-01-26T19:16:00Z">
              <w:tcPr>
                <w:tcW w:w="2083" w:type="dxa"/>
              </w:tcPr>
            </w:tcPrChange>
          </w:tcPr>
          <w:p w14:paraId="2106A61B" w14:textId="33A6E533" w:rsidR="005F48AC" w:rsidRDefault="005F48AC" w:rsidP="00447B14">
            <w:pPr>
              <w:rPr>
                <w:ins w:id="302" w:author="OPPO(Boyuan)-v2" w:date="2022-01-26T18:18:00Z"/>
              </w:rPr>
            </w:pPr>
            <w:ins w:id="303" w:author="OPPO(Boyuan)-v2" w:date="2022-01-26T18:18:00Z">
              <w:r>
                <w:t>vivo</w:t>
              </w:r>
            </w:ins>
          </w:p>
        </w:tc>
        <w:tc>
          <w:tcPr>
            <w:tcW w:w="1366" w:type="dxa"/>
            <w:tcPrChange w:id="304" w:author="OPPO(Boyuan)-v2" w:date="2022-01-26T19:16:00Z">
              <w:tcPr>
                <w:tcW w:w="1366" w:type="dxa"/>
              </w:tcPr>
            </w:tcPrChange>
          </w:tcPr>
          <w:p w14:paraId="171F2CD5" w14:textId="24B3A567" w:rsidR="005F48AC" w:rsidRDefault="005F48AC" w:rsidP="00447B14">
            <w:pPr>
              <w:rPr>
                <w:ins w:id="305" w:author="OPPO(Boyuan)-v2" w:date="2022-01-26T18:18:00Z"/>
              </w:rPr>
            </w:pPr>
            <w:ins w:id="306" w:author="OPPO(Boyuan)-v2" w:date="2022-01-26T18:18:00Z">
              <w:r>
                <w:t>V1.03</w:t>
              </w:r>
            </w:ins>
          </w:p>
        </w:tc>
        <w:tc>
          <w:tcPr>
            <w:tcW w:w="5987" w:type="dxa"/>
            <w:tcPrChange w:id="307" w:author="OPPO(Boyuan)-v2" w:date="2022-01-26T19:16:00Z">
              <w:tcPr>
                <w:tcW w:w="5987" w:type="dxa"/>
              </w:tcPr>
            </w:tcPrChange>
          </w:tcPr>
          <w:p w14:paraId="1ADD2C06" w14:textId="77777777" w:rsidR="005F48AC" w:rsidRDefault="005F48AC" w:rsidP="00447B14">
            <w:pPr>
              <w:rPr>
                <w:ins w:id="308" w:author="OPPO(Boyuan)-v2" w:date="2022-01-26T18:18:00Z"/>
                <w:rFonts w:cs="Arial"/>
                <w:iCs/>
              </w:rPr>
            </w:pPr>
            <w:ins w:id="309"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10" w:author="OPPO(Boyuan)-v2" w:date="2022-01-26T18:18:00Z"/>
              </w:rPr>
            </w:pPr>
            <w:ins w:id="31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2" w:author="OPPO(Boyuan)-v2" w:date="2022-01-26T19:16:00Z">
              <w:tcPr>
                <w:tcW w:w="2516" w:type="dxa"/>
              </w:tcPr>
            </w:tcPrChange>
          </w:tcPr>
          <w:p w14:paraId="1A480429" w14:textId="2A856D78" w:rsidR="005F48AC" w:rsidRDefault="005F48AC" w:rsidP="00447B14">
            <w:pPr>
              <w:rPr>
                <w:ins w:id="313" w:author="OPPO(Boyuan)-v2" w:date="2022-01-26T18:18:00Z"/>
              </w:rPr>
            </w:pPr>
            <w:ins w:id="31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15" w:author="OPPO(Boyuan)-v2" w:date="2022-01-26T19:16:00Z">
              <w:tcPr>
                <w:tcW w:w="2326" w:type="dxa"/>
              </w:tcPr>
            </w:tcPrChange>
          </w:tcPr>
          <w:p w14:paraId="1F8315C8" w14:textId="49CF10D4" w:rsidR="005F48AC" w:rsidRDefault="005F48AC" w:rsidP="00447B14">
            <w:pPr>
              <w:rPr>
                <w:ins w:id="316" w:author="OPPO(Boyuan)-v2" w:date="2022-01-26T19:07:00Z"/>
              </w:rPr>
            </w:pPr>
            <w:ins w:id="317"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18" w:author="OPPO(Boyuan)-v2" w:date="2022-01-26T18:18:00Z"/>
        </w:trPr>
        <w:tc>
          <w:tcPr>
            <w:tcW w:w="2083" w:type="dxa"/>
            <w:tcPrChange w:id="319" w:author="OPPO(Boyuan)-v2" w:date="2022-01-26T19:16:00Z">
              <w:tcPr>
                <w:tcW w:w="2083" w:type="dxa"/>
              </w:tcPr>
            </w:tcPrChange>
          </w:tcPr>
          <w:p w14:paraId="26538A59" w14:textId="37AE6BE6" w:rsidR="005F48AC" w:rsidRDefault="005F48AC" w:rsidP="00447B14">
            <w:pPr>
              <w:rPr>
                <w:ins w:id="320" w:author="OPPO(Boyuan)-v2" w:date="2022-01-26T18:18:00Z"/>
              </w:rPr>
            </w:pPr>
            <w:ins w:id="321" w:author="OPPO(Boyuan)-v2" w:date="2022-01-26T18:18:00Z">
              <w:r>
                <w:t>vivo</w:t>
              </w:r>
            </w:ins>
          </w:p>
        </w:tc>
        <w:tc>
          <w:tcPr>
            <w:tcW w:w="1366" w:type="dxa"/>
            <w:tcPrChange w:id="322" w:author="OPPO(Boyuan)-v2" w:date="2022-01-26T19:16:00Z">
              <w:tcPr>
                <w:tcW w:w="1366" w:type="dxa"/>
              </w:tcPr>
            </w:tcPrChange>
          </w:tcPr>
          <w:p w14:paraId="6DEF3492" w14:textId="396E28E7" w:rsidR="005F48AC" w:rsidRDefault="005F48AC" w:rsidP="00447B14">
            <w:pPr>
              <w:rPr>
                <w:ins w:id="323" w:author="OPPO(Boyuan)-v2" w:date="2022-01-26T18:18:00Z"/>
              </w:rPr>
            </w:pPr>
            <w:ins w:id="324" w:author="OPPO(Boyuan)-v2" w:date="2022-01-26T18:18:00Z">
              <w:r>
                <w:t>V1.04</w:t>
              </w:r>
            </w:ins>
          </w:p>
        </w:tc>
        <w:tc>
          <w:tcPr>
            <w:tcW w:w="5987" w:type="dxa"/>
            <w:tcPrChange w:id="325" w:author="OPPO(Boyuan)-v2" w:date="2022-01-26T19:16:00Z">
              <w:tcPr>
                <w:tcW w:w="5987" w:type="dxa"/>
              </w:tcPr>
            </w:tcPrChange>
          </w:tcPr>
          <w:p w14:paraId="5223F14C" w14:textId="77777777" w:rsidR="005F48AC" w:rsidRDefault="005F48AC" w:rsidP="00447B14">
            <w:pPr>
              <w:rPr>
                <w:ins w:id="326" w:author="OPPO(Boyuan)-v2" w:date="2022-01-26T18:18:00Z"/>
              </w:rPr>
            </w:pPr>
            <w:ins w:id="327" w:author="OPPO(Boyuan)-v2" w:date="2022-01-26T18:18:00Z">
              <w:r>
                <w:t xml:space="preserve">Multiplexing impacts. </w:t>
              </w:r>
            </w:ins>
          </w:p>
          <w:p w14:paraId="47ECC01C" w14:textId="77777777" w:rsidR="005F48AC" w:rsidRDefault="005F48AC" w:rsidP="00447B14">
            <w:pPr>
              <w:rPr>
                <w:ins w:id="328" w:author="OPPO(Boyuan)-v2" w:date="2022-01-26T18:18:00Z"/>
              </w:rPr>
            </w:pPr>
            <w:ins w:id="329"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0" w:author="OPPO(Boyuan)-v2" w:date="2022-01-26T18:18:00Z"/>
              </w:rPr>
            </w:pPr>
            <w:ins w:id="331" w:author="OPPO(Boyuan)-v2" w:date="2022-01-26T18:18:00Z">
              <w:r>
                <w:t>This can be a ‘conditional’ open issue.</w:t>
              </w:r>
            </w:ins>
          </w:p>
          <w:p w14:paraId="0CC0C6BE" w14:textId="790E5341" w:rsidR="005F48AC" w:rsidRDefault="005F48AC" w:rsidP="00447B14">
            <w:pPr>
              <w:rPr>
                <w:ins w:id="332" w:author="OPPO(Boyuan)-v2" w:date="2022-01-26T18:18:00Z"/>
              </w:rPr>
            </w:pPr>
            <w:ins w:id="333"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334" w:author="OPPO(Boyuan)-v2" w:date="2022-01-26T19:16:00Z">
              <w:tcPr>
                <w:tcW w:w="2516" w:type="dxa"/>
              </w:tcPr>
            </w:tcPrChange>
          </w:tcPr>
          <w:p w14:paraId="5A952AAF" w14:textId="359CCBDE" w:rsidR="005F48AC" w:rsidRDefault="005F48AC" w:rsidP="00447B14">
            <w:pPr>
              <w:rPr>
                <w:ins w:id="335" w:author="OPPO(Boyuan)-v2" w:date="2022-01-26T18:18:00Z"/>
              </w:rPr>
            </w:pPr>
            <w:ins w:id="336" w:author="OPPO(Boyuan)-v2" w:date="2022-01-26T18:18:00Z">
              <w:r>
                <w:t>Pre117-e-offline (Conditional needed based on SA2 reply LS)</w:t>
              </w:r>
            </w:ins>
          </w:p>
        </w:tc>
        <w:tc>
          <w:tcPr>
            <w:tcW w:w="2326" w:type="dxa"/>
            <w:tcPrChange w:id="337" w:author="OPPO(Boyuan)-v2" w:date="2022-01-26T19:16:00Z">
              <w:tcPr>
                <w:tcW w:w="2326" w:type="dxa"/>
              </w:tcPr>
            </w:tcPrChange>
          </w:tcPr>
          <w:p w14:paraId="7F169C8E" w14:textId="27C56DCF" w:rsidR="005F48AC" w:rsidRDefault="005F48AC" w:rsidP="00447B14">
            <w:pPr>
              <w:rPr>
                <w:ins w:id="338" w:author="OPPO(Boyuan)-v2" w:date="2022-01-26T19:07:00Z"/>
              </w:rPr>
            </w:pPr>
            <w:ins w:id="339" w:author="OPPO(Boyuan)-v2" w:date="2022-01-26T19:07:00Z">
              <w:r>
                <w:rPr>
                  <w:rFonts w:hint="eastAsia"/>
                </w:rPr>
                <w:t>S</w:t>
              </w:r>
              <w:r>
                <w:t>eems related to O1.19</w:t>
              </w:r>
            </w:ins>
          </w:p>
        </w:tc>
      </w:tr>
      <w:tr w:rsidR="00FF03DA" w14:paraId="0201B544" w14:textId="77777777" w:rsidTr="00FE142B">
        <w:trPr>
          <w:ins w:id="340" w:author="OPPO(Boyuan)-v2" w:date="2022-01-27T15:05:00Z"/>
        </w:trPr>
        <w:tc>
          <w:tcPr>
            <w:tcW w:w="2083" w:type="dxa"/>
          </w:tcPr>
          <w:p w14:paraId="6080B205" w14:textId="77777777" w:rsidR="00FF03DA" w:rsidRDefault="00FF03DA" w:rsidP="00FE142B">
            <w:pPr>
              <w:rPr>
                <w:ins w:id="341" w:author="OPPO(Boyuan)-v2" w:date="2022-01-27T15:05:00Z"/>
              </w:rPr>
            </w:pPr>
            <w:ins w:id="342" w:author="OPPO(Boyuan)-v2" w:date="2022-01-27T15:05:00Z">
              <w:r>
                <w:t>Philips</w:t>
              </w:r>
            </w:ins>
          </w:p>
        </w:tc>
        <w:tc>
          <w:tcPr>
            <w:tcW w:w="1366" w:type="dxa"/>
          </w:tcPr>
          <w:p w14:paraId="443A4C33" w14:textId="77777777" w:rsidR="00FF03DA" w:rsidRDefault="00FF03DA" w:rsidP="00FE142B">
            <w:pPr>
              <w:rPr>
                <w:ins w:id="343" w:author="OPPO(Boyuan)-v2" w:date="2022-01-27T15:05:00Z"/>
              </w:rPr>
            </w:pPr>
            <w:ins w:id="344" w:author="OPPO(Boyuan)-v2" w:date="2022-01-27T15:05:00Z">
              <w:r>
                <w:t>-</w:t>
              </w:r>
            </w:ins>
          </w:p>
        </w:tc>
        <w:tc>
          <w:tcPr>
            <w:tcW w:w="5987" w:type="dxa"/>
          </w:tcPr>
          <w:p w14:paraId="0B8A06F7" w14:textId="77777777" w:rsidR="00FF03DA" w:rsidRDefault="00FF03DA" w:rsidP="00FE142B">
            <w:pPr>
              <w:rPr>
                <w:ins w:id="345" w:author="OPPO(Boyuan)-v2" w:date="2022-01-27T15:05:00Z"/>
              </w:rPr>
            </w:pPr>
            <w:ins w:id="34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47" w:author="OPPO(Boyuan)-v2" w:date="2022-01-27T15:05:00Z"/>
              </w:rPr>
            </w:pPr>
            <w:ins w:id="348"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49" w:author="OPPO(Boyuan)-v2" w:date="2022-01-27T15:05:00Z"/>
              </w:rPr>
            </w:pPr>
            <w:ins w:id="350"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51" w:author="OPPO(Boyuan)-v2" w:date="2022-01-27T15:05:00Z"/>
              </w:rPr>
            </w:pPr>
            <w:ins w:id="352"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3" w:author="OPPO(Boyuan)-v2" w:date="2022-01-27T17:52:00Z"/>
              </w:rPr>
            </w:pPr>
            <w:ins w:id="354" w:author="OPPO(Boyuan)-v2" w:date="2022-01-27T15:18:00Z">
              <w:r>
                <w:t>Different from NR V2</w:t>
              </w:r>
              <w:r>
                <w:rPr>
                  <w:rFonts w:hint="eastAsia"/>
                </w:rPr>
                <w:t>X</w:t>
              </w:r>
            </w:ins>
            <w:ins w:id="355" w:author="OPPO(Boyuan)-v2" w:date="2022-01-27T15:19:00Z">
              <w:r>
                <w:t xml:space="preserve">, for relay UE, it usually does not move in a high speed. Therefore, </w:t>
              </w:r>
              <w:proofErr w:type="spellStart"/>
              <w:r>
                <w:t>rapp</w:t>
              </w:r>
              <w:proofErr w:type="spellEnd"/>
              <w:r>
                <w:t xml:space="preserve"> understands this issue is not such critical to be solved at this stage.</w:t>
              </w:r>
            </w:ins>
          </w:p>
          <w:p w14:paraId="32B5C2DF" w14:textId="182402D7" w:rsidR="00D66C70" w:rsidRDefault="00D66C70" w:rsidP="00FE142B">
            <w:pPr>
              <w:rPr>
                <w:ins w:id="356" w:author="OPPO(Boyuan)-v2" w:date="2022-01-27T15:05:00Z"/>
              </w:rPr>
            </w:pPr>
            <w:ins w:id="357" w:author="OPPO(Boyuan)-v2" w:date="2022-01-27T17:52:00Z">
              <w:r>
                <w:rPr>
                  <w:rFonts w:hint="eastAsia"/>
                </w:rPr>
                <w:lastRenderedPageBreak/>
                <w:t>Y</w:t>
              </w:r>
              <w:r>
                <w:t>e</w:t>
              </w:r>
            </w:ins>
            <w:ins w:id="358"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59" w:author="OPPO(Boyuan)-v2" w:date="2022-01-27T15:05:00Z"/>
        </w:trPr>
        <w:tc>
          <w:tcPr>
            <w:tcW w:w="2083" w:type="dxa"/>
          </w:tcPr>
          <w:p w14:paraId="1693936C" w14:textId="77777777" w:rsidR="00FF03DA" w:rsidRDefault="00FF03DA" w:rsidP="00FE142B">
            <w:pPr>
              <w:rPr>
                <w:ins w:id="360" w:author="OPPO(Boyuan)-v2" w:date="2022-01-27T15:05:00Z"/>
              </w:rPr>
            </w:pPr>
            <w:ins w:id="361" w:author="OPPO(Boyuan)-v2" w:date="2022-01-27T15:05:00Z">
              <w:r>
                <w:lastRenderedPageBreak/>
                <w:t>Kyocera</w:t>
              </w:r>
            </w:ins>
          </w:p>
        </w:tc>
        <w:tc>
          <w:tcPr>
            <w:tcW w:w="1366" w:type="dxa"/>
          </w:tcPr>
          <w:p w14:paraId="368B6609" w14:textId="77777777" w:rsidR="00FF03DA" w:rsidRDefault="00FF03DA" w:rsidP="00FE142B">
            <w:pPr>
              <w:rPr>
                <w:ins w:id="362" w:author="OPPO(Boyuan)-v2" w:date="2022-01-27T15:05:00Z"/>
              </w:rPr>
            </w:pPr>
            <w:ins w:id="363" w:author="OPPO(Boyuan)-v2" w:date="2022-01-27T15:05:00Z">
              <w:r>
                <w:t>O1.04</w:t>
              </w:r>
            </w:ins>
          </w:p>
        </w:tc>
        <w:tc>
          <w:tcPr>
            <w:tcW w:w="5987" w:type="dxa"/>
          </w:tcPr>
          <w:p w14:paraId="1CD642E9" w14:textId="77777777" w:rsidR="00FF03DA" w:rsidRDefault="00FF03DA" w:rsidP="00FE142B">
            <w:pPr>
              <w:rPr>
                <w:ins w:id="364" w:author="OPPO(Boyuan)-v2" w:date="2022-01-27T15:05:00Z"/>
              </w:rPr>
            </w:pPr>
            <w:ins w:id="365"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66" w:author="OPPO(Boyuan)-v2" w:date="2022-01-27T15:05:00Z"/>
              </w:rPr>
            </w:pPr>
            <w:ins w:id="367" w:author="OPPO(Boyuan)-v2" w:date="2022-01-27T15:05:00Z">
              <w:r>
                <w:rPr>
                  <w:rFonts w:hint="eastAsia"/>
                </w:rPr>
                <w:t>P</w:t>
              </w:r>
              <w:r>
                <w:t>re117-e-offline</w:t>
              </w:r>
            </w:ins>
          </w:p>
        </w:tc>
        <w:tc>
          <w:tcPr>
            <w:tcW w:w="2326" w:type="dxa"/>
          </w:tcPr>
          <w:p w14:paraId="1E9D453D" w14:textId="0B986A11" w:rsidR="00FF03DA" w:rsidRDefault="00854CFB" w:rsidP="00FE142B">
            <w:pPr>
              <w:rPr>
                <w:ins w:id="368" w:author="OPPO(Boyuan)-v2" w:date="2022-01-27T15:05:00Z"/>
              </w:rPr>
            </w:pPr>
            <w:ins w:id="369" w:author="OPPO(Boyuan)-v2" w:date="2022-01-27T15:20:00Z">
              <w:r>
                <w:rPr>
                  <w:rFonts w:hint="eastAsia"/>
                </w:rPr>
                <w:t>R</w:t>
              </w:r>
              <w:r>
                <w:t xml:space="preserve">app understands for the agreed P5, </w:t>
              </w:r>
            </w:ins>
            <w:ins w:id="370" w:author="OPPO(Boyuan)-v2" w:date="2022-01-27T15:21:00Z">
              <w:r>
                <w:t>there is not a must for remote UE to perform relay reselection after receiving PC5-RRC message upon relay U</w:t>
              </w:r>
            </w:ins>
            <w:ins w:id="371"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FF03DA" w14:paraId="762D6231" w14:textId="77777777" w:rsidTr="005F48AC">
        <w:trPr>
          <w:ins w:id="372" w:author="OPPO(Boyuan)-v2" w:date="2022-01-27T15:05:00Z"/>
        </w:trPr>
        <w:tc>
          <w:tcPr>
            <w:tcW w:w="2083" w:type="dxa"/>
          </w:tcPr>
          <w:p w14:paraId="32093149" w14:textId="77777777" w:rsidR="00FF03DA" w:rsidRDefault="00FF03DA" w:rsidP="00447B14">
            <w:pPr>
              <w:rPr>
                <w:ins w:id="373" w:author="OPPO(Boyuan)-v2" w:date="2022-01-27T15:05:00Z"/>
              </w:rPr>
            </w:pPr>
          </w:p>
        </w:tc>
        <w:tc>
          <w:tcPr>
            <w:tcW w:w="1366" w:type="dxa"/>
          </w:tcPr>
          <w:p w14:paraId="25B48C45" w14:textId="77777777" w:rsidR="00FF03DA" w:rsidRDefault="00FF03DA" w:rsidP="00447B14">
            <w:pPr>
              <w:rPr>
                <w:ins w:id="374" w:author="OPPO(Boyuan)-v2" w:date="2022-01-27T15:05:00Z"/>
              </w:rPr>
            </w:pPr>
          </w:p>
        </w:tc>
        <w:tc>
          <w:tcPr>
            <w:tcW w:w="5987" w:type="dxa"/>
          </w:tcPr>
          <w:p w14:paraId="1A76093D" w14:textId="77777777" w:rsidR="00FF03DA" w:rsidRDefault="00FF03DA" w:rsidP="00447B14">
            <w:pPr>
              <w:rPr>
                <w:ins w:id="375" w:author="OPPO(Boyuan)-v2" w:date="2022-01-27T15:05:00Z"/>
              </w:rPr>
            </w:pPr>
          </w:p>
        </w:tc>
        <w:tc>
          <w:tcPr>
            <w:tcW w:w="2516" w:type="dxa"/>
          </w:tcPr>
          <w:p w14:paraId="3D4D184A" w14:textId="77777777" w:rsidR="00FF03DA" w:rsidRDefault="00FF03DA" w:rsidP="00447B14">
            <w:pPr>
              <w:rPr>
                <w:ins w:id="376" w:author="OPPO(Boyuan)-v2" w:date="2022-01-27T15:05:00Z"/>
              </w:rPr>
            </w:pPr>
          </w:p>
        </w:tc>
        <w:tc>
          <w:tcPr>
            <w:tcW w:w="2326" w:type="dxa"/>
          </w:tcPr>
          <w:p w14:paraId="51A9B263" w14:textId="77777777" w:rsidR="00FF03DA" w:rsidRDefault="00FF03DA" w:rsidP="00447B14">
            <w:pPr>
              <w:rPr>
                <w:ins w:id="377" w:author="OPPO(Boyuan)-v2" w:date="2022-01-27T15:05: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378">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79" w:author="OPPO(Boyuan)-v2" w:date="2022-01-27T14:12:00Z">
            <w:tblPrEx>
              <w:tblW w:w="0" w:type="auto"/>
            </w:tblPrEx>
          </w:tblPrExChange>
        </w:tblPrEx>
        <w:tc>
          <w:tcPr>
            <w:tcW w:w="1413" w:type="dxa"/>
            <w:shd w:val="clear" w:color="auto" w:fill="FFFF00"/>
            <w:tcPrChange w:id="380"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81"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82" w:author="OPPO(Boyuan)-v2" w:date="2022-01-27T14:12:00Z">
              <w:tcPr>
                <w:tcW w:w="2977" w:type="dxa"/>
              </w:tcPr>
            </w:tcPrChange>
          </w:tcPr>
          <w:p w14:paraId="7E4799C5" w14:textId="0F247E55" w:rsidR="005B55B3" w:rsidRPr="00502DEB" w:rsidRDefault="00DE3FF8" w:rsidP="00CB0B64">
            <w:pPr>
              <w:spacing w:afterLines="50"/>
            </w:pPr>
            <w:del w:id="383" w:author="OPPO(Boyuan)-v2" w:date="2022-01-26T14:18:00Z">
              <w:r w:rsidDel="00F5460B">
                <w:delText>(pending CB decision)</w:delText>
              </w:r>
            </w:del>
            <w:ins w:id="384" w:author="OPPO(Boyuan)-v2" w:date="2022-01-26T14:18:00Z">
              <w:r w:rsidR="00F5460B">
                <w:t>Pre117-e-offline</w:t>
              </w:r>
            </w:ins>
          </w:p>
        </w:tc>
        <w:tc>
          <w:tcPr>
            <w:tcW w:w="6203" w:type="dxa"/>
            <w:shd w:val="clear" w:color="auto" w:fill="FFFF00"/>
            <w:tcPrChange w:id="385"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386" w:author="OPPO(Boyuan)-v2" w:date="2022-01-27T14:12:00Z">
            <w:tblPrEx>
              <w:tblW w:w="0" w:type="auto"/>
            </w:tblPrEx>
          </w:tblPrExChange>
        </w:tblPrEx>
        <w:tc>
          <w:tcPr>
            <w:tcW w:w="1413" w:type="dxa"/>
            <w:shd w:val="clear" w:color="auto" w:fill="FFFF00"/>
            <w:tcPrChange w:id="387"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388"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 xml:space="preserve">]FFS on further enhancement </w:t>
            </w:r>
            <w:r>
              <w:lastRenderedPageBreak/>
              <w:t>of L2 relay QoS to support pre-emptive BSR</w:t>
            </w:r>
          </w:p>
        </w:tc>
        <w:tc>
          <w:tcPr>
            <w:tcW w:w="2977" w:type="dxa"/>
            <w:shd w:val="clear" w:color="auto" w:fill="FFFF00"/>
            <w:tcPrChange w:id="389" w:author="OPPO(Boyuan)-v2" w:date="2022-01-27T14:12:00Z">
              <w:tcPr>
                <w:tcW w:w="2977" w:type="dxa"/>
              </w:tcPr>
            </w:tcPrChange>
          </w:tcPr>
          <w:p w14:paraId="63863CF7" w14:textId="597A442A" w:rsidR="005B55B3" w:rsidDel="00CB0B64" w:rsidRDefault="005B55B3" w:rsidP="00CB0B64">
            <w:pPr>
              <w:spacing w:afterLines="50"/>
            </w:pPr>
            <w:r>
              <w:rPr>
                <w:rFonts w:hint="eastAsia"/>
              </w:rPr>
              <w:lastRenderedPageBreak/>
              <w:t>P</w:t>
            </w:r>
            <w:r>
              <w:t>re117-e-offline</w:t>
            </w:r>
          </w:p>
        </w:tc>
        <w:tc>
          <w:tcPr>
            <w:tcW w:w="6203" w:type="dxa"/>
            <w:shd w:val="clear" w:color="auto" w:fill="FFFF00"/>
            <w:tcPrChange w:id="390"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lastRenderedPageBreak/>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91" w:author="OPPO(Boyuan)-v2" w:date="2022-01-27T14:12:00Z">
            <w:tblPrEx>
              <w:tblW w:w="0" w:type="auto"/>
            </w:tblPrEx>
          </w:tblPrExChange>
        </w:tblPrEx>
        <w:tc>
          <w:tcPr>
            <w:tcW w:w="1413" w:type="dxa"/>
            <w:shd w:val="clear" w:color="auto" w:fill="FFFF00"/>
            <w:tcPrChange w:id="392" w:author="OPPO(Boyuan)-v2" w:date="2022-01-27T14:12:00Z">
              <w:tcPr>
                <w:tcW w:w="1413" w:type="dxa"/>
              </w:tcPr>
            </w:tcPrChange>
          </w:tcPr>
          <w:p w14:paraId="321FC115" w14:textId="12054FD4" w:rsidR="005B55B3" w:rsidRDefault="005B55B3" w:rsidP="00CB0B64">
            <w:pPr>
              <w:spacing w:afterLines="50"/>
            </w:pPr>
            <w:r>
              <w:rPr>
                <w:rFonts w:hint="eastAsia"/>
              </w:rPr>
              <w:lastRenderedPageBreak/>
              <w:t>O</w:t>
            </w:r>
            <w:r>
              <w:t>3.03</w:t>
            </w:r>
          </w:p>
        </w:tc>
        <w:tc>
          <w:tcPr>
            <w:tcW w:w="3685" w:type="dxa"/>
            <w:shd w:val="clear" w:color="auto" w:fill="FFFF00"/>
            <w:tcPrChange w:id="393"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394"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395"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396" w:author="OPPO(Boyuan)-v2" w:date="2022-01-27T14:12:00Z">
            <w:tblPrEx>
              <w:tblW w:w="0" w:type="auto"/>
            </w:tblPrEx>
          </w:tblPrExChange>
        </w:tblPrEx>
        <w:tc>
          <w:tcPr>
            <w:tcW w:w="1413" w:type="dxa"/>
            <w:shd w:val="clear" w:color="auto" w:fill="FFFF00"/>
            <w:tcPrChange w:id="397"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398"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399"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00"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01" w:author="OPPO(Boyuan)-v2" w:date="2022-01-27T14:12:00Z">
            <w:tblPrEx>
              <w:tblW w:w="0" w:type="auto"/>
            </w:tblPrEx>
          </w:tblPrExChange>
        </w:tblPrEx>
        <w:tc>
          <w:tcPr>
            <w:tcW w:w="1413" w:type="dxa"/>
            <w:shd w:val="clear" w:color="auto" w:fill="FFFF00"/>
            <w:tcPrChange w:id="402"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03"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04"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05"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06" w:author="OPPO(Boyuan)-v2" w:date="2022-01-27T14:18:00Z">
            <w:tblPrEx>
              <w:tblW w:w="0" w:type="auto"/>
            </w:tblPrEx>
          </w:tblPrExChange>
        </w:tblPrEx>
        <w:tc>
          <w:tcPr>
            <w:tcW w:w="1413" w:type="dxa"/>
            <w:shd w:val="clear" w:color="auto" w:fill="92D050"/>
            <w:tcPrChange w:id="407"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08"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09"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10"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11" w:author="OPPO(Boyuan)-v2" w:date="2022-01-27T14:18:00Z">
            <w:tblPrEx>
              <w:tblW w:w="0" w:type="auto"/>
            </w:tblPrEx>
          </w:tblPrExChange>
        </w:tblPrEx>
        <w:trPr>
          <w:ins w:id="412" w:author="OPPO(Boyuan)-v2" w:date="2022-01-26T18:15:00Z"/>
        </w:trPr>
        <w:tc>
          <w:tcPr>
            <w:tcW w:w="1413" w:type="dxa"/>
            <w:shd w:val="clear" w:color="auto" w:fill="92D050"/>
            <w:tcPrChange w:id="413" w:author="OPPO(Boyuan)-v2" w:date="2022-01-27T14:18:00Z">
              <w:tcPr>
                <w:tcW w:w="1413" w:type="dxa"/>
              </w:tcPr>
            </w:tcPrChange>
          </w:tcPr>
          <w:p w14:paraId="60D4AB26" w14:textId="507C6F41" w:rsidR="00FC4E2E" w:rsidRDefault="00FC4E2E" w:rsidP="00CB0B64">
            <w:pPr>
              <w:spacing w:afterLines="50"/>
              <w:rPr>
                <w:ins w:id="414" w:author="OPPO(Boyuan)-v2" w:date="2022-01-26T18:15:00Z"/>
              </w:rPr>
            </w:pPr>
            <w:ins w:id="415" w:author="OPPO(Boyuan)-v2" w:date="2022-01-26T18:15:00Z">
              <w:r>
                <w:rPr>
                  <w:rFonts w:hint="eastAsia"/>
                </w:rPr>
                <w:t>O</w:t>
              </w:r>
              <w:r>
                <w:t>3.07</w:t>
              </w:r>
            </w:ins>
          </w:p>
        </w:tc>
        <w:tc>
          <w:tcPr>
            <w:tcW w:w="3685" w:type="dxa"/>
            <w:shd w:val="clear" w:color="auto" w:fill="92D050"/>
            <w:tcPrChange w:id="416" w:author="OPPO(Boyuan)-v2" w:date="2022-01-27T14:18:00Z">
              <w:tcPr>
                <w:tcW w:w="3685" w:type="dxa"/>
              </w:tcPr>
            </w:tcPrChange>
          </w:tcPr>
          <w:p w14:paraId="59B6BB34" w14:textId="04FECD86" w:rsidR="00FC4E2E" w:rsidRDefault="00FC4E2E" w:rsidP="00CB0B64">
            <w:pPr>
              <w:spacing w:afterLines="50"/>
              <w:rPr>
                <w:ins w:id="417" w:author="OPPO(Boyuan)-v2" w:date="2022-01-26T18:15:00Z"/>
              </w:rPr>
            </w:pPr>
            <w:ins w:id="418" w:author="OPPO(Boyuan)-v2" w:date="2022-01-26T18:15:00Z">
              <w:r>
                <w:rPr>
                  <w:rFonts w:hint="eastAsia"/>
                </w:rPr>
                <w:t>[</w:t>
              </w:r>
              <w:r>
                <w:t xml:space="preserve">EN from running CR of </w:t>
              </w:r>
              <w:proofErr w:type="gramStart"/>
              <w:r>
                <w:t>38.321]whether</w:t>
              </w:r>
              <w:proofErr w:type="gramEnd"/>
              <w:r>
                <w:t xml:space="preserve"> to apply PDB restriction when </w:t>
              </w:r>
            </w:ins>
            <w:ins w:id="419" w:author="OPPO(Boyuan)-v2" w:date="2022-01-26T18:16:00Z">
              <w:r>
                <w:t>performing MAC PDU transmission</w:t>
              </w:r>
            </w:ins>
          </w:p>
        </w:tc>
        <w:tc>
          <w:tcPr>
            <w:tcW w:w="2977" w:type="dxa"/>
            <w:shd w:val="clear" w:color="auto" w:fill="92D050"/>
            <w:tcPrChange w:id="420" w:author="OPPO(Boyuan)-v2" w:date="2022-01-27T14:18:00Z">
              <w:tcPr>
                <w:tcW w:w="2977" w:type="dxa"/>
              </w:tcPr>
            </w:tcPrChange>
          </w:tcPr>
          <w:p w14:paraId="52389108" w14:textId="44038748" w:rsidR="00FC4E2E" w:rsidRDefault="00FC4E2E" w:rsidP="00CB0B64">
            <w:pPr>
              <w:spacing w:afterLines="50"/>
              <w:rPr>
                <w:ins w:id="421" w:author="OPPO(Boyuan)-v2" w:date="2022-01-26T18:15:00Z"/>
              </w:rPr>
            </w:pPr>
            <w:ins w:id="422" w:author="OPPO(Boyuan)-v2" w:date="2022-01-26T18:16:00Z">
              <w:r>
                <w:rPr>
                  <w:rFonts w:hint="eastAsia"/>
                </w:rPr>
                <w:t>C</w:t>
              </w:r>
              <w:r>
                <w:t>R rapporteur handled</w:t>
              </w:r>
            </w:ins>
          </w:p>
        </w:tc>
        <w:tc>
          <w:tcPr>
            <w:tcW w:w="6203" w:type="dxa"/>
            <w:shd w:val="clear" w:color="auto" w:fill="92D050"/>
            <w:tcPrChange w:id="423" w:author="OPPO(Boyuan)-v2" w:date="2022-01-27T14:18:00Z">
              <w:tcPr>
                <w:tcW w:w="6203" w:type="dxa"/>
              </w:tcPr>
            </w:tcPrChange>
          </w:tcPr>
          <w:p w14:paraId="03999DC9" w14:textId="77777777" w:rsidR="00FC4E2E" w:rsidRDefault="00FC4E2E" w:rsidP="00CB0B64">
            <w:pPr>
              <w:spacing w:afterLines="50"/>
              <w:rPr>
                <w:ins w:id="424" w:author="OPPO(Boyuan)-v2" w:date="2022-01-26T18:15:00Z"/>
              </w:rPr>
            </w:pPr>
            <w:ins w:id="425"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26" w:author="OPPO(Boyuan)-v2" w:date="2022-01-26T18:15:00Z"/>
                <w:i/>
                <w:iCs/>
              </w:rPr>
            </w:pPr>
            <w:ins w:id="427"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428" w:author="OPPO(Boyuan)-v2" w:date="2022-01-26T18:15:00Z"/>
              </w:rPr>
            </w:pPr>
            <w:ins w:id="429"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30"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31">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32"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33"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34"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35"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36" w:author="OPPO(Boyuan)-v2" w:date="2022-01-26T14:21:00Z">
              <w:tcPr>
                <w:tcW w:w="2943" w:type="dxa"/>
              </w:tcPr>
            </w:tcPrChange>
          </w:tcPr>
          <w:p w14:paraId="4BD74120" w14:textId="25C03C70" w:rsidR="00F5460B" w:rsidRDefault="00F5460B" w:rsidP="001807CC">
            <w:pPr>
              <w:rPr>
                <w:ins w:id="437" w:author="OPPO(Boyuan)-v2" w:date="2022-01-26T14:21:00Z"/>
              </w:rPr>
            </w:pPr>
            <w:ins w:id="438" w:author="OPPO(Boyuan)-v2" w:date="2022-01-26T14:25:00Z">
              <w:r>
                <w:rPr>
                  <w:rFonts w:hint="eastAsia"/>
                </w:rPr>
                <w:t>R</w:t>
              </w:r>
              <w:r>
                <w:t>apporteur response</w:t>
              </w:r>
            </w:ins>
          </w:p>
        </w:tc>
      </w:tr>
      <w:tr w:rsidR="00F5460B" w14:paraId="510C29B5" w14:textId="1BEA3A4D" w:rsidTr="00FF03DA">
        <w:tc>
          <w:tcPr>
            <w:tcW w:w="2097" w:type="dxa"/>
            <w:tcPrChange w:id="439" w:author="OPPO(Boyuan)-v2" w:date="2022-01-26T14:21:00Z">
              <w:tcPr>
                <w:tcW w:w="2405" w:type="dxa"/>
                <w:gridSpan w:val="2"/>
              </w:tcPr>
            </w:tcPrChange>
          </w:tcPr>
          <w:p w14:paraId="361240CC" w14:textId="31247BF4" w:rsidR="00F5460B" w:rsidRDefault="00F5460B" w:rsidP="001807CC">
            <w:r>
              <w:rPr>
                <w:rFonts w:hint="eastAsia"/>
              </w:rPr>
              <w:lastRenderedPageBreak/>
              <w:t>CATT</w:t>
            </w:r>
          </w:p>
        </w:tc>
        <w:tc>
          <w:tcPr>
            <w:tcW w:w="1373" w:type="dxa"/>
            <w:tcPrChange w:id="440"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41"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42"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43" w:author="OPPO(Boyuan)-v2" w:date="2022-01-26T14:21:00Z">
              <w:tcPr>
                <w:tcW w:w="2943" w:type="dxa"/>
              </w:tcPr>
            </w:tcPrChange>
          </w:tcPr>
          <w:p w14:paraId="03CB4F01" w14:textId="7F91225A" w:rsidR="00F5460B" w:rsidRDefault="00F5460B" w:rsidP="001807CC">
            <w:pPr>
              <w:rPr>
                <w:ins w:id="444" w:author="OPPO(Boyuan)-v2" w:date="2022-01-26T14:21:00Z"/>
              </w:rPr>
            </w:pPr>
            <w:ins w:id="445" w:author="OPPO(Boyuan)-v2" w:date="2022-01-26T14:25:00Z">
              <w:r>
                <w:rPr>
                  <w:rFonts w:hint="eastAsia"/>
                </w:rPr>
                <w:t>O</w:t>
              </w:r>
              <w:r>
                <w:t>K to change</w:t>
              </w:r>
            </w:ins>
          </w:p>
        </w:tc>
      </w:tr>
      <w:tr w:rsidR="00FF03DA" w14:paraId="654279A7" w14:textId="77777777" w:rsidTr="00FE142B">
        <w:trPr>
          <w:ins w:id="446" w:author="OPPO(Boyuan)-v2" w:date="2022-01-27T15:06:00Z"/>
        </w:trPr>
        <w:tc>
          <w:tcPr>
            <w:tcW w:w="2097" w:type="dxa"/>
          </w:tcPr>
          <w:p w14:paraId="5C900E0C" w14:textId="77777777" w:rsidR="00FF03DA" w:rsidRDefault="00FF03DA" w:rsidP="00FE142B">
            <w:pPr>
              <w:rPr>
                <w:ins w:id="447" w:author="OPPO(Boyuan)-v2" w:date="2022-01-27T15:06:00Z"/>
              </w:rPr>
            </w:pPr>
            <w:ins w:id="448" w:author="OPPO(Boyuan)-v2" w:date="2022-01-27T15:06:00Z">
              <w:r>
                <w:t>Philips</w:t>
              </w:r>
            </w:ins>
          </w:p>
        </w:tc>
        <w:tc>
          <w:tcPr>
            <w:tcW w:w="1373" w:type="dxa"/>
          </w:tcPr>
          <w:p w14:paraId="1D77C0EC" w14:textId="77777777" w:rsidR="00FF03DA" w:rsidRDefault="00FF03DA" w:rsidP="00FE142B">
            <w:pPr>
              <w:rPr>
                <w:ins w:id="449" w:author="OPPO(Boyuan)-v2" w:date="2022-01-27T15:06:00Z"/>
              </w:rPr>
            </w:pPr>
            <w:ins w:id="450" w:author="OPPO(Boyuan)-v2" w:date="2022-01-27T15:06:00Z">
              <w:r>
                <w:t>O3.03</w:t>
              </w:r>
            </w:ins>
          </w:p>
        </w:tc>
        <w:tc>
          <w:tcPr>
            <w:tcW w:w="5941" w:type="dxa"/>
          </w:tcPr>
          <w:p w14:paraId="1630DA0E" w14:textId="77777777" w:rsidR="00FF03DA" w:rsidRDefault="00FF03DA" w:rsidP="00FE142B">
            <w:pPr>
              <w:rPr>
                <w:ins w:id="451" w:author="OPPO(Boyuan)-v2" w:date="2022-01-27T15:06:00Z"/>
              </w:rPr>
            </w:pPr>
            <w:ins w:id="452"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453" w:author="OPPO(Boyuan)-v2" w:date="2022-01-27T15:06:00Z"/>
              </w:rPr>
            </w:pPr>
            <w:ins w:id="454" w:author="OPPO(Boyuan)-v2" w:date="2022-01-27T15:06:00Z">
              <w:r>
                <w:rPr>
                  <w:rFonts w:hint="eastAsia"/>
                </w:rPr>
                <w:t>P</w:t>
              </w:r>
              <w:r>
                <w:t>re117-e-offline</w:t>
              </w:r>
            </w:ins>
          </w:p>
        </w:tc>
        <w:tc>
          <w:tcPr>
            <w:tcW w:w="2335" w:type="dxa"/>
          </w:tcPr>
          <w:p w14:paraId="465C7D5F" w14:textId="1C50C50C" w:rsidR="00FF03DA" w:rsidRDefault="00854CFB" w:rsidP="00FE142B">
            <w:pPr>
              <w:rPr>
                <w:ins w:id="455" w:author="OPPO(Boyuan)-v2" w:date="2022-01-27T15:06:00Z"/>
              </w:rPr>
            </w:pPr>
            <w:ins w:id="456" w:author="OPPO(Boyuan)-v2" w:date="2022-01-27T15:23:00Z">
              <w:r>
                <w:rPr>
                  <w:rFonts w:hint="eastAsia"/>
                </w:rPr>
                <w:t>S</w:t>
              </w:r>
              <w:r>
                <w:t xml:space="preserve">eems like it is proposed to modify the </w:t>
              </w:r>
              <w:proofErr w:type="gramStart"/>
              <w:r>
                <w:t>WID</w:t>
              </w:r>
            </w:ins>
            <w:ins w:id="457" w:author="OPPO(Boyuan)-v2" w:date="2022-01-27T17:54:00Z">
              <w:r w:rsidR="00D66C70">
                <w:t>(</w:t>
              </w:r>
              <w:proofErr w:type="gramEnd"/>
              <w:r w:rsidR="00D66C70">
                <w:t>i.e., only L2 QoS related issue is to be addressed)</w:t>
              </w:r>
            </w:ins>
            <w:ins w:id="458" w:author="OPPO(Boyuan)-v2" w:date="2022-01-27T15:23:00Z">
              <w:r>
                <w:t>, where it is out of RAN2 discussion scope.</w:t>
              </w:r>
            </w:ins>
          </w:p>
        </w:tc>
      </w:tr>
      <w:tr w:rsidR="00FF03DA" w14:paraId="6A507985" w14:textId="77777777" w:rsidTr="00FE142B">
        <w:trPr>
          <w:ins w:id="459" w:author="OPPO(Boyuan)-v2" w:date="2022-01-27T15:06:00Z"/>
        </w:trPr>
        <w:tc>
          <w:tcPr>
            <w:tcW w:w="2097" w:type="dxa"/>
          </w:tcPr>
          <w:p w14:paraId="4241FB32" w14:textId="77777777" w:rsidR="00FF03DA" w:rsidRDefault="00FF03DA" w:rsidP="00FE142B">
            <w:pPr>
              <w:rPr>
                <w:ins w:id="460" w:author="OPPO(Boyuan)-v2" w:date="2022-01-27T15:06:00Z"/>
              </w:rPr>
            </w:pPr>
            <w:ins w:id="461" w:author="OPPO(Boyuan)-v2" w:date="2022-01-27T15:06:00Z">
              <w:r>
                <w:t>vivo</w:t>
              </w:r>
            </w:ins>
          </w:p>
        </w:tc>
        <w:tc>
          <w:tcPr>
            <w:tcW w:w="1373" w:type="dxa"/>
          </w:tcPr>
          <w:p w14:paraId="784E8CD8" w14:textId="77777777" w:rsidR="00FF03DA" w:rsidRDefault="00FF03DA" w:rsidP="00FE142B">
            <w:pPr>
              <w:rPr>
                <w:ins w:id="462" w:author="OPPO(Boyuan)-v2" w:date="2022-01-27T15:06:00Z"/>
              </w:rPr>
            </w:pPr>
            <w:ins w:id="463" w:author="OPPO(Boyuan)-v2" w:date="2022-01-27T15:06:00Z">
              <w:r>
                <w:t>03.04</w:t>
              </w:r>
            </w:ins>
          </w:p>
        </w:tc>
        <w:tc>
          <w:tcPr>
            <w:tcW w:w="5941" w:type="dxa"/>
          </w:tcPr>
          <w:p w14:paraId="787E38F2" w14:textId="77777777" w:rsidR="00FF03DA" w:rsidRPr="004B1151" w:rsidRDefault="00FF03DA" w:rsidP="00FE142B">
            <w:pPr>
              <w:pStyle w:val="xmsonormal"/>
              <w:jc w:val="both"/>
              <w:rPr>
                <w:ins w:id="464" w:author="OPPO(Boyuan)-v2" w:date="2022-01-27T15:06:00Z"/>
                <w:rFonts w:ascii="Arial" w:hAnsi="Arial" w:cs="Times New Roman"/>
                <w:sz w:val="20"/>
                <w:szCs w:val="20"/>
                <w:lang w:val="en-GB"/>
              </w:rPr>
            </w:pPr>
            <w:ins w:id="465"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466" w:author="OPPO(Boyuan)-v2" w:date="2022-01-27T15:06:00Z"/>
              </w:rPr>
            </w:pPr>
          </w:p>
        </w:tc>
        <w:tc>
          <w:tcPr>
            <w:tcW w:w="2532" w:type="dxa"/>
          </w:tcPr>
          <w:p w14:paraId="5C421682" w14:textId="77777777" w:rsidR="00FF03DA" w:rsidRDefault="00FF03DA" w:rsidP="00FE142B">
            <w:pPr>
              <w:rPr>
                <w:ins w:id="467" w:author="OPPO(Boyuan)-v2" w:date="2022-01-27T15:06:00Z"/>
              </w:rPr>
            </w:pPr>
            <w:ins w:id="468" w:author="OPPO(Boyuan)-v2" w:date="2022-01-27T15:06:00Z">
              <w:r>
                <w:rPr>
                  <w:rFonts w:hint="eastAsia"/>
                </w:rPr>
                <w:t>P</w:t>
              </w:r>
              <w:r>
                <w:t>re117-e-offline</w:t>
              </w:r>
            </w:ins>
          </w:p>
        </w:tc>
        <w:tc>
          <w:tcPr>
            <w:tcW w:w="2335" w:type="dxa"/>
          </w:tcPr>
          <w:p w14:paraId="6E666C2A" w14:textId="67FA452A" w:rsidR="00FF03DA" w:rsidRDefault="00854CFB" w:rsidP="00FE142B">
            <w:pPr>
              <w:rPr>
                <w:ins w:id="469" w:author="OPPO(Boyuan)-v2" w:date="2022-01-27T15:06:00Z"/>
              </w:rPr>
            </w:pPr>
            <w:ins w:id="470" w:author="OPPO(Boyuan)-v2" w:date="2022-01-27T15:23:00Z">
              <w:r>
                <w:rPr>
                  <w:rFonts w:hint="eastAsia"/>
                </w:rPr>
                <w:t>R</w:t>
              </w:r>
              <w:r>
                <w:t>app understands</w:t>
              </w:r>
            </w:ins>
            <w:ins w:id="471" w:author="OPPO(Boyuan)-v2" w:date="2022-01-27T15:25:00Z">
              <w:r>
                <w:t xml:space="preserve"> there is</w:t>
              </w:r>
              <w:r w:rsidRPr="00D66C70">
                <w:rPr>
                  <w:rPrChange w:id="472" w:author="OPPO(Boyuan)-v2" w:date="2022-01-27T17:54:00Z">
                    <w:rPr>
                      <w:rFonts w:ascii="Calibri" w:hAnsi="Calibri" w:cs="Calibri"/>
                    </w:rPr>
                  </w:rPrChange>
                </w:rPr>
                <w:t xml:space="preserve"> no PDCP layer in relay, we do not see the need to discuss this issue, </w:t>
              </w:r>
              <w:proofErr w:type="spellStart"/>
              <w:r w:rsidRPr="00D66C70">
                <w:rPr>
                  <w:rPrChange w:id="473" w:author="OPPO(Boyuan)-v2" w:date="2022-01-27T17:54:00Z">
                    <w:rPr>
                      <w:rFonts w:ascii="Calibri" w:hAnsi="Calibri" w:cs="Calibri"/>
                    </w:rPr>
                  </w:rPrChange>
                </w:rPr>
                <w:t>plz</w:t>
              </w:r>
              <w:proofErr w:type="spellEnd"/>
              <w:r w:rsidRPr="00D66C70">
                <w:rPr>
                  <w:rPrChange w:id="474"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475" w:author="OPPO(Boyuan)-v2" w:date="2022-01-27T17:54:00Z">
                    <w:rPr>
                      <w:rFonts w:ascii="Calibri" w:hAnsi="Calibri" w:cs="Calibri"/>
                    </w:rPr>
                  </w:rPrChange>
                </w:rPr>
                <w:t>rapp</w:t>
              </w:r>
              <w:proofErr w:type="spellEnd"/>
              <w:r w:rsidRPr="00D66C70">
                <w:rPr>
                  <w:rPrChange w:id="476" w:author="OPPO(Boyuan)-v2" w:date="2022-01-27T17:54:00Z">
                    <w:rPr>
                      <w:rFonts w:ascii="Calibri" w:hAnsi="Calibri" w:cs="Calibri"/>
                    </w:rPr>
                  </w:rPrChange>
                </w:rPr>
                <w:t xml:space="preserve"> understands there is no further issue.</w:t>
              </w:r>
            </w:ins>
          </w:p>
        </w:tc>
      </w:tr>
      <w:tr w:rsidR="00F5460B" w14:paraId="77FFA1F7" w14:textId="29A2813A" w:rsidTr="00FF03DA">
        <w:tc>
          <w:tcPr>
            <w:tcW w:w="2097" w:type="dxa"/>
            <w:tcPrChange w:id="477" w:author="OPPO(Boyuan)-v2" w:date="2022-01-26T14:21:00Z">
              <w:tcPr>
                <w:tcW w:w="2405" w:type="dxa"/>
                <w:gridSpan w:val="2"/>
              </w:tcPr>
            </w:tcPrChange>
          </w:tcPr>
          <w:p w14:paraId="5AA8D30D" w14:textId="6CDDCB5D" w:rsidR="00F5460B" w:rsidRDefault="00F5460B" w:rsidP="001807CC"/>
        </w:tc>
        <w:tc>
          <w:tcPr>
            <w:tcW w:w="1373" w:type="dxa"/>
            <w:tcPrChange w:id="478" w:author="OPPO(Boyuan)-v2" w:date="2022-01-26T14:21:00Z">
              <w:tcPr>
                <w:tcW w:w="1559" w:type="dxa"/>
                <w:gridSpan w:val="2"/>
              </w:tcPr>
            </w:tcPrChange>
          </w:tcPr>
          <w:p w14:paraId="19B592CF" w14:textId="77777777" w:rsidR="00F5460B" w:rsidRDefault="00F5460B" w:rsidP="001807CC"/>
        </w:tc>
        <w:tc>
          <w:tcPr>
            <w:tcW w:w="5941" w:type="dxa"/>
            <w:tcPrChange w:id="479" w:author="OPPO(Boyuan)-v2" w:date="2022-01-26T14:21:00Z">
              <w:tcPr>
                <w:tcW w:w="7371" w:type="dxa"/>
                <w:gridSpan w:val="2"/>
              </w:tcPr>
            </w:tcPrChange>
          </w:tcPr>
          <w:p w14:paraId="65CDD70E" w14:textId="77777777" w:rsidR="00F5460B" w:rsidRDefault="00F5460B" w:rsidP="001807CC"/>
        </w:tc>
        <w:tc>
          <w:tcPr>
            <w:tcW w:w="2532" w:type="dxa"/>
            <w:tcPrChange w:id="480" w:author="OPPO(Boyuan)-v2" w:date="2022-01-26T14:21:00Z">
              <w:tcPr>
                <w:tcW w:w="2943" w:type="dxa"/>
                <w:gridSpan w:val="2"/>
              </w:tcPr>
            </w:tcPrChange>
          </w:tcPr>
          <w:p w14:paraId="24C01558" w14:textId="77777777" w:rsidR="00F5460B" w:rsidRDefault="00F5460B" w:rsidP="001807CC"/>
        </w:tc>
        <w:tc>
          <w:tcPr>
            <w:tcW w:w="2335" w:type="dxa"/>
            <w:tcPrChange w:id="481" w:author="OPPO(Boyuan)-v2" w:date="2022-01-26T14:21:00Z">
              <w:tcPr>
                <w:tcW w:w="2943" w:type="dxa"/>
              </w:tcPr>
            </w:tcPrChange>
          </w:tcPr>
          <w:p w14:paraId="5A4459D2" w14:textId="77777777" w:rsidR="00F5460B" w:rsidRDefault="00F5460B" w:rsidP="001807CC">
            <w:pPr>
              <w:rPr>
                <w:ins w:id="482"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483">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84" w:author="OPPO(Boyuan)-v2" w:date="2022-01-27T14:12:00Z">
            <w:tblPrEx>
              <w:tblW w:w="0" w:type="auto"/>
            </w:tblPrEx>
          </w:tblPrExChange>
        </w:tblPrEx>
        <w:tc>
          <w:tcPr>
            <w:tcW w:w="1413" w:type="dxa"/>
            <w:shd w:val="clear" w:color="auto" w:fill="FFFF00"/>
            <w:tcPrChange w:id="485"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86"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487" w:author="OPPO(Boyuan)-v2" w:date="2022-01-26T14:33:00Z">
              <w:r w:rsidR="00306F87">
                <w:t xml:space="preserve"> After confirmation, to further define</w:t>
              </w:r>
            </w:ins>
            <w:ins w:id="488"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w:t>
              </w:r>
              <w:r w:rsidR="00306F87">
                <w:lastRenderedPageBreak/>
                <w:t>message in HO procedure of direct-to-indirect switch</w:t>
              </w:r>
            </w:ins>
          </w:p>
        </w:tc>
        <w:tc>
          <w:tcPr>
            <w:tcW w:w="2977" w:type="dxa"/>
            <w:shd w:val="clear" w:color="auto" w:fill="FFFF00"/>
            <w:tcPrChange w:id="489" w:author="OPPO(Boyuan)-v2" w:date="2022-01-27T14:12:00Z">
              <w:tcPr>
                <w:tcW w:w="2977" w:type="dxa"/>
              </w:tcPr>
            </w:tcPrChange>
          </w:tcPr>
          <w:p w14:paraId="0B3E3C44" w14:textId="40C9D1D6" w:rsidR="005B55B3" w:rsidRDefault="005B55B3" w:rsidP="006B1EDE">
            <w:pPr>
              <w:spacing w:afterLines="50"/>
            </w:pPr>
            <w:r>
              <w:rPr>
                <w:rFonts w:hint="eastAsia"/>
              </w:rPr>
              <w:lastRenderedPageBreak/>
              <w:t>P</w:t>
            </w:r>
            <w:r>
              <w:t>re117-e-offline</w:t>
            </w:r>
          </w:p>
        </w:tc>
        <w:tc>
          <w:tcPr>
            <w:tcW w:w="6203" w:type="dxa"/>
            <w:shd w:val="clear" w:color="auto" w:fill="FFFF00"/>
            <w:tcPrChange w:id="490"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91" w:author="OPPO(Boyuan)-v2" w:date="2022-01-26T14:34:00Z">
              <w:r w:rsidR="00306F87">
                <w:t>A</w:t>
              </w:r>
            </w:ins>
            <w:del w:id="492" w:author="OPPO(Boyuan)-v2" w:date="2022-01-26T14:34:00Z">
              <w:r w:rsidR="00306F87" w:rsidDel="00306F87">
                <w:delText>a</w:delText>
              </w:r>
            </w:del>
            <w:r>
              <w:t>s</w:t>
            </w:r>
            <w:ins w:id="493"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494" w:author="OPPO(Boyuan)-v2" w:date="2022-01-26T14:34:00Z"/>
              </w:rPr>
            </w:pPr>
            <w:r>
              <w:lastRenderedPageBreak/>
              <w:t>WA: UE capability for support by the remote UE of handover to idle/inactive UE.</w:t>
            </w:r>
          </w:p>
          <w:p w14:paraId="183201A3" w14:textId="2732F9E1" w:rsidR="00306F87" w:rsidRPr="00306F87" w:rsidRDefault="00306F87" w:rsidP="005B55B3">
            <w:pPr>
              <w:spacing w:afterLines="50"/>
            </w:pPr>
            <w:ins w:id="495"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496"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497" w:author="OPPO(Boyuan)-v2" w:date="2022-01-27T14:09:00Z">
            <w:tblPrEx>
              <w:tblW w:w="0" w:type="auto"/>
            </w:tblPrEx>
          </w:tblPrExChange>
        </w:tblPrEx>
        <w:tc>
          <w:tcPr>
            <w:tcW w:w="1413" w:type="dxa"/>
            <w:shd w:val="clear" w:color="auto" w:fill="BFBFBF" w:themeFill="background1" w:themeFillShade="BF"/>
            <w:tcPrChange w:id="498"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499"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00"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01"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02" w:author="OPPO(Boyuan)-v2" w:date="2022-01-27T14:12:00Z">
            <w:tblPrEx>
              <w:tblW w:w="0" w:type="auto"/>
            </w:tblPrEx>
          </w:tblPrExChange>
        </w:tblPrEx>
        <w:tc>
          <w:tcPr>
            <w:tcW w:w="1413" w:type="dxa"/>
            <w:shd w:val="clear" w:color="auto" w:fill="FFFF00"/>
            <w:tcPrChange w:id="503"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04"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05"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06" w:author="OPPO(Boyuan)-v2" w:date="2022-01-26T14:38:00Z">
              <w:r w:rsidR="009B2806">
                <w:t xml:space="preserve"> </w:t>
              </w:r>
            </w:ins>
            <w:ins w:id="507" w:author="OPPO(Boyuan)-v2" w:date="2022-01-26T14:39:00Z">
              <w:r w:rsidR="009B2806">
                <w:t>&amp;</w:t>
              </w:r>
            </w:ins>
            <w:ins w:id="508" w:author="OPPO(Boyuan)-v2" w:date="2022-01-26T14:38:00Z">
              <w:r w:rsidR="009B2806">
                <w:t xml:space="preserve"> CR rapporteur handled </w:t>
              </w:r>
            </w:ins>
          </w:p>
        </w:tc>
        <w:tc>
          <w:tcPr>
            <w:tcW w:w="6203" w:type="dxa"/>
            <w:shd w:val="clear" w:color="auto" w:fill="FFFF00"/>
            <w:tcPrChange w:id="509"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w:t>
            </w:r>
            <w:bookmarkStart w:id="510" w:name="_GoBack"/>
            <w:bookmarkEnd w:id="510"/>
            <w:r>
              <w:rPr>
                <w:rFonts w:hint="eastAsia"/>
              </w:rPr>
              <w:t>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11" w:author="OPPO(Boyuan)-v2" w:date="2022-01-27T14:09:00Z">
            <w:tblPrEx>
              <w:tblW w:w="0" w:type="auto"/>
            </w:tblPrEx>
          </w:tblPrExChange>
        </w:tblPrEx>
        <w:tc>
          <w:tcPr>
            <w:tcW w:w="1413" w:type="dxa"/>
            <w:shd w:val="clear" w:color="auto" w:fill="BFBFBF" w:themeFill="background1" w:themeFillShade="BF"/>
            <w:tcPrChange w:id="512"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13"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 xml:space="preserve">Left issue on measure configuration and reporting (e.g., which ID to report for serving cell of relay UE </w:t>
            </w:r>
            <w:r w:rsidR="006850FF" w:rsidRPr="00502DEB">
              <w:lastRenderedPageBreak/>
              <w:t>(NCGI/NCI/PCI), allow/black-list configuration)</w:t>
            </w:r>
          </w:p>
        </w:tc>
        <w:tc>
          <w:tcPr>
            <w:tcW w:w="2977" w:type="dxa"/>
            <w:shd w:val="clear" w:color="auto" w:fill="BFBFBF" w:themeFill="background1" w:themeFillShade="BF"/>
            <w:tcPrChange w:id="514" w:author="OPPO(Boyuan)-v2" w:date="2022-01-27T14:09:00Z">
              <w:tcPr>
                <w:tcW w:w="2977" w:type="dxa"/>
              </w:tcPr>
            </w:tcPrChange>
          </w:tcPr>
          <w:p w14:paraId="1AB5DBAE" w14:textId="40CFD12A" w:rsidR="006850FF" w:rsidRDefault="006850FF" w:rsidP="006850FF">
            <w:pPr>
              <w:spacing w:afterLines="50"/>
            </w:pPr>
            <w:r>
              <w:rPr>
                <w:rFonts w:hint="eastAsia"/>
              </w:rPr>
              <w:lastRenderedPageBreak/>
              <w:t>Resol</w:t>
            </w:r>
            <w:r>
              <w:t>ved and can be closed.</w:t>
            </w:r>
          </w:p>
        </w:tc>
        <w:tc>
          <w:tcPr>
            <w:tcW w:w="6203" w:type="dxa"/>
            <w:shd w:val="clear" w:color="auto" w:fill="BFBFBF" w:themeFill="background1" w:themeFillShade="BF"/>
            <w:tcPrChange w:id="515"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lastRenderedPageBreak/>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16" w:author="OPPO(Boyuan)-v2" w:date="2022-01-27T14:18:00Z">
            <w:tblPrEx>
              <w:tblW w:w="0" w:type="auto"/>
            </w:tblPrEx>
          </w:tblPrExChange>
        </w:tblPrEx>
        <w:tc>
          <w:tcPr>
            <w:tcW w:w="1413" w:type="dxa"/>
            <w:shd w:val="clear" w:color="auto" w:fill="92D050"/>
            <w:tcPrChange w:id="517" w:author="OPPO(Boyuan)-v2" w:date="2022-01-27T14:18:00Z">
              <w:tcPr>
                <w:tcW w:w="1413" w:type="dxa"/>
              </w:tcPr>
            </w:tcPrChange>
          </w:tcPr>
          <w:p w14:paraId="60221730" w14:textId="3AFB1AAE" w:rsidR="006850FF" w:rsidRDefault="006850FF" w:rsidP="006850FF">
            <w:pPr>
              <w:spacing w:afterLines="50"/>
            </w:pPr>
            <w:r>
              <w:lastRenderedPageBreak/>
              <w:t>O4.</w:t>
            </w:r>
            <w:r w:rsidR="00125C32">
              <w:t>05</w:t>
            </w:r>
          </w:p>
        </w:tc>
        <w:tc>
          <w:tcPr>
            <w:tcW w:w="3685" w:type="dxa"/>
            <w:shd w:val="clear" w:color="auto" w:fill="92D050"/>
            <w:tcPrChange w:id="518"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519"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20"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21" w:author="OPPO(Boyuan)-v2" w:date="2022-01-27T14:12:00Z">
            <w:tblPrEx>
              <w:tblW w:w="0" w:type="auto"/>
            </w:tblPrEx>
          </w:tblPrExChange>
        </w:tblPrEx>
        <w:tc>
          <w:tcPr>
            <w:tcW w:w="1413" w:type="dxa"/>
            <w:shd w:val="clear" w:color="auto" w:fill="FFFF00"/>
            <w:tcPrChange w:id="522"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523"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24"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25"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26" w:author="OPPO(Boyuan)-v2" w:date="2022-01-27T14:12:00Z">
            <w:tblPrEx>
              <w:tblW w:w="0" w:type="auto"/>
            </w:tblPrEx>
          </w:tblPrExChange>
        </w:tblPrEx>
        <w:trPr>
          <w:ins w:id="527" w:author="OPPO(Boyuan)-v2" w:date="2022-01-26T19:09:00Z"/>
        </w:trPr>
        <w:tc>
          <w:tcPr>
            <w:tcW w:w="1413" w:type="dxa"/>
            <w:shd w:val="clear" w:color="auto" w:fill="FFFF00"/>
            <w:tcPrChange w:id="528" w:author="OPPO(Boyuan)-v2" w:date="2022-01-27T14:12:00Z">
              <w:tcPr>
                <w:tcW w:w="1413" w:type="dxa"/>
              </w:tcPr>
            </w:tcPrChange>
          </w:tcPr>
          <w:p w14:paraId="2F7AE01B" w14:textId="77777777" w:rsidR="00447B14" w:rsidRDefault="00447B14" w:rsidP="00B74D56">
            <w:pPr>
              <w:spacing w:afterLines="50"/>
              <w:rPr>
                <w:ins w:id="529" w:author="OPPO(Boyuan)-v2" w:date="2022-01-26T19:09:00Z"/>
              </w:rPr>
            </w:pPr>
            <w:ins w:id="530" w:author="OPPO(Boyuan)-v2" w:date="2022-01-26T19:09:00Z">
              <w:r>
                <w:rPr>
                  <w:rFonts w:hint="eastAsia"/>
                </w:rPr>
                <w:t>O</w:t>
              </w:r>
              <w:r>
                <w:t>4.07</w:t>
              </w:r>
            </w:ins>
          </w:p>
        </w:tc>
        <w:tc>
          <w:tcPr>
            <w:tcW w:w="3685" w:type="dxa"/>
            <w:shd w:val="clear" w:color="auto" w:fill="FFFF00"/>
            <w:tcPrChange w:id="531" w:author="OPPO(Boyuan)-v2" w:date="2022-01-27T14:12:00Z">
              <w:tcPr>
                <w:tcW w:w="3685" w:type="dxa"/>
              </w:tcPr>
            </w:tcPrChange>
          </w:tcPr>
          <w:p w14:paraId="17F43BC3" w14:textId="77777777" w:rsidR="00447B14" w:rsidRDefault="00447B14" w:rsidP="00B74D56">
            <w:pPr>
              <w:spacing w:afterLines="50"/>
              <w:rPr>
                <w:ins w:id="532" w:author="OPPO(Boyuan)-v2" w:date="2022-01-26T19:09:00Z"/>
              </w:rPr>
            </w:pPr>
            <w:ins w:id="533"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34" w:author="OPPO(Boyuan)-v2" w:date="2022-01-27T14:12:00Z">
              <w:tcPr>
                <w:tcW w:w="2977" w:type="dxa"/>
              </w:tcPr>
            </w:tcPrChange>
          </w:tcPr>
          <w:p w14:paraId="0FA5540D" w14:textId="77777777" w:rsidR="00447B14" w:rsidRDefault="00447B14" w:rsidP="00B74D56">
            <w:pPr>
              <w:spacing w:afterLines="50"/>
              <w:rPr>
                <w:ins w:id="535" w:author="OPPO(Boyuan)-v2" w:date="2022-01-26T19:09:00Z"/>
              </w:rPr>
            </w:pPr>
            <w:ins w:id="536" w:author="OPPO(Boyuan)-v2" w:date="2022-01-26T19:09:00Z">
              <w:r>
                <w:t>P</w:t>
              </w:r>
              <w:r>
                <w:rPr>
                  <w:rFonts w:hint="eastAsia"/>
                </w:rPr>
                <w:t>re</w:t>
              </w:r>
              <w:r>
                <w:t>117-e-offline</w:t>
              </w:r>
            </w:ins>
          </w:p>
        </w:tc>
        <w:tc>
          <w:tcPr>
            <w:tcW w:w="6203" w:type="dxa"/>
            <w:shd w:val="clear" w:color="auto" w:fill="FFFF00"/>
            <w:tcPrChange w:id="537" w:author="OPPO(Boyuan)-v2" w:date="2022-01-27T14:12:00Z">
              <w:tcPr>
                <w:tcW w:w="6203" w:type="dxa"/>
              </w:tcPr>
            </w:tcPrChange>
          </w:tcPr>
          <w:p w14:paraId="549630A4" w14:textId="77777777" w:rsidR="00447B14" w:rsidRDefault="00447B14" w:rsidP="00B74D56">
            <w:pPr>
              <w:spacing w:afterLines="50"/>
              <w:rPr>
                <w:ins w:id="538" w:author="OPPO(Boyuan)-v2" w:date="2022-01-26T19:09:00Z"/>
              </w:rPr>
            </w:pPr>
            <w:ins w:id="539" w:author="OPPO(Boyuan)-v2" w:date="2022-01-26T19:09:00Z">
              <w:r>
                <w:t>Based on company input in this thread.</w:t>
              </w:r>
            </w:ins>
          </w:p>
        </w:tc>
      </w:tr>
      <w:tr w:rsidR="00447B14" w14:paraId="6DB40D9B" w14:textId="77777777" w:rsidTr="005B55B3">
        <w:trPr>
          <w:ins w:id="540" w:author="OPPO(Boyuan)-v2" w:date="2022-01-26T19:08:00Z"/>
        </w:trPr>
        <w:tc>
          <w:tcPr>
            <w:tcW w:w="1413" w:type="dxa"/>
          </w:tcPr>
          <w:p w14:paraId="221100AC" w14:textId="77777777" w:rsidR="00447B14" w:rsidRPr="00447B14" w:rsidRDefault="00447B14" w:rsidP="006850FF">
            <w:pPr>
              <w:spacing w:afterLines="50"/>
              <w:rPr>
                <w:ins w:id="541" w:author="OPPO(Boyuan)-v2" w:date="2022-01-26T19:08:00Z"/>
              </w:rPr>
            </w:pPr>
          </w:p>
        </w:tc>
        <w:tc>
          <w:tcPr>
            <w:tcW w:w="3685" w:type="dxa"/>
          </w:tcPr>
          <w:p w14:paraId="01537BB0" w14:textId="77777777" w:rsidR="00447B14" w:rsidRDefault="00447B14" w:rsidP="006850FF">
            <w:pPr>
              <w:spacing w:afterLines="50"/>
              <w:rPr>
                <w:ins w:id="542" w:author="OPPO(Boyuan)-v2" w:date="2022-01-26T19:08:00Z"/>
              </w:rPr>
            </w:pPr>
          </w:p>
        </w:tc>
        <w:tc>
          <w:tcPr>
            <w:tcW w:w="2977" w:type="dxa"/>
          </w:tcPr>
          <w:p w14:paraId="7ABCC110" w14:textId="77777777" w:rsidR="00447B14" w:rsidRDefault="00447B14" w:rsidP="006850FF">
            <w:pPr>
              <w:spacing w:afterLines="50"/>
              <w:rPr>
                <w:ins w:id="543" w:author="OPPO(Boyuan)-v2" w:date="2022-01-26T19:08:00Z"/>
              </w:rPr>
            </w:pPr>
          </w:p>
        </w:tc>
        <w:tc>
          <w:tcPr>
            <w:tcW w:w="6203" w:type="dxa"/>
          </w:tcPr>
          <w:p w14:paraId="36477082" w14:textId="77777777" w:rsidR="00447B14" w:rsidRDefault="00447B14" w:rsidP="006850FF">
            <w:pPr>
              <w:spacing w:afterLines="50"/>
              <w:rPr>
                <w:ins w:id="544"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545"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546">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47"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48"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49"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50"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51" w:author="OPPO(Boyuan)-v2" w:date="2022-01-26T14:26:00Z">
              <w:tcPr>
                <w:tcW w:w="2943" w:type="dxa"/>
              </w:tcPr>
            </w:tcPrChange>
          </w:tcPr>
          <w:p w14:paraId="2553094C" w14:textId="065C2290" w:rsidR="00F5460B" w:rsidRDefault="00F5460B" w:rsidP="001807CC">
            <w:pPr>
              <w:rPr>
                <w:ins w:id="552" w:author="OPPO(Boyuan)-v2" w:date="2022-01-26T14:26:00Z"/>
              </w:rPr>
            </w:pPr>
            <w:ins w:id="553" w:author="OPPO(Boyuan)-v2" w:date="2022-01-26T14:26:00Z">
              <w:r>
                <w:rPr>
                  <w:rFonts w:hint="eastAsia"/>
                </w:rPr>
                <w:t>R</w:t>
              </w:r>
              <w:r>
                <w:t>apporteur response</w:t>
              </w:r>
            </w:ins>
          </w:p>
        </w:tc>
      </w:tr>
      <w:tr w:rsidR="00F5460B" w14:paraId="7D9C0A6A" w14:textId="7D986B85" w:rsidTr="00FC4E2E">
        <w:tc>
          <w:tcPr>
            <w:tcW w:w="2031" w:type="dxa"/>
            <w:tcPrChange w:id="554" w:author="OPPO(Boyuan)-v2" w:date="2022-01-26T14:26:00Z">
              <w:tcPr>
                <w:tcW w:w="2405" w:type="dxa"/>
                <w:gridSpan w:val="2"/>
              </w:tcPr>
            </w:tcPrChange>
          </w:tcPr>
          <w:p w14:paraId="711A2803" w14:textId="233C3110" w:rsidR="00F5460B" w:rsidRDefault="00F5460B" w:rsidP="001807CC">
            <w:ins w:id="555" w:author="Apple - Zhibin Wu" w:date="2022-01-25T15:58:00Z">
              <w:r>
                <w:t>Apple</w:t>
              </w:r>
            </w:ins>
          </w:p>
        </w:tc>
        <w:tc>
          <w:tcPr>
            <w:tcW w:w="1335" w:type="dxa"/>
            <w:tcPrChange w:id="556" w:author="OPPO(Boyuan)-v2" w:date="2022-01-26T14:26:00Z">
              <w:tcPr>
                <w:tcW w:w="1559" w:type="dxa"/>
                <w:gridSpan w:val="2"/>
              </w:tcPr>
            </w:tcPrChange>
          </w:tcPr>
          <w:p w14:paraId="137DFCF2" w14:textId="0292ABE1" w:rsidR="00F5460B" w:rsidRDefault="00F5460B" w:rsidP="001807CC">
            <w:ins w:id="557" w:author="Apple - Zhibin Wu" w:date="2022-01-25T15:58:00Z">
              <w:r>
                <w:t>A3.01</w:t>
              </w:r>
            </w:ins>
          </w:p>
        </w:tc>
        <w:tc>
          <w:tcPr>
            <w:tcW w:w="6118" w:type="dxa"/>
            <w:tcPrChange w:id="558" w:author="OPPO(Boyuan)-v2" w:date="2022-01-26T14:26:00Z">
              <w:tcPr>
                <w:tcW w:w="7371" w:type="dxa"/>
                <w:gridSpan w:val="2"/>
              </w:tcPr>
            </w:tcPrChange>
          </w:tcPr>
          <w:p w14:paraId="635D7B25" w14:textId="2D90E79A" w:rsidR="00F5460B" w:rsidRDefault="00F5460B" w:rsidP="001807CC">
            <w:ins w:id="559" w:author="Apple - Zhibin Wu" w:date="2022-01-25T15:58:00Z">
              <w:r>
                <w:t>How relay U</w:t>
              </w:r>
            </w:ins>
            <w:ins w:id="560"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561" w:author="Apple - Zhibin Wu" w:date="2022-01-25T16:11:00Z">
              <w:r>
                <w:t xml:space="preserve"> (</w:t>
              </w:r>
              <w:proofErr w:type="spellStart"/>
              <w:r>
                <w:t>e.g</w:t>
              </w:r>
              <w:proofErr w:type="spellEnd"/>
              <w:r>
                <w:t>, relay UE ID reporting)</w:t>
              </w:r>
            </w:ins>
            <w:ins w:id="562" w:author="Apple - Zhibin Wu" w:date="2022-01-25T15:59:00Z">
              <w:r>
                <w:t xml:space="preserve"> and how </w:t>
              </w:r>
              <w:proofErr w:type="spellStart"/>
              <w:r>
                <w:t>gNB</w:t>
              </w:r>
              <w:proofErr w:type="spellEnd"/>
              <w:r>
                <w:t xml:space="preserve"> </w:t>
              </w:r>
            </w:ins>
            <w:ins w:id="563" w:author="Apple - Zhibin Wu" w:date="2022-01-25T16:00:00Z">
              <w:r>
                <w:t xml:space="preserve">to deal with </w:t>
              </w:r>
              <w:proofErr w:type="spellStart"/>
              <w:r>
                <w:t>Src</w:t>
              </w:r>
              <w:proofErr w:type="spellEnd"/>
              <w:r>
                <w:t xml:space="preserve"> L2 ID collision issue. </w:t>
              </w:r>
            </w:ins>
            <w:ins w:id="564" w:author="Apple - Zhibin Wu" w:date="2022-01-25T15:59:00Z">
              <w:r>
                <w:t xml:space="preserve"> </w:t>
              </w:r>
            </w:ins>
          </w:p>
        </w:tc>
        <w:tc>
          <w:tcPr>
            <w:tcW w:w="2574" w:type="dxa"/>
            <w:tcPrChange w:id="565" w:author="OPPO(Boyuan)-v2" w:date="2022-01-26T14:26:00Z">
              <w:tcPr>
                <w:tcW w:w="2943" w:type="dxa"/>
                <w:gridSpan w:val="2"/>
              </w:tcPr>
            </w:tcPrChange>
          </w:tcPr>
          <w:p w14:paraId="144A333B" w14:textId="727CFAA0" w:rsidR="00F5460B" w:rsidRDefault="00F5460B" w:rsidP="001807CC">
            <w:ins w:id="566" w:author="Apple - Zhibin Wu" w:date="2022-01-25T15:58:00Z">
              <w:r>
                <w:rPr>
                  <w:rFonts w:hint="eastAsia"/>
                </w:rPr>
                <w:t>P</w:t>
              </w:r>
              <w:r>
                <w:t>re117-e-offline</w:t>
              </w:r>
            </w:ins>
          </w:p>
        </w:tc>
        <w:tc>
          <w:tcPr>
            <w:tcW w:w="2220" w:type="dxa"/>
            <w:tcPrChange w:id="567" w:author="OPPO(Boyuan)-v2" w:date="2022-01-26T14:26:00Z">
              <w:tcPr>
                <w:tcW w:w="2943" w:type="dxa"/>
              </w:tcPr>
            </w:tcPrChange>
          </w:tcPr>
          <w:p w14:paraId="5B61C606" w14:textId="03F741B5" w:rsidR="00F5460B" w:rsidRDefault="00FC4E2E" w:rsidP="001807CC">
            <w:pPr>
              <w:rPr>
                <w:ins w:id="568" w:author="OPPO(Boyuan)-v2" w:date="2022-01-26T14:26:00Z"/>
              </w:rPr>
            </w:pPr>
            <w:ins w:id="569" w:author="OPPO(Boyuan)-v2" w:date="2022-01-26T17:56:00Z">
              <w:r>
                <w:rPr>
                  <w:rFonts w:hint="eastAsia"/>
                </w:rPr>
                <w:t>R</w:t>
              </w:r>
              <w:r>
                <w:t>app understand L2 ID update procedure is defined mainly for unicast link while for discovery message there is no such requirement. So not see it is a critical issue</w:t>
              </w:r>
            </w:ins>
            <w:ins w:id="570" w:author="OPPO(Boyuan)-v2" w:date="2022-01-26T17:57:00Z">
              <w:r>
                <w:t xml:space="preserve"> </w:t>
              </w:r>
              <w:r>
                <w:lastRenderedPageBreak/>
                <w:t>to handle at the current stage</w:t>
              </w:r>
            </w:ins>
          </w:p>
        </w:tc>
      </w:tr>
      <w:tr w:rsidR="00F5460B" w14:paraId="58042379" w14:textId="50F6C5FF" w:rsidTr="00FC4E2E">
        <w:tc>
          <w:tcPr>
            <w:tcW w:w="2031" w:type="dxa"/>
            <w:tcPrChange w:id="571" w:author="OPPO(Boyuan)-v2" w:date="2022-01-26T14:26:00Z">
              <w:tcPr>
                <w:tcW w:w="2405" w:type="dxa"/>
                <w:gridSpan w:val="2"/>
              </w:tcPr>
            </w:tcPrChange>
          </w:tcPr>
          <w:p w14:paraId="6648763F" w14:textId="147F8DF9" w:rsidR="00F5460B" w:rsidRDefault="00F5460B" w:rsidP="001807CC">
            <w:ins w:id="572" w:author="Apple - Zhibin Wu" w:date="2022-01-25T16:06:00Z">
              <w:r>
                <w:lastRenderedPageBreak/>
                <w:t xml:space="preserve">Apple </w:t>
              </w:r>
            </w:ins>
          </w:p>
        </w:tc>
        <w:tc>
          <w:tcPr>
            <w:tcW w:w="1335" w:type="dxa"/>
            <w:tcPrChange w:id="573" w:author="OPPO(Boyuan)-v2" w:date="2022-01-26T14:26:00Z">
              <w:tcPr>
                <w:tcW w:w="1559" w:type="dxa"/>
                <w:gridSpan w:val="2"/>
              </w:tcPr>
            </w:tcPrChange>
          </w:tcPr>
          <w:p w14:paraId="04ED44E7" w14:textId="372FFAFA" w:rsidR="00F5460B" w:rsidRDefault="00F5460B" w:rsidP="001807CC">
            <w:ins w:id="574" w:author="Apple - Zhibin Wu" w:date="2022-01-25T16:06:00Z">
              <w:r>
                <w:t>A3.02</w:t>
              </w:r>
            </w:ins>
          </w:p>
        </w:tc>
        <w:tc>
          <w:tcPr>
            <w:tcW w:w="6118" w:type="dxa"/>
            <w:tcPrChange w:id="575" w:author="OPPO(Boyuan)-v2" w:date="2022-01-26T14:26:00Z">
              <w:tcPr>
                <w:tcW w:w="7371" w:type="dxa"/>
                <w:gridSpan w:val="2"/>
              </w:tcPr>
            </w:tcPrChange>
          </w:tcPr>
          <w:p w14:paraId="1D79089E" w14:textId="2D9EE441" w:rsidR="00F5460B" w:rsidRDefault="00F5460B" w:rsidP="001807CC">
            <w:ins w:id="576"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577" w:author="Apple - Zhibin Wu" w:date="2022-01-25T16:08:00Z">
              <w:r>
                <w:t xml:space="preserve"> in HO procedure of direct-to-indirect switch</w:t>
              </w:r>
            </w:ins>
          </w:p>
        </w:tc>
        <w:tc>
          <w:tcPr>
            <w:tcW w:w="2574" w:type="dxa"/>
            <w:tcPrChange w:id="578" w:author="OPPO(Boyuan)-v2" w:date="2022-01-26T14:26:00Z">
              <w:tcPr>
                <w:tcW w:w="2943" w:type="dxa"/>
                <w:gridSpan w:val="2"/>
              </w:tcPr>
            </w:tcPrChange>
          </w:tcPr>
          <w:p w14:paraId="474C5FCD" w14:textId="2FF4374A" w:rsidR="00F5460B" w:rsidRDefault="00F5460B" w:rsidP="001807CC">
            <w:ins w:id="579" w:author="Apple - Zhibin Wu" w:date="2022-01-25T16:07:00Z">
              <w:r>
                <w:t>Pre117</w:t>
              </w:r>
            </w:ins>
            <w:ins w:id="580" w:author="Apple - Zhibin Wu" w:date="2022-01-25T16:11:00Z">
              <w:r>
                <w:t>-</w:t>
              </w:r>
            </w:ins>
            <w:ins w:id="581" w:author="Apple - Zhibin Wu" w:date="2022-01-25T16:07:00Z">
              <w:r>
                <w:t>e-</w:t>
              </w:r>
            </w:ins>
            <w:ins w:id="582" w:author="Apple - Zhibin Wu" w:date="2022-01-25T16:08:00Z">
              <w:r>
                <w:t>offline</w:t>
              </w:r>
            </w:ins>
          </w:p>
        </w:tc>
        <w:tc>
          <w:tcPr>
            <w:tcW w:w="2220" w:type="dxa"/>
            <w:tcPrChange w:id="583" w:author="OPPO(Boyuan)-v2" w:date="2022-01-26T14:26:00Z">
              <w:tcPr>
                <w:tcW w:w="2943" w:type="dxa"/>
              </w:tcPr>
            </w:tcPrChange>
          </w:tcPr>
          <w:p w14:paraId="26169E1B" w14:textId="75CA84FF" w:rsidR="00F5460B" w:rsidRDefault="00306F87" w:rsidP="001807CC">
            <w:pPr>
              <w:rPr>
                <w:ins w:id="584" w:author="OPPO(Boyuan)-v2" w:date="2022-01-26T14:26:00Z"/>
              </w:rPr>
            </w:pPr>
            <w:ins w:id="585" w:author="OPPO(Boyuan)-v2" w:date="2022-01-26T14:32:00Z">
              <w:r>
                <w:rPr>
                  <w:rFonts w:hint="eastAsia"/>
                </w:rPr>
                <w:t>R</w:t>
              </w:r>
              <w:r>
                <w:t>app tends to agree this issue needs to be solved</w:t>
              </w:r>
            </w:ins>
            <w:ins w:id="586" w:author="OPPO(Boyuan)-v2" w:date="2022-01-26T14:33:00Z">
              <w:r>
                <w:t>, but assume this issue is related to O4.01, therefore, it will be included as part of O4.01</w:t>
              </w:r>
            </w:ins>
          </w:p>
        </w:tc>
      </w:tr>
      <w:tr w:rsidR="00F5460B" w14:paraId="02A74F8D" w14:textId="4CBC3CD0" w:rsidTr="00FC4E2E">
        <w:trPr>
          <w:ins w:id="587" w:author="Apple - Zhibin Wu" w:date="2022-01-25T16:21:00Z"/>
        </w:trPr>
        <w:tc>
          <w:tcPr>
            <w:tcW w:w="2031" w:type="dxa"/>
            <w:tcPrChange w:id="588" w:author="OPPO(Boyuan)-v2" w:date="2022-01-26T14:26:00Z">
              <w:tcPr>
                <w:tcW w:w="2405" w:type="dxa"/>
                <w:gridSpan w:val="2"/>
              </w:tcPr>
            </w:tcPrChange>
          </w:tcPr>
          <w:p w14:paraId="54835A3F" w14:textId="5894D16F" w:rsidR="00F5460B" w:rsidRDefault="00F5460B" w:rsidP="001807CC">
            <w:pPr>
              <w:rPr>
                <w:ins w:id="589" w:author="Apple - Zhibin Wu" w:date="2022-01-25T16:21:00Z"/>
              </w:rPr>
            </w:pPr>
            <w:ins w:id="590" w:author="Apple - Zhibin Wu" w:date="2022-01-25T16:21:00Z">
              <w:r>
                <w:t>Apple</w:t>
              </w:r>
            </w:ins>
          </w:p>
        </w:tc>
        <w:tc>
          <w:tcPr>
            <w:tcW w:w="1335" w:type="dxa"/>
            <w:tcPrChange w:id="591" w:author="OPPO(Boyuan)-v2" w:date="2022-01-26T14:26:00Z">
              <w:tcPr>
                <w:tcW w:w="1559" w:type="dxa"/>
                <w:gridSpan w:val="2"/>
              </w:tcPr>
            </w:tcPrChange>
          </w:tcPr>
          <w:p w14:paraId="4E2A100F" w14:textId="479F9E37" w:rsidR="00F5460B" w:rsidRDefault="00F5460B" w:rsidP="001807CC">
            <w:pPr>
              <w:rPr>
                <w:ins w:id="592" w:author="Apple - Zhibin Wu" w:date="2022-01-25T16:21:00Z"/>
              </w:rPr>
            </w:pPr>
            <w:ins w:id="593" w:author="Apple - Zhibin Wu" w:date="2022-01-25T16:21:00Z">
              <w:r>
                <w:t>A3.03</w:t>
              </w:r>
            </w:ins>
          </w:p>
        </w:tc>
        <w:tc>
          <w:tcPr>
            <w:tcW w:w="6118" w:type="dxa"/>
            <w:tcPrChange w:id="594" w:author="OPPO(Boyuan)-v2" w:date="2022-01-26T14:26:00Z">
              <w:tcPr>
                <w:tcW w:w="7371" w:type="dxa"/>
                <w:gridSpan w:val="2"/>
              </w:tcPr>
            </w:tcPrChange>
          </w:tcPr>
          <w:p w14:paraId="3EB6DBE0" w14:textId="46D5F3D0" w:rsidR="00F5460B" w:rsidRDefault="00F5460B" w:rsidP="001807CC">
            <w:pPr>
              <w:rPr>
                <w:ins w:id="595" w:author="Apple - Zhibin Wu" w:date="2022-01-25T16:21:00Z"/>
              </w:rPr>
            </w:pPr>
            <w:ins w:id="596" w:author="Apple - Zhibin Wu" w:date="2022-01-25T16:21:00Z">
              <w:r>
                <w:t>When th</w:t>
              </w:r>
            </w:ins>
            <w:ins w:id="597" w:author="Apple - Zhibin Wu" w:date="2022-01-25T16:22:00Z">
              <w:r>
                <w:t xml:space="preserve">e </w:t>
              </w:r>
              <w:r w:rsidRPr="003D6C32">
                <w:t>new T304-like timer in Remote UE</w:t>
              </w:r>
              <w:r>
                <w:t xml:space="preserve"> stops, the </w:t>
              </w:r>
            </w:ins>
            <w:ins w:id="598" w:author="Apple - Zhibin Wu" w:date="2022-01-25T16:24:00Z">
              <w:r>
                <w:t xml:space="preserve">direct-to-indirect </w:t>
              </w:r>
            </w:ins>
            <w:ins w:id="599" w:author="Apple - Zhibin Wu" w:date="2022-01-25T16:22:00Z">
              <w:r>
                <w:t xml:space="preserve">path switch may still fail because the IDLE/INACTIVE relay UE may still fail to </w:t>
              </w:r>
            </w:ins>
            <w:ins w:id="600" w:author="Apple - Zhibin Wu" w:date="2022-01-25T16:23:00Z">
              <w:r>
                <w:t xml:space="preserve">establish the correct </w:t>
              </w:r>
              <w:proofErr w:type="spellStart"/>
              <w:r>
                <w:t>Uu</w:t>
              </w:r>
              <w:proofErr w:type="spellEnd"/>
              <w:r>
                <w:t xml:space="preserve"> hop of indirect path</w:t>
              </w:r>
            </w:ins>
            <w:ins w:id="601" w:author="Apple - Zhibin Wu" w:date="2022-01-25T16:22:00Z">
              <w:r>
                <w:t xml:space="preserve"> (e.g., due to cell reselection)</w:t>
              </w:r>
            </w:ins>
            <w:ins w:id="602" w:author="Apple - Zhibin Wu" w:date="2022-01-25T16:23:00Z">
              <w:r>
                <w:t>, How remote UE</w:t>
              </w:r>
            </w:ins>
            <w:ins w:id="603" w:author="Apple - Zhibin Wu" w:date="2022-01-25T16:33:00Z">
              <w:r>
                <w:t>/</w:t>
              </w:r>
              <w:proofErr w:type="spellStart"/>
              <w:r>
                <w:t>gNB</w:t>
              </w:r>
            </w:ins>
            <w:proofErr w:type="spellEnd"/>
            <w:ins w:id="604" w:author="Apple - Zhibin Wu" w:date="2022-01-25T16:23:00Z">
              <w:r>
                <w:t xml:space="preserve"> can identif</w:t>
              </w:r>
            </w:ins>
            <w:ins w:id="605" w:author="Apple - Zhibin Wu" w:date="2022-01-25T16:24:00Z">
              <w:r>
                <w:t>y and process this Handover failure?</w:t>
              </w:r>
            </w:ins>
          </w:p>
        </w:tc>
        <w:tc>
          <w:tcPr>
            <w:tcW w:w="2574" w:type="dxa"/>
            <w:tcPrChange w:id="606" w:author="OPPO(Boyuan)-v2" w:date="2022-01-26T14:26:00Z">
              <w:tcPr>
                <w:tcW w:w="2943" w:type="dxa"/>
                <w:gridSpan w:val="2"/>
              </w:tcPr>
            </w:tcPrChange>
          </w:tcPr>
          <w:p w14:paraId="081E04B5" w14:textId="33FBAEB0" w:rsidR="00F5460B" w:rsidRDefault="00F5460B" w:rsidP="001807CC">
            <w:pPr>
              <w:rPr>
                <w:ins w:id="607" w:author="Apple - Zhibin Wu" w:date="2022-01-25T16:21:00Z"/>
              </w:rPr>
            </w:pPr>
            <w:ins w:id="608" w:author="Apple - Zhibin Wu" w:date="2022-01-25T16:24:00Z">
              <w:r>
                <w:t>Pre-117-e-offline</w:t>
              </w:r>
            </w:ins>
          </w:p>
        </w:tc>
        <w:tc>
          <w:tcPr>
            <w:tcW w:w="2220" w:type="dxa"/>
            <w:tcPrChange w:id="609" w:author="OPPO(Boyuan)-v2" w:date="2022-01-26T14:26:00Z">
              <w:tcPr>
                <w:tcW w:w="2943" w:type="dxa"/>
              </w:tcPr>
            </w:tcPrChange>
          </w:tcPr>
          <w:p w14:paraId="6C75CA95" w14:textId="2A5C6263" w:rsidR="00F5460B" w:rsidRDefault="00FC4E2E" w:rsidP="001807CC">
            <w:pPr>
              <w:rPr>
                <w:ins w:id="610" w:author="OPPO(Boyuan)-v2" w:date="2022-01-26T14:26:00Z"/>
              </w:rPr>
            </w:pPr>
            <w:ins w:id="611"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12" w:author="OPPO(Boyuan)-v2" w:date="2022-01-26T14:26:00Z">
              <w:tcPr>
                <w:tcW w:w="2405" w:type="dxa"/>
                <w:gridSpan w:val="2"/>
              </w:tcPr>
            </w:tcPrChange>
          </w:tcPr>
          <w:p w14:paraId="1DEDC97C" w14:textId="75E2461F" w:rsidR="00F5460B" w:rsidRDefault="00F5460B" w:rsidP="00A776E8">
            <w:ins w:id="613" w:author="vivo(Boubacar)" w:date="2022-01-26T12:34:00Z">
              <w:r>
                <w:rPr>
                  <w:rFonts w:hint="eastAsia"/>
                </w:rPr>
                <w:t>v</w:t>
              </w:r>
              <w:r>
                <w:t>ivo</w:t>
              </w:r>
            </w:ins>
          </w:p>
        </w:tc>
        <w:tc>
          <w:tcPr>
            <w:tcW w:w="1335" w:type="dxa"/>
            <w:tcPrChange w:id="614" w:author="OPPO(Boyuan)-v2" w:date="2022-01-26T14:26:00Z">
              <w:tcPr>
                <w:tcW w:w="1559" w:type="dxa"/>
                <w:gridSpan w:val="2"/>
              </w:tcPr>
            </w:tcPrChange>
          </w:tcPr>
          <w:p w14:paraId="46575EC2" w14:textId="04A8FFFD" w:rsidR="00F5460B" w:rsidRDefault="00F5460B" w:rsidP="00A776E8">
            <w:ins w:id="615" w:author="vivo(Boubacar)" w:date="2022-01-26T12:34:00Z">
              <w:r>
                <w:rPr>
                  <w:rFonts w:hint="eastAsia"/>
                </w:rPr>
                <w:t>O</w:t>
              </w:r>
              <w:r>
                <w:t>4.03</w:t>
              </w:r>
            </w:ins>
          </w:p>
        </w:tc>
        <w:tc>
          <w:tcPr>
            <w:tcW w:w="6118" w:type="dxa"/>
            <w:tcPrChange w:id="616" w:author="OPPO(Boyuan)-v2" w:date="2022-01-26T14:26:00Z">
              <w:tcPr>
                <w:tcW w:w="7371" w:type="dxa"/>
                <w:gridSpan w:val="2"/>
              </w:tcPr>
            </w:tcPrChange>
          </w:tcPr>
          <w:p w14:paraId="20DB019C" w14:textId="62712F9A" w:rsidR="00F5460B" w:rsidRDefault="00F5460B" w:rsidP="00A776E8">
            <w:ins w:id="617"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18" w:author="OPPO(Boyuan)-v2" w:date="2022-01-26T14:26:00Z">
              <w:tcPr>
                <w:tcW w:w="2943" w:type="dxa"/>
                <w:gridSpan w:val="2"/>
              </w:tcPr>
            </w:tcPrChange>
          </w:tcPr>
          <w:p w14:paraId="0CD97BF1" w14:textId="2B3C049B" w:rsidR="00F5460B" w:rsidRDefault="00F5460B" w:rsidP="00A776E8">
            <w:ins w:id="619"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20" w:author="OPPO(Boyuan)-v2" w:date="2022-01-26T14:26:00Z">
              <w:tcPr>
                <w:tcW w:w="2943" w:type="dxa"/>
              </w:tcPr>
            </w:tcPrChange>
          </w:tcPr>
          <w:p w14:paraId="05C05DC6" w14:textId="62FA39E6" w:rsidR="00F5460B" w:rsidRDefault="00FC4E2E" w:rsidP="00A776E8">
            <w:pPr>
              <w:rPr>
                <w:ins w:id="621" w:author="OPPO(Boyuan)-v2" w:date="2022-01-26T14:26:00Z"/>
              </w:rPr>
            </w:pPr>
            <w:ins w:id="622" w:author="OPPO(Boyuan)-v2" w:date="2022-01-26T17:58:00Z">
              <w:r>
                <w:t>See the point, will take that into consideration in pre-117 discussion planning.</w:t>
              </w:r>
            </w:ins>
          </w:p>
        </w:tc>
      </w:tr>
      <w:tr w:rsidR="00F5460B" w14:paraId="0A2F9536" w14:textId="3FDA281B" w:rsidTr="00FC4E2E">
        <w:tc>
          <w:tcPr>
            <w:tcW w:w="2031" w:type="dxa"/>
            <w:tcPrChange w:id="623" w:author="OPPO(Boyuan)-v2" w:date="2022-01-26T14:26:00Z">
              <w:tcPr>
                <w:tcW w:w="2405" w:type="dxa"/>
                <w:gridSpan w:val="2"/>
              </w:tcPr>
            </w:tcPrChange>
          </w:tcPr>
          <w:p w14:paraId="2FA8847E" w14:textId="719C1283" w:rsidR="00F5460B" w:rsidRDefault="00F5460B" w:rsidP="00A776E8">
            <w:ins w:id="624" w:author="vivo(Boubacar)" w:date="2022-01-26T12:34:00Z">
              <w:r>
                <w:rPr>
                  <w:rFonts w:hint="eastAsia"/>
                </w:rPr>
                <w:t>v</w:t>
              </w:r>
              <w:r>
                <w:t>ivo</w:t>
              </w:r>
            </w:ins>
          </w:p>
        </w:tc>
        <w:tc>
          <w:tcPr>
            <w:tcW w:w="1335" w:type="dxa"/>
            <w:tcPrChange w:id="625" w:author="OPPO(Boyuan)-v2" w:date="2022-01-26T14:26:00Z">
              <w:tcPr>
                <w:tcW w:w="1559" w:type="dxa"/>
                <w:gridSpan w:val="2"/>
              </w:tcPr>
            </w:tcPrChange>
          </w:tcPr>
          <w:p w14:paraId="6EEF9F33" w14:textId="0B7F153F" w:rsidR="00F5460B" w:rsidRDefault="00F5460B" w:rsidP="00A776E8">
            <w:ins w:id="626" w:author="vivo(Boubacar)" w:date="2022-01-26T12:34:00Z">
              <w:r>
                <w:rPr>
                  <w:rFonts w:hint="eastAsia"/>
                </w:rPr>
                <w:t>O</w:t>
              </w:r>
              <w:r>
                <w:t>4.06</w:t>
              </w:r>
            </w:ins>
          </w:p>
        </w:tc>
        <w:tc>
          <w:tcPr>
            <w:tcW w:w="6118" w:type="dxa"/>
            <w:tcPrChange w:id="627" w:author="OPPO(Boyuan)-v2" w:date="2022-01-26T14:26:00Z">
              <w:tcPr>
                <w:tcW w:w="7371" w:type="dxa"/>
                <w:gridSpan w:val="2"/>
              </w:tcPr>
            </w:tcPrChange>
          </w:tcPr>
          <w:p w14:paraId="79BB6807" w14:textId="255EBA6D" w:rsidR="00F5460B" w:rsidRDefault="00F5460B" w:rsidP="00A776E8">
            <w:ins w:id="628"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29" w:author="OPPO(Boyuan)-v2" w:date="2022-01-26T14:26:00Z">
              <w:tcPr>
                <w:tcW w:w="2943" w:type="dxa"/>
                <w:gridSpan w:val="2"/>
              </w:tcPr>
            </w:tcPrChange>
          </w:tcPr>
          <w:p w14:paraId="2592C22A" w14:textId="522DC7DB" w:rsidR="00F5460B" w:rsidRDefault="00F5460B" w:rsidP="00A776E8">
            <w:ins w:id="630"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31" w:author="OPPO(Boyuan)-v2" w:date="2022-01-26T14:26:00Z">
              <w:tcPr>
                <w:tcW w:w="2943" w:type="dxa"/>
              </w:tcPr>
            </w:tcPrChange>
          </w:tcPr>
          <w:p w14:paraId="2F416FF9" w14:textId="791BABD5" w:rsidR="00F5460B" w:rsidRDefault="00FC4E2E" w:rsidP="00A776E8">
            <w:pPr>
              <w:rPr>
                <w:ins w:id="632" w:author="OPPO(Boyuan)-v2" w:date="2022-01-26T14:26:00Z"/>
              </w:rPr>
            </w:pPr>
            <w:ins w:id="633" w:author="OPPO(Boyuan)-v2" w:date="2022-01-26T17:58:00Z">
              <w:r>
                <w:t>Rapp understand the current description is general enough to cover the detailed issue(s)</w:t>
              </w:r>
            </w:ins>
          </w:p>
        </w:tc>
      </w:tr>
      <w:tr w:rsidR="00FC4E2E" w14:paraId="6DABD64E" w14:textId="7C7166F7" w:rsidTr="00FC4E2E">
        <w:tc>
          <w:tcPr>
            <w:tcW w:w="2031" w:type="dxa"/>
            <w:tcPrChange w:id="634" w:author="OPPO(Boyuan)-v2" w:date="2022-01-26T14:26:00Z">
              <w:tcPr>
                <w:tcW w:w="2405" w:type="dxa"/>
                <w:gridSpan w:val="2"/>
              </w:tcPr>
            </w:tcPrChange>
          </w:tcPr>
          <w:p w14:paraId="65680B32" w14:textId="6162371C" w:rsidR="00FC4E2E" w:rsidRDefault="00FC4E2E" w:rsidP="00FC4E2E">
            <w:ins w:id="635" w:author="OPPO(Boyuan)-v2" w:date="2022-01-26T18:28:00Z">
              <w:r>
                <w:lastRenderedPageBreak/>
                <w:t>Qualcomm</w:t>
              </w:r>
            </w:ins>
          </w:p>
        </w:tc>
        <w:tc>
          <w:tcPr>
            <w:tcW w:w="1335" w:type="dxa"/>
            <w:tcPrChange w:id="636" w:author="OPPO(Boyuan)-v2" w:date="2022-01-26T14:26:00Z">
              <w:tcPr>
                <w:tcW w:w="1559" w:type="dxa"/>
                <w:gridSpan w:val="2"/>
              </w:tcPr>
            </w:tcPrChange>
          </w:tcPr>
          <w:p w14:paraId="63827473" w14:textId="0FE92330" w:rsidR="00FC4E2E" w:rsidRDefault="00FC4E2E" w:rsidP="00FC4E2E">
            <w:ins w:id="637" w:author="OPPO(Boyuan)-v2" w:date="2022-01-26T18:28:00Z">
              <w:r>
                <w:t xml:space="preserve">O4.03 </w:t>
              </w:r>
            </w:ins>
          </w:p>
        </w:tc>
        <w:tc>
          <w:tcPr>
            <w:tcW w:w="6118" w:type="dxa"/>
            <w:tcPrChange w:id="638" w:author="OPPO(Boyuan)-v2" w:date="2022-01-26T14:26:00Z">
              <w:tcPr>
                <w:tcW w:w="7371" w:type="dxa"/>
                <w:gridSpan w:val="2"/>
              </w:tcPr>
            </w:tcPrChange>
          </w:tcPr>
          <w:p w14:paraId="1EBA4036" w14:textId="7DF79F22" w:rsidR="00FC4E2E" w:rsidRDefault="00FC4E2E" w:rsidP="00FC4E2E">
            <w:ins w:id="639"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640" w:author="OPPO(Boyuan)-v2" w:date="2022-01-26T14:26:00Z">
              <w:tcPr>
                <w:tcW w:w="2943" w:type="dxa"/>
                <w:gridSpan w:val="2"/>
              </w:tcPr>
            </w:tcPrChange>
          </w:tcPr>
          <w:p w14:paraId="6A3E28B0" w14:textId="77777777" w:rsidR="00FC4E2E" w:rsidRDefault="00FC4E2E" w:rsidP="00FC4E2E"/>
        </w:tc>
        <w:tc>
          <w:tcPr>
            <w:tcW w:w="2220" w:type="dxa"/>
            <w:tcPrChange w:id="641" w:author="OPPO(Boyuan)-v2" w:date="2022-01-26T14:26:00Z">
              <w:tcPr>
                <w:tcW w:w="2943" w:type="dxa"/>
              </w:tcPr>
            </w:tcPrChange>
          </w:tcPr>
          <w:p w14:paraId="258804D2" w14:textId="77777777" w:rsidR="00FC4E2E" w:rsidRDefault="00FC4E2E" w:rsidP="00FC4E2E">
            <w:pPr>
              <w:rPr>
                <w:ins w:id="642" w:author="OPPO(Boyuan)-v2" w:date="2022-01-26T14:26:00Z"/>
              </w:rPr>
            </w:pPr>
          </w:p>
        </w:tc>
      </w:tr>
      <w:tr w:rsidR="00FC4E2E" w14:paraId="6B25B92D" w14:textId="77777777" w:rsidTr="00FC4E2E">
        <w:trPr>
          <w:ins w:id="643" w:author="OPPO(Boyuan)-v2" w:date="2022-01-26T18:28:00Z"/>
        </w:trPr>
        <w:tc>
          <w:tcPr>
            <w:tcW w:w="2031" w:type="dxa"/>
          </w:tcPr>
          <w:p w14:paraId="535E801B" w14:textId="213DF2BA" w:rsidR="00FC4E2E" w:rsidRDefault="00FC4E2E" w:rsidP="00FC4E2E">
            <w:pPr>
              <w:rPr>
                <w:ins w:id="644" w:author="OPPO(Boyuan)-v2" w:date="2022-01-26T18:28:00Z"/>
              </w:rPr>
            </w:pPr>
            <w:ins w:id="645" w:author="OPPO(Boyuan)-v2" w:date="2022-01-26T18:28:00Z">
              <w:r>
                <w:t>Qualcomm</w:t>
              </w:r>
            </w:ins>
          </w:p>
        </w:tc>
        <w:tc>
          <w:tcPr>
            <w:tcW w:w="1335" w:type="dxa"/>
          </w:tcPr>
          <w:p w14:paraId="6B657C33" w14:textId="60959B51" w:rsidR="00FC4E2E" w:rsidRDefault="00FC4E2E" w:rsidP="00FC4E2E">
            <w:pPr>
              <w:rPr>
                <w:ins w:id="646" w:author="OPPO(Boyuan)-v2" w:date="2022-01-26T18:28:00Z"/>
              </w:rPr>
            </w:pPr>
            <w:ins w:id="647" w:author="OPPO(Boyuan)-v2" w:date="2022-01-26T18:28:00Z">
              <w:r>
                <w:t>New</w:t>
              </w:r>
            </w:ins>
          </w:p>
        </w:tc>
        <w:tc>
          <w:tcPr>
            <w:tcW w:w="6118" w:type="dxa"/>
          </w:tcPr>
          <w:p w14:paraId="667452C8" w14:textId="77777777" w:rsidR="00FC4E2E" w:rsidRDefault="00FC4E2E" w:rsidP="00FC4E2E">
            <w:pPr>
              <w:rPr>
                <w:ins w:id="648" w:author="OPPO(Boyuan)-v2" w:date="2022-01-26T18:28:00Z"/>
              </w:rPr>
            </w:pPr>
            <w:ins w:id="649"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50" w:author="OPPO(Boyuan)-v2" w:date="2022-01-26T18:28:00Z"/>
              </w:rPr>
            </w:pPr>
            <w:ins w:id="651"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52" w:author="OPPO(Boyuan)-v2" w:date="2022-01-26T18:28:00Z"/>
              </w:rPr>
            </w:pPr>
            <w:ins w:id="653" w:author="OPPO(Boyuan)-v2" w:date="2022-01-26T18:28:00Z">
              <w:r>
                <w:t>2) How remote UE to handle the case that relay UE reselects to another cell during the time gap</w:t>
              </w:r>
            </w:ins>
          </w:p>
          <w:p w14:paraId="5D031A91" w14:textId="77777777" w:rsidR="00FC4E2E" w:rsidRDefault="00FC4E2E" w:rsidP="00FC4E2E">
            <w:pPr>
              <w:rPr>
                <w:ins w:id="654" w:author="OPPO(Boyuan)-v2" w:date="2022-01-26T18:28:00Z"/>
              </w:rPr>
            </w:pPr>
            <w:ins w:id="655"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656" w:author="OPPO(Boyuan)-v2" w:date="2022-01-26T18:28:00Z"/>
              </w:rPr>
            </w:pPr>
            <w:ins w:id="657"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658" w:author="OPPO(Boyuan)-v2" w:date="2022-01-26T18:28:00Z"/>
              </w:rPr>
            </w:pPr>
            <w:ins w:id="659"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60" w:author="OPPO(Boyuan)-v2" w:date="2022-01-26T18:28:00Z"/>
              </w:rPr>
            </w:pPr>
            <w:ins w:id="661" w:author="OPPO(Boyuan)-v2" w:date="2022-01-26T18:28:00Z">
              <w:r>
                <w:rPr>
                  <w:rFonts w:hint="eastAsia"/>
                </w:rPr>
                <w:t>P</w:t>
              </w:r>
              <w:r>
                <w:t>re117-e-offline</w:t>
              </w:r>
            </w:ins>
          </w:p>
        </w:tc>
        <w:tc>
          <w:tcPr>
            <w:tcW w:w="2220" w:type="dxa"/>
          </w:tcPr>
          <w:p w14:paraId="6F5B5955" w14:textId="77777777" w:rsidR="00FC4E2E" w:rsidRDefault="00FC4E2E" w:rsidP="00FC4E2E">
            <w:pPr>
              <w:rPr>
                <w:ins w:id="662" w:author="OPPO(Boyuan)-v2" w:date="2022-01-26T19:20:00Z"/>
              </w:rPr>
            </w:pPr>
            <w:ins w:id="663" w:author="OPPO(Boyuan)-v2" w:date="2022-01-26T18:29:00Z">
              <w:r>
                <w:rPr>
                  <w:rFonts w:hint="eastAsia"/>
                </w:rPr>
                <w:t>R</w:t>
              </w:r>
              <w:r>
                <w:t>app assume the concern is on whether to confirm the WA in</w:t>
              </w:r>
            </w:ins>
            <w:ins w:id="664" w:author="OPPO(Boyuan)-v2" w:date="2022-01-26T18:30:00Z">
              <w:r>
                <w:t xml:space="preserve"> O4.01</w:t>
              </w:r>
            </w:ins>
          </w:p>
          <w:p w14:paraId="1E7F0BA4" w14:textId="77777777" w:rsidR="005F48AC" w:rsidRDefault="005F48AC" w:rsidP="005F48AC">
            <w:pPr>
              <w:rPr>
                <w:ins w:id="665" w:author="OPPO(Boyuan)-v2" w:date="2022-01-26T19:20:00Z"/>
              </w:rPr>
            </w:pPr>
            <w:ins w:id="666" w:author="OPPO(Boyuan)-v2" w:date="2022-01-26T19:20:00Z">
              <w:r>
                <w:t>For 1), see the reply to A3.01.</w:t>
              </w:r>
            </w:ins>
          </w:p>
          <w:p w14:paraId="0AEE4C80" w14:textId="77777777" w:rsidR="005F48AC" w:rsidRDefault="005F48AC" w:rsidP="005F48AC">
            <w:pPr>
              <w:rPr>
                <w:ins w:id="667" w:author="OPPO(Boyuan)-v2" w:date="2022-01-26T19:20:00Z"/>
              </w:rPr>
            </w:pPr>
            <w:ins w:id="668"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669" w:author="OPPO(Boyuan)-v2" w:date="2022-01-26T19:20:00Z"/>
              </w:rPr>
            </w:pPr>
            <w:ins w:id="670" w:author="OPPO(Boyuan)-v2" w:date="2022-01-26T19:20:00Z">
              <w:r>
                <w:rPr>
                  <w:rFonts w:hint="eastAsia"/>
                </w:rPr>
                <w:t>F</w:t>
              </w:r>
              <w:r>
                <w:t xml:space="preserve">or 3), see reply to A3.03. </w:t>
              </w:r>
            </w:ins>
          </w:p>
          <w:p w14:paraId="172114C0" w14:textId="076E0A60" w:rsidR="005F48AC" w:rsidRDefault="005F48AC" w:rsidP="005F48AC">
            <w:pPr>
              <w:rPr>
                <w:ins w:id="671" w:author="OPPO(Boyuan)-v2" w:date="2022-01-26T18:28:00Z"/>
              </w:rPr>
            </w:pPr>
            <w:ins w:id="672" w:author="OPPO(Boyuan)-v2" w:date="2022-01-26T19:20:00Z">
              <w:r>
                <w:rPr>
                  <w:rFonts w:hint="eastAsia"/>
                </w:rPr>
                <w:t>F</w:t>
              </w:r>
              <w:r>
                <w:t xml:space="preserve">or 4), </w:t>
              </w:r>
            </w:ins>
            <w:ins w:id="673" w:author="OPPO(Boyuan)-v2" w:date="2022-01-27T17:55:00Z">
              <w:r w:rsidR="00D66C70">
                <w:t>after further explanation by proponent offline, there seems indeed an open issue, i.e., how to conclude on the relay UE behaviour upon SL-RLC1 message receptio</w:t>
              </w:r>
            </w:ins>
            <w:ins w:id="674" w:author="OPPO(Boyuan)-v2" w:date="2022-01-27T17:56:00Z">
              <w:r w:rsidR="00D66C70">
                <w:t>n, so a new issue is added in O5.10</w:t>
              </w:r>
            </w:ins>
          </w:p>
        </w:tc>
      </w:tr>
      <w:tr w:rsidR="00FC4E2E" w14:paraId="3FD8A4B4" w14:textId="77777777" w:rsidTr="00FC4E2E">
        <w:trPr>
          <w:ins w:id="675" w:author="OPPO(Boyuan)-v2" w:date="2022-01-26T18:28:00Z"/>
        </w:trPr>
        <w:tc>
          <w:tcPr>
            <w:tcW w:w="2031" w:type="dxa"/>
          </w:tcPr>
          <w:p w14:paraId="2A0E5C99" w14:textId="753357CB" w:rsidR="00FC4E2E" w:rsidRDefault="00FC4E2E" w:rsidP="00FC4E2E">
            <w:pPr>
              <w:rPr>
                <w:ins w:id="676" w:author="OPPO(Boyuan)-v2" w:date="2022-01-26T18:28:00Z"/>
              </w:rPr>
            </w:pPr>
            <w:ins w:id="677" w:author="OPPO(Boyuan)-v2" w:date="2022-01-26T18:28:00Z">
              <w:r>
                <w:t xml:space="preserve">Qualcomm </w:t>
              </w:r>
            </w:ins>
          </w:p>
        </w:tc>
        <w:tc>
          <w:tcPr>
            <w:tcW w:w="1335" w:type="dxa"/>
          </w:tcPr>
          <w:p w14:paraId="0403245D" w14:textId="4DBBEEBF" w:rsidR="00FC4E2E" w:rsidRDefault="00FC4E2E" w:rsidP="00FC4E2E">
            <w:pPr>
              <w:rPr>
                <w:ins w:id="678" w:author="OPPO(Boyuan)-v2" w:date="2022-01-26T18:28:00Z"/>
              </w:rPr>
            </w:pPr>
            <w:ins w:id="679" w:author="OPPO(Boyuan)-v2" w:date="2022-01-26T18:28:00Z">
              <w:r>
                <w:t>New</w:t>
              </w:r>
            </w:ins>
          </w:p>
        </w:tc>
        <w:tc>
          <w:tcPr>
            <w:tcW w:w="6118" w:type="dxa"/>
          </w:tcPr>
          <w:p w14:paraId="0796C1E8" w14:textId="3DC2F3B9" w:rsidR="00FC4E2E" w:rsidRDefault="00FC4E2E" w:rsidP="00FC4E2E">
            <w:pPr>
              <w:rPr>
                <w:ins w:id="680" w:author="OPPO(Boyuan)-v2" w:date="2022-01-26T18:28:00Z"/>
              </w:rPr>
            </w:pPr>
            <w:ins w:id="681"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682" w:author="OPPO(Boyuan)-v2" w:date="2022-01-26T18:28:00Z"/>
              </w:rPr>
            </w:pPr>
            <w:ins w:id="683"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84" w:author="OPPO(Boyuan)-v2" w:date="2022-01-26T18:28:00Z"/>
              </w:rPr>
            </w:pPr>
            <w:ins w:id="685" w:author="OPPO(Boyuan)-v2" w:date="2022-01-26T18:33:00Z">
              <w:r>
                <w:rPr>
                  <w:rFonts w:hint="eastAsia"/>
                </w:rPr>
                <w:t>W</w:t>
              </w:r>
              <w:r>
                <w:t xml:space="preserve">e </w:t>
              </w:r>
            </w:ins>
            <w:ins w:id="686" w:author="OPPO(Boyuan)-v2" w:date="2022-01-26T19:09:00Z">
              <w:r w:rsidR="00447B14">
                <w:t>understand</w:t>
              </w:r>
            </w:ins>
            <w:ins w:id="687" w:author="OPPO(Boyuan)-v2" w:date="2022-01-26T19:10:00Z">
              <w:r w:rsidR="00447B14">
                <w:t xml:space="preserve"> it is related to the SUI reporting issue in O5.08</w:t>
              </w:r>
            </w:ins>
          </w:p>
        </w:tc>
      </w:tr>
      <w:tr w:rsidR="00FF03DA" w14:paraId="48093C61" w14:textId="77777777" w:rsidTr="00FE142B">
        <w:trPr>
          <w:ins w:id="688" w:author="OPPO(Boyuan)-v2" w:date="2022-01-27T15:06:00Z"/>
        </w:trPr>
        <w:tc>
          <w:tcPr>
            <w:tcW w:w="2031" w:type="dxa"/>
          </w:tcPr>
          <w:p w14:paraId="10171F17" w14:textId="77777777" w:rsidR="00FF03DA" w:rsidRDefault="00FF03DA" w:rsidP="00FE142B">
            <w:pPr>
              <w:rPr>
                <w:ins w:id="689" w:author="OPPO(Boyuan)-v2" w:date="2022-01-27T15:06:00Z"/>
              </w:rPr>
            </w:pPr>
            <w:ins w:id="690" w:author="OPPO(Boyuan)-v2" w:date="2022-01-27T15:06:00Z">
              <w:r>
                <w:rPr>
                  <w:rFonts w:hint="eastAsia"/>
                </w:rPr>
                <w:t>Xiaomi</w:t>
              </w:r>
            </w:ins>
          </w:p>
        </w:tc>
        <w:tc>
          <w:tcPr>
            <w:tcW w:w="1335" w:type="dxa"/>
          </w:tcPr>
          <w:p w14:paraId="62107318" w14:textId="77777777" w:rsidR="00FF03DA" w:rsidRDefault="00FF03DA" w:rsidP="00FE142B">
            <w:pPr>
              <w:rPr>
                <w:ins w:id="691" w:author="OPPO(Boyuan)-v2" w:date="2022-01-27T15:06:00Z"/>
              </w:rPr>
            </w:pPr>
            <w:ins w:id="692" w:author="OPPO(Boyuan)-v2" w:date="2022-01-27T15:06:00Z">
              <w:r>
                <w:rPr>
                  <w:rFonts w:hint="eastAsia"/>
                </w:rPr>
                <w:t>New</w:t>
              </w:r>
            </w:ins>
          </w:p>
        </w:tc>
        <w:tc>
          <w:tcPr>
            <w:tcW w:w="6118" w:type="dxa"/>
          </w:tcPr>
          <w:p w14:paraId="2C1C5356" w14:textId="77777777" w:rsidR="00FF03DA" w:rsidRDefault="00FF03DA" w:rsidP="00FE142B">
            <w:pPr>
              <w:rPr>
                <w:ins w:id="693" w:author="OPPO(Boyuan)-v2" w:date="2022-01-27T15:06:00Z"/>
              </w:rPr>
            </w:pPr>
            <w:ins w:id="694"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695" w:author="OPPO(Boyuan)-v2" w:date="2022-01-27T15:06:00Z"/>
              </w:rPr>
            </w:pPr>
            <w:ins w:id="696" w:author="OPPO(Boyuan)-v2" w:date="2022-01-27T15:06:00Z">
              <w:r>
                <w:lastRenderedPageBreak/>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697" w:author="OPPO(Boyuan)-v2" w:date="2022-01-27T15:06:00Z"/>
              </w:rPr>
            </w:pPr>
            <w:ins w:id="698" w:author="OPPO(Boyuan)-v2" w:date="2022-01-27T15:06:00Z">
              <w:r>
                <w:lastRenderedPageBreak/>
                <w:t>Pre117_e offline</w:t>
              </w:r>
            </w:ins>
          </w:p>
        </w:tc>
        <w:tc>
          <w:tcPr>
            <w:tcW w:w="2220" w:type="dxa"/>
          </w:tcPr>
          <w:p w14:paraId="0410EE72" w14:textId="77777777" w:rsidR="00FF03DA" w:rsidRDefault="00854CFB" w:rsidP="00FE142B">
            <w:pPr>
              <w:rPr>
                <w:ins w:id="699" w:author="OPPO(Boyuan)-v2" w:date="2022-01-27T17:56:00Z"/>
              </w:rPr>
            </w:pPr>
            <w:ins w:id="700" w:author="OPPO(Boyuan)-v2" w:date="2022-01-27T15:27:00Z">
              <w:r>
                <w:rPr>
                  <w:rFonts w:hint="eastAsia"/>
                </w:rPr>
                <w:t>S</w:t>
              </w:r>
              <w:r>
                <w:t xml:space="preserve">ee the feedback to Apply above. For the </w:t>
              </w:r>
            </w:ins>
            <w:ins w:id="701" w:author="OPPO(Boyuan)-v2" w:date="2022-01-27T15:28:00Z">
              <w:r>
                <w:t>suggestion, let’s leave the discussion to O5.08</w:t>
              </w:r>
            </w:ins>
          </w:p>
          <w:p w14:paraId="531AD925" w14:textId="3AC88383" w:rsidR="00D66C70" w:rsidRDefault="00D66C70" w:rsidP="00FE142B">
            <w:pPr>
              <w:rPr>
                <w:ins w:id="702" w:author="OPPO(Boyuan)-v2" w:date="2022-01-27T15:06:00Z"/>
              </w:rPr>
            </w:pPr>
            <w:ins w:id="703" w:author="OPPO(Boyuan)-v2" w:date="2022-01-27T17:56:00Z">
              <w:r>
                <w:rPr>
                  <w:rFonts w:hint="eastAsia"/>
                </w:rPr>
                <w:lastRenderedPageBreak/>
                <w:t>A</w:t>
              </w:r>
              <w:r>
                <w:t>fter further offline, to avoid misunderstanding, O5.08 is revised to clarify the inclusion of remote/relay UE reporting.</w:t>
              </w:r>
            </w:ins>
          </w:p>
        </w:tc>
      </w:tr>
      <w:tr w:rsidR="00D66C70" w14:paraId="0B0A2DB8" w14:textId="77777777" w:rsidTr="007F376A">
        <w:trPr>
          <w:ins w:id="704" w:author="OPPO(Boyuan)-v2" w:date="2022-01-27T18:05:00Z"/>
          <w:trPrChange w:id="705" w:author="OPPO(Boyuan)-v2" w:date="2022-01-27T20:08:00Z">
            <w:trPr>
              <w:gridAfter w:val="0"/>
            </w:trPr>
          </w:trPrChange>
        </w:trPr>
        <w:tc>
          <w:tcPr>
            <w:tcW w:w="2031" w:type="dxa"/>
            <w:shd w:val="clear" w:color="auto" w:fill="auto"/>
            <w:tcPrChange w:id="706" w:author="OPPO(Boyuan)-v2" w:date="2022-01-27T20:08:00Z">
              <w:tcPr>
                <w:tcW w:w="2031" w:type="dxa"/>
              </w:tcPr>
            </w:tcPrChange>
          </w:tcPr>
          <w:p w14:paraId="7E9F9AF9" w14:textId="77777777" w:rsidR="00D66C70" w:rsidRDefault="00D66C70" w:rsidP="00FE142B">
            <w:pPr>
              <w:rPr>
                <w:ins w:id="707" w:author="OPPO(Boyuan)-v2" w:date="2022-01-27T18:05:00Z"/>
              </w:rPr>
            </w:pPr>
            <w:proofErr w:type="spellStart"/>
            <w:ins w:id="708" w:author="OPPO(Boyuan)-v2" w:date="2022-01-27T18:05:00Z">
              <w:r>
                <w:rPr>
                  <w:rFonts w:eastAsia="PMingLiU" w:hint="eastAsia"/>
                  <w:lang w:eastAsia="zh-TW"/>
                </w:rPr>
                <w:lastRenderedPageBreak/>
                <w:t>ASUSTeK</w:t>
              </w:r>
              <w:proofErr w:type="spellEnd"/>
            </w:ins>
          </w:p>
        </w:tc>
        <w:tc>
          <w:tcPr>
            <w:tcW w:w="1335" w:type="dxa"/>
            <w:shd w:val="clear" w:color="auto" w:fill="auto"/>
            <w:tcPrChange w:id="709" w:author="OPPO(Boyuan)-v2" w:date="2022-01-27T20:08:00Z">
              <w:tcPr>
                <w:tcW w:w="1335" w:type="dxa"/>
                <w:gridSpan w:val="2"/>
              </w:tcPr>
            </w:tcPrChange>
          </w:tcPr>
          <w:p w14:paraId="4C09462F" w14:textId="77777777" w:rsidR="00D66C70" w:rsidRDefault="00D66C70" w:rsidP="00FE142B">
            <w:pPr>
              <w:rPr>
                <w:ins w:id="710" w:author="OPPO(Boyuan)-v2" w:date="2022-01-27T18:05:00Z"/>
              </w:rPr>
            </w:pPr>
            <w:ins w:id="711" w:author="OPPO(Boyuan)-v2" w:date="2022-01-27T18:05:00Z">
              <w:r>
                <w:rPr>
                  <w:rFonts w:eastAsia="PMingLiU" w:hint="eastAsia"/>
                  <w:lang w:eastAsia="zh-TW"/>
                </w:rPr>
                <w:t>New</w:t>
              </w:r>
            </w:ins>
          </w:p>
        </w:tc>
        <w:tc>
          <w:tcPr>
            <w:tcW w:w="6118" w:type="dxa"/>
            <w:shd w:val="clear" w:color="auto" w:fill="auto"/>
            <w:tcPrChange w:id="712" w:author="OPPO(Boyuan)-v2" w:date="2022-01-27T20:08:00Z">
              <w:tcPr>
                <w:tcW w:w="6118" w:type="dxa"/>
                <w:gridSpan w:val="2"/>
              </w:tcPr>
            </w:tcPrChange>
          </w:tcPr>
          <w:p w14:paraId="1AD65012" w14:textId="77777777" w:rsidR="00D66C70" w:rsidRDefault="00D66C70" w:rsidP="00FE142B">
            <w:pPr>
              <w:rPr>
                <w:ins w:id="713" w:author="OPPO(Boyuan)-v2" w:date="2022-01-27T18:05:00Z"/>
                <w:rFonts w:ascii="Courier New" w:eastAsia="Times New Roman" w:hAnsi="Courier New" w:cs="Courier New"/>
                <w:sz w:val="16"/>
                <w:lang w:eastAsia="en-GB"/>
              </w:rPr>
            </w:pPr>
            <w:ins w:id="714"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15" w:author="OPPO(Boyuan)-v2" w:date="2022-01-27T18:05:00Z"/>
              </w:rPr>
            </w:pPr>
          </w:p>
        </w:tc>
        <w:tc>
          <w:tcPr>
            <w:tcW w:w="2574" w:type="dxa"/>
            <w:shd w:val="clear" w:color="auto" w:fill="auto"/>
            <w:tcPrChange w:id="716" w:author="OPPO(Boyuan)-v2" w:date="2022-01-27T20:08:00Z">
              <w:tcPr>
                <w:tcW w:w="2574" w:type="dxa"/>
                <w:gridSpan w:val="2"/>
              </w:tcPr>
            </w:tcPrChange>
          </w:tcPr>
          <w:p w14:paraId="3374B0C2" w14:textId="77777777" w:rsidR="00D66C70" w:rsidRDefault="00D66C70" w:rsidP="00FE142B">
            <w:pPr>
              <w:rPr>
                <w:ins w:id="717" w:author="OPPO(Boyuan)-v2" w:date="2022-01-27T18:05:00Z"/>
              </w:rPr>
            </w:pPr>
            <w:ins w:id="718" w:author="OPPO(Boyuan)-v2" w:date="2022-01-27T18:05:00Z">
              <w:r>
                <w:rPr>
                  <w:rFonts w:hint="eastAsia"/>
                </w:rPr>
                <w:t>P</w:t>
              </w:r>
              <w:r>
                <w:t>re117-e-offline</w:t>
              </w:r>
            </w:ins>
          </w:p>
        </w:tc>
        <w:tc>
          <w:tcPr>
            <w:tcW w:w="2220" w:type="dxa"/>
            <w:shd w:val="clear" w:color="auto" w:fill="auto"/>
            <w:tcPrChange w:id="719" w:author="OPPO(Boyuan)-v2" w:date="2022-01-27T20:08:00Z">
              <w:tcPr>
                <w:tcW w:w="2220" w:type="dxa"/>
              </w:tcPr>
            </w:tcPrChange>
          </w:tcPr>
          <w:p w14:paraId="1EADC278" w14:textId="332941BC" w:rsidR="00D66C70" w:rsidRDefault="00D66C70" w:rsidP="00FE142B">
            <w:pPr>
              <w:rPr>
                <w:ins w:id="720" w:author="OPPO(Boyuan)-v2" w:date="2022-01-27T18:05:00Z"/>
              </w:rPr>
            </w:pPr>
            <w:ins w:id="721" w:author="OPPO(Boyuan)-v2" w:date="2022-01-27T18:06:00Z">
              <w:r>
                <w:rPr>
                  <w:rFonts w:hint="eastAsia"/>
                </w:rPr>
                <w:t>R</w:t>
              </w:r>
              <w:r>
                <w:t>eflected in O5.08</w:t>
              </w:r>
            </w:ins>
          </w:p>
        </w:tc>
      </w:tr>
      <w:tr w:rsidR="00D66C70" w14:paraId="639C4F41" w14:textId="77777777" w:rsidTr="007F376A">
        <w:trPr>
          <w:ins w:id="722" w:author="OPPO(Boyuan)-v2" w:date="2022-01-27T18:05:00Z"/>
          <w:trPrChange w:id="723" w:author="OPPO(Boyuan)-v2" w:date="2022-01-27T20:08:00Z">
            <w:trPr>
              <w:gridAfter w:val="0"/>
            </w:trPr>
          </w:trPrChange>
        </w:trPr>
        <w:tc>
          <w:tcPr>
            <w:tcW w:w="2031" w:type="dxa"/>
            <w:shd w:val="clear" w:color="auto" w:fill="auto"/>
            <w:tcPrChange w:id="724" w:author="OPPO(Boyuan)-v2" w:date="2022-01-27T20:08:00Z">
              <w:tcPr>
                <w:tcW w:w="2031" w:type="dxa"/>
              </w:tcPr>
            </w:tcPrChange>
          </w:tcPr>
          <w:p w14:paraId="2088A132" w14:textId="77777777" w:rsidR="00D66C70" w:rsidRDefault="00D66C70" w:rsidP="00FE142B">
            <w:pPr>
              <w:rPr>
                <w:ins w:id="725" w:author="OPPO(Boyuan)-v2" w:date="2022-01-27T18:05:00Z"/>
                <w:rFonts w:eastAsia="PMingLiU"/>
                <w:lang w:eastAsia="zh-TW"/>
              </w:rPr>
            </w:pPr>
            <w:proofErr w:type="spellStart"/>
            <w:ins w:id="726" w:author="OPPO(Boyuan)-v2" w:date="2022-01-27T18:05:00Z">
              <w:r>
                <w:t>ASUSTeK</w:t>
              </w:r>
              <w:proofErr w:type="spellEnd"/>
            </w:ins>
          </w:p>
        </w:tc>
        <w:tc>
          <w:tcPr>
            <w:tcW w:w="1335" w:type="dxa"/>
            <w:shd w:val="clear" w:color="auto" w:fill="auto"/>
            <w:tcPrChange w:id="727" w:author="OPPO(Boyuan)-v2" w:date="2022-01-27T20:08:00Z">
              <w:tcPr>
                <w:tcW w:w="1335" w:type="dxa"/>
                <w:gridSpan w:val="2"/>
              </w:tcPr>
            </w:tcPrChange>
          </w:tcPr>
          <w:p w14:paraId="349CBB3B" w14:textId="77777777" w:rsidR="00D66C70" w:rsidRDefault="00D66C70" w:rsidP="00FE142B">
            <w:pPr>
              <w:rPr>
                <w:ins w:id="728" w:author="OPPO(Boyuan)-v2" w:date="2022-01-27T18:05:00Z"/>
                <w:rFonts w:eastAsia="PMingLiU"/>
                <w:lang w:eastAsia="zh-TW"/>
              </w:rPr>
            </w:pPr>
            <w:ins w:id="729" w:author="OPPO(Boyuan)-v2" w:date="2022-01-27T18:05:00Z">
              <w:r>
                <w:t>New</w:t>
              </w:r>
            </w:ins>
          </w:p>
        </w:tc>
        <w:tc>
          <w:tcPr>
            <w:tcW w:w="6118" w:type="dxa"/>
            <w:shd w:val="clear" w:color="auto" w:fill="auto"/>
            <w:tcPrChange w:id="730" w:author="OPPO(Boyuan)-v2" w:date="2022-01-27T20:08:00Z">
              <w:tcPr>
                <w:tcW w:w="6118" w:type="dxa"/>
                <w:gridSpan w:val="2"/>
              </w:tcPr>
            </w:tcPrChange>
          </w:tcPr>
          <w:p w14:paraId="7BC78585" w14:textId="77777777" w:rsidR="00D66C70" w:rsidRDefault="00D66C70" w:rsidP="00FE142B">
            <w:pPr>
              <w:rPr>
                <w:ins w:id="731" w:author="OPPO(Boyuan)-v2" w:date="2022-01-27T18:05:00Z"/>
              </w:rPr>
            </w:pPr>
            <w:ins w:id="732"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33" w:author="OPPO(Boyuan)-v2" w:date="2022-01-27T18:05:00Z"/>
                <w:rFonts w:eastAsia="PMingLiU" w:cstheme="minorHAnsi"/>
              </w:rPr>
            </w:pPr>
            <w:ins w:id="734"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aring the path switching message.</w:t>
              </w:r>
            </w:ins>
          </w:p>
          <w:p w14:paraId="10ED66F2" w14:textId="77777777" w:rsidR="00D66C70" w:rsidRPr="009B2624" w:rsidRDefault="00D66C70" w:rsidP="00FE142B">
            <w:pPr>
              <w:rPr>
                <w:ins w:id="735" w:author="OPPO(Boyuan)-v2" w:date="2022-01-27T18:05:00Z"/>
                <w:rFonts w:eastAsia="PMingLiU"/>
                <w:i/>
                <w:lang w:eastAsia="zh-TW"/>
              </w:rPr>
            </w:pPr>
            <w:ins w:id="736"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37" w:author="OPPO(Boyuan)-v2" w:date="2022-01-27T18:05:00Z"/>
                <w:rFonts w:eastAsia="PMingLiU"/>
                <w:lang w:eastAsia="zh-TW"/>
              </w:rPr>
            </w:pPr>
          </w:p>
        </w:tc>
        <w:tc>
          <w:tcPr>
            <w:tcW w:w="2574" w:type="dxa"/>
            <w:shd w:val="clear" w:color="auto" w:fill="auto"/>
            <w:tcPrChange w:id="738" w:author="OPPO(Boyuan)-v2" w:date="2022-01-27T20:08:00Z">
              <w:tcPr>
                <w:tcW w:w="2574" w:type="dxa"/>
                <w:gridSpan w:val="2"/>
              </w:tcPr>
            </w:tcPrChange>
          </w:tcPr>
          <w:p w14:paraId="6B846501" w14:textId="77777777" w:rsidR="00D66C70" w:rsidRDefault="00D66C70" w:rsidP="00FE142B">
            <w:pPr>
              <w:rPr>
                <w:ins w:id="739" w:author="OPPO(Boyuan)-v2" w:date="2022-01-27T18:05:00Z"/>
              </w:rPr>
            </w:pPr>
            <w:ins w:id="740" w:author="OPPO(Boyuan)-v2" w:date="2022-01-27T18:05:00Z">
              <w:r>
                <w:rPr>
                  <w:rFonts w:hint="eastAsia"/>
                </w:rPr>
                <w:t>P</w:t>
              </w:r>
              <w:r>
                <w:t>re117-e-offline</w:t>
              </w:r>
            </w:ins>
          </w:p>
        </w:tc>
        <w:tc>
          <w:tcPr>
            <w:tcW w:w="2220" w:type="dxa"/>
            <w:shd w:val="clear" w:color="auto" w:fill="auto"/>
            <w:tcPrChange w:id="741" w:author="OPPO(Boyuan)-v2" w:date="2022-01-27T20:08:00Z">
              <w:tcPr>
                <w:tcW w:w="2220" w:type="dxa"/>
              </w:tcPr>
            </w:tcPrChange>
          </w:tcPr>
          <w:p w14:paraId="5123C07D" w14:textId="6D01AE0A" w:rsidR="00D66C70" w:rsidRDefault="00D66C70" w:rsidP="00FE142B">
            <w:pPr>
              <w:rPr>
                <w:ins w:id="742" w:author="OPPO(Boyuan)-v2" w:date="2022-01-27T18:05:00Z"/>
              </w:rPr>
            </w:pPr>
            <w:ins w:id="743"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44" w:author="OPPO(Boyuan)-v2" w:date="2022-01-27T20:05:00Z">
              <w:r w:rsidR="00FE142B">
                <w:rPr>
                  <w:rFonts w:hint="eastAsia"/>
                </w:rPr>
                <w:t>and</w:t>
              </w:r>
              <w:r w:rsidR="00FE142B">
                <w:t xml:space="preserve"> </w:t>
              </w:r>
            </w:ins>
            <w:ins w:id="745" w:author="OPPO(Boyuan)-v2" w:date="2022-01-27T20:06:00Z">
              <w:r w:rsidR="007F376A">
                <w:t>considering this is the single paper on this direction</w:t>
              </w:r>
            </w:ins>
            <w:ins w:id="746" w:author="OPPO(Boyuan)-v2" w:date="2022-01-27T18:10:00Z">
              <w:r>
                <w:t xml:space="preserve">, </w:t>
              </w:r>
              <w:proofErr w:type="spellStart"/>
              <w:r>
                <w:t>rapp</w:t>
              </w:r>
              <w:proofErr w:type="spellEnd"/>
              <w:r>
                <w:t xml:space="preserve"> assume this issue is not critical </w:t>
              </w:r>
            </w:ins>
            <w:ins w:id="747" w:author="OPPO(Boyuan)-v2" w:date="2022-01-27T18:11:00Z">
              <w:r>
                <w:t xml:space="preserve">at this stage, </w:t>
              </w:r>
            </w:ins>
            <w:ins w:id="748" w:author="OPPO(Boyuan)-v2" w:date="2022-01-27T18:10:00Z">
              <w:r>
                <w:t>which can be regarded</w:t>
              </w:r>
            </w:ins>
            <w:ins w:id="749" w:author="OPPO(Boyuan)-v2" w:date="2022-01-27T18:11:00Z">
              <w:r>
                <w:t xml:space="preserve"> as further optimization.</w:t>
              </w:r>
            </w:ins>
          </w:p>
        </w:tc>
      </w:tr>
      <w:tr w:rsidR="00FF03DA" w14:paraId="2B7DB1B4" w14:textId="77777777" w:rsidTr="00FC4E2E">
        <w:trPr>
          <w:ins w:id="750" w:author="OPPO(Boyuan)-v2" w:date="2022-01-27T15:06:00Z"/>
        </w:trPr>
        <w:tc>
          <w:tcPr>
            <w:tcW w:w="2031" w:type="dxa"/>
          </w:tcPr>
          <w:p w14:paraId="719B54B2" w14:textId="77777777" w:rsidR="00FF03DA" w:rsidRDefault="00FF03DA" w:rsidP="00FC4E2E">
            <w:pPr>
              <w:rPr>
                <w:ins w:id="751" w:author="OPPO(Boyuan)-v2" w:date="2022-01-27T15:06:00Z"/>
              </w:rPr>
            </w:pPr>
          </w:p>
        </w:tc>
        <w:tc>
          <w:tcPr>
            <w:tcW w:w="1335" w:type="dxa"/>
          </w:tcPr>
          <w:p w14:paraId="6F0D2EC4" w14:textId="77777777" w:rsidR="00FF03DA" w:rsidRDefault="00FF03DA" w:rsidP="00FC4E2E">
            <w:pPr>
              <w:rPr>
                <w:ins w:id="752" w:author="OPPO(Boyuan)-v2" w:date="2022-01-27T15:06:00Z"/>
              </w:rPr>
            </w:pPr>
          </w:p>
        </w:tc>
        <w:tc>
          <w:tcPr>
            <w:tcW w:w="6118" w:type="dxa"/>
          </w:tcPr>
          <w:p w14:paraId="67C80A04" w14:textId="77777777" w:rsidR="00FF03DA" w:rsidRDefault="00FF03DA" w:rsidP="00FC4E2E">
            <w:pPr>
              <w:rPr>
                <w:ins w:id="753" w:author="OPPO(Boyuan)-v2" w:date="2022-01-27T15:06:00Z"/>
              </w:rPr>
            </w:pPr>
          </w:p>
        </w:tc>
        <w:tc>
          <w:tcPr>
            <w:tcW w:w="2574" w:type="dxa"/>
          </w:tcPr>
          <w:p w14:paraId="00351C31" w14:textId="77777777" w:rsidR="00FF03DA" w:rsidRDefault="00FF03DA" w:rsidP="00FC4E2E">
            <w:pPr>
              <w:rPr>
                <w:ins w:id="754" w:author="OPPO(Boyuan)-v2" w:date="2022-01-27T15:06:00Z"/>
              </w:rPr>
            </w:pPr>
          </w:p>
        </w:tc>
        <w:tc>
          <w:tcPr>
            <w:tcW w:w="2220" w:type="dxa"/>
          </w:tcPr>
          <w:p w14:paraId="10872406" w14:textId="77777777" w:rsidR="00FF03DA" w:rsidRDefault="00FF03DA" w:rsidP="00447B14">
            <w:pPr>
              <w:rPr>
                <w:ins w:id="755"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756">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57" w:author="OPPO(Boyuan)-v2" w:date="2022-01-27T14:09:00Z">
            <w:tblPrEx>
              <w:tblW w:w="0" w:type="auto"/>
            </w:tblPrEx>
          </w:tblPrExChange>
        </w:tblPrEx>
        <w:tc>
          <w:tcPr>
            <w:tcW w:w="1271" w:type="dxa"/>
            <w:shd w:val="clear" w:color="auto" w:fill="BFBFBF" w:themeFill="background1" w:themeFillShade="BF"/>
            <w:tcPrChange w:id="758" w:author="OPPO(Boyuan)-v2" w:date="2022-01-27T14:09:00Z">
              <w:tcPr>
                <w:tcW w:w="1271" w:type="dxa"/>
              </w:tcPr>
            </w:tcPrChange>
          </w:tcPr>
          <w:p w14:paraId="4623E54F" w14:textId="20150C9D" w:rsidR="006850FF" w:rsidRDefault="006850FF" w:rsidP="006850FF">
            <w:pPr>
              <w:spacing w:afterLines="50"/>
            </w:pPr>
            <w:r>
              <w:rPr>
                <w:rFonts w:hint="eastAsia"/>
              </w:rPr>
              <w:lastRenderedPageBreak/>
              <w:t>O</w:t>
            </w:r>
            <w:r>
              <w:t>5.01</w:t>
            </w:r>
          </w:p>
        </w:tc>
        <w:tc>
          <w:tcPr>
            <w:tcW w:w="3807" w:type="dxa"/>
            <w:shd w:val="clear" w:color="auto" w:fill="BFBFBF" w:themeFill="background1" w:themeFillShade="BF"/>
            <w:tcPrChange w:id="759"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760"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61"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762" w:author="OPPO(Boyuan)-v2" w:date="2022-01-27T14:09:00Z">
            <w:tblPrEx>
              <w:tblW w:w="0" w:type="auto"/>
            </w:tblPrEx>
          </w:tblPrExChange>
        </w:tblPrEx>
        <w:tc>
          <w:tcPr>
            <w:tcW w:w="1271" w:type="dxa"/>
            <w:shd w:val="clear" w:color="auto" w:fill="BFBFBF" w:themeFill="background1" w:themeFillShade="BF"/>
            <w:tcPrChange w:id="763"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764"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765" w:author="OPPO(Boyuan)-v2" w:date="2022-01-27T14:09:00Z">
              <w:tcPr>
                <w:tcW w:w="2926" w:type="dxa"/>
              </w:tcPr>
            </w:tcPrChange>
          </w:tcPr>
          <w:p w14:paraId="7CC017EA" w14:textId="10A75B2B" w:rsidR="009C540C" w:rsidDel="00125C32" w:rsidRDefault="009C540C" w:rsidP="009C540C">
            <w:pPr>
              <w:spacing w:afterLines="50"/>
            </w:pPr>
            <w:del w:id="766" w:author="OPPO(Boyuan)-v2" w:date="2022-01-26T15:28:00Z">
              <w:r w:rsidDel="00014816">
                <w:delText>(pending CB decision)</w:delText>
              </w:r>
            </w:del>
            <w:ins w:id="767" w:author="OPPO(Boyuan)-v2" w:date="2022-01-26T15:28:00Z">
              <w:r w:rsidR="00014816">
                <w:t>Resolved and can b</w:t>
              </w:r>
            </w:ins>
            <w:ins w:id="768" w:author="OPPO(Boyuan)-v2" w:date="2022-01-26T15:29:00Z">
              <w:r w:rsidR="00014816">
                <w:t>e closed.</w:t>
              </w:r>
            </w:ins>
          </w:p>
        </w:tc>
        <w:tc>
          <w:tcPr>
            <w:tcW w:w="6274" w:type="dxa"/>
            <w:shd w:val="clear" w:color="auto" w:fill="BFBFBF" w:themeFill="background1" w:themeFillShade="BF"/>
            <w:tcPrChange w:id="769" w:author="OPPO(Boyuan)-v2" w:date="2022-01-27T14:09:00Z">
              <w:tcPr>
                <w:tcW w:w="6274" w:type="dxa"/>
              </w:tcPr>
            </w:tcPrChange>
          </w:tcPr>
          <w:p w14:paraId="4D571C31" w14:textId="16C5FC93" w:rsidR="009C540C" w:rsidDel="00016BE5" w:rsidRDefault="009C540C" w:rsidP="009C540C">
            <w:pPr>
              <w:spacing w:afterLines="50"/>
              <w:rPr>
                <w:del w:id="770" w:author="OPPO(Boyuan)-v2" w:date="2022-01-26T15:28:00Z"/>
              </w:rPr>
            </w:pPr>
            <w:del w:id="771"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772" w:author="OPPO(Boyuan)-v2" w:date="2022-01-26T15:28:00Z"/>
              </w:rPr>
            </w:pPr>
            <w:del w:id="773"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774" w:author="OPPO(Boyuan)-v2" w:date="2022-01-26T15:28:00Z"/>
              </w:rPr>
            </w:pPr>
            <w:del w:id="775"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776" w:author="OPPO(Boyuan)-v2" w:date="2022-01-26T15:28:00Z"/>
              </w:rPr>
            </w:pPr>
            <w:del w:id="777"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778" w:author="OPPO(Boyuan)-v2" w:date="2022-01-26T15:28:00Z"/>
              </w:rPr>
            </w:pPr>
            <w:del w:id="779" w:author="OPPO(Boyuan)-v2" w:date="2022-01-26T15:28:00Z">
              <w:r w:rsidDel="00016BE5">
                <w:delText>c.</w:delText>
              </w:r>
              <w:r w:rsidDel="00016BE5">
                <w:tab/>
                <w:delText>Option 3: relay UE forwards the local ID to remote UE via PC5 RRC message</w:delText>
              </w:r>
            </w:del>
            <w:ins w:id="780" w:author="OPPO(Boyuan)-v2" w:date="2022-01-26T15:28:00Z">
              <w:r w:rsidR="00016BE5">
                <w:t>Due to the agreement in RAN</w:t>
              </w:r>
              <w:r w:rsidR="00014816">
                <w:t>2 #116bis:</w:t>
              </w:r>
            </w:ins>
          </w:p>
          <w:p w14:paraId="11F3C276" w14:textId="5143127A" w:rsidR="00014816" w:rsidRDefault="00014816" w:rsidP="009C540C">
            <w:pPr>
              <w:spacing w:afterLines="50"/>
            </w:pPr>
            <w:ins w:id="781"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782" w:author="OPPO(Boyuan)-v2" w:date="2022-01-26T15:28:00Z">
              <w:r w:rsidDel="00014816">
                <w:delText>We have the corresponding open issue</w:delText>
              </w:r>
            </w:del>
            <w:ins w:id="783" w:author="OPPO(Boyuan)-v2" w:date="2022-01-26T15:28:00Z">
              <w:r w:rsidR="00014816">
                <w:t>This open issue can be removed.</w:t>
              </w:r>
            </w:ins>
          </w:p>
        </w:tc>
      </w:tr>
      <w:tr w:rsidR="009C540C" w:rsidDel="00125C32" w14:paraId="63B8CC62" w14:textId="77777777" w:rsidTr="00CD69BC">
        <w:tblPrEx>
          <w:tblW w:w="0" w:type="auto"/>
          <w:tblPrExChange w:id="784" w:author="OPPO(Boyuan)-v2" w:date="2022-01-27T14:09:00Z">
            <w:tblPrEx>
              <w:tblW w:w="0" w:type="auto"/>
            </w:tblPrEx>
          </w:tblPrExChange>
        </w:tblPrEx>
        <w:tc>
          <w:tcPr>
            <w:tcW w:w="1271" w:type="dxa"/>
            <w:shd w:val="clear" w:color="auto" w:fill="BFBFBF" w:themeFill="background1" w:themeFillShade="BF"/>
            <w:tcPrChange w:id="785"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786"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787" w:author="OPPO(Boyuan)-v2" w:date="2022-01-27T14:09:00Z">
              <w:tcPr>
                <w:tcW w:w="2926" w:type="dxa"/>
              </w:tcPr>
            </w:tcPrChange>
          </w:tcPr>
          <w:p w14:paraId="4491CE6A" w14:textId="0C605C34" w:rsidR="009C540C" w:rsidDel="00125C32" w:rsidRDefault="009C540C" w:rsidP="009C540C">
            <w:pPr>
              <w:spacing w:afterLines="50"/>
            </w:pPr>
            <w:del w:id="788" w:author="OPPO(Boyuan)-v2" w:date="2022-01-26T15:26:00Z">
              <w:r w:rsidDel="00016BE5">
                <w:delText>(pending CB decision)</w:delText>
              </w:r>
            </w:del>
            <w:ins w:id="789" w:author="OPPO(Boyuan)-v2" w:date="2022-01-26T15:26:00Z">
              <w:r w:rsidR="00016BE5">
                <w:t>Resolved and can be closed</w:t>
              </w:r>
            </w:ins>
          </w:p>
        </w:tc>
        <w:tc>
          <w:tcPr>
            <w:tcW w:w="6274" w:type="dxa"/>
            <w:shd w:val="clear" w:color="auto" w:fill="BFBFBF" w:themeFill="background1" w:themeFillShade="BF"/>
            <w:tcPrChange w:id="790" w:author="OPPO(Boyuan)-v2" w:date="2022-01-27T14:09:00Z">
              <w:tcPr>
                <w:tcW w:w="6274" w:type="dxa"/>
              </w:tcPr>
            </w:tcPrChange>
          </w:tcPr>
          <w:p w14:paraId="11EACBEC" w14:textId="5D67ED5D" w:rsidR="009C540C" w:rsidDel="00016BE5" w:rsidRDefault="009C540C" w:rsidP="009C540C">
            <w:pPr>
              <w:spacing w:afterLines="50"/>
              <w:rPr>
                <w:del w:id="791" w:author="OPPO(Boyuan)-v2" w:date="2022-01-26T15:27:00Z"/>
              </w:rPr>
            </w:pPr>
            <w:del w:id="792"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793" w:author="OPPO(Boyuan)-v2" w:date="2022-01-26T15:27:00Z"/>
              </w:rPr>
            </w:pPr>
            <w:del w:id="794" w:author="OPPO(Boyuan)-v2" w:date="2022-01-26T15:27:00Z">
              <w:r w:rsidRPr="005B55B3" w:rsidDel="00016BE5">
                <w:delText>Proposal 3</w:delText>
              </w:r>
              <w:r w:rsidRPr="005B55B3" w:rsidDel="00016BE5">
                <w:tab/>
                <w:delText>(discussion) Control PDU is not supported for the adaptation layer in this release.</w:delText>
              </w:r>
            </w:del>
            <w:ins w:id="795" w:author="OPPO(Boyuan)-v2" w:date="2022-01-26T15:27:00Z">
              <w:r w:rsidR="00016BE5">
                <w:t>Due to the agreement made in RAN2 #116bis:</w:t>
              </w:r>
            </w:ins>
          </w:p>
          <w:p w14:paraId="07527BB8" w14:textId="3A864BCC" w:rsidR="00016BE5" w:rsidRPr="00016BE5" w:rsidRDefault="00016BE5" w:rsidP="009C540C">
            <w:pPr>
              <w:spacing w:afterLines="50"/>
            </w:pPr>
            <w:ins w:id="796"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797" w:author="OPPO(Boyuan)-v2" w:date="2022-01-26T15:27:00Z">
              <w:r w:rsidDel="00016BE5">
                <w:delText>We have the corresponding open issue</w:delText>
              </w:r>
            </w:del>
            <w:ins w:id="798" w:author="OPPO(Boyuan)-v2" w:date="2022-01-26T15:27:00Z">
              <w:r w:rsidR="00016BE5">
                <w:t>This open issue can be removed.</w:t>
              </w:r>
            </w:ins>
          </w:p>
        </w:tc>
      </w:tr>
      <w:tr w:rsidR="009C540C" w14:paraId="5CC32C44" w14:textId="15A773B9" w:rsidTr="00CD69BC">
        <w:tblPrEx>
          <w:tblW w:w="0" w:type="auto"/>
          <w:tblPrExChange w:id="799" w:author="OPPO(Boyuan)-v2" w:date="2022-01-27T14:12:00Z">
            <w:tblPrEx>
              <w:tblW w:w="0" w:type="auto"/>
            </w:tblPrEx>
          </w:tblPrExChange>
        </w:tblPrEx>
        <w:tc>
          <w:tcPr>
            <w:tcW w:w="1271" w:type="dxa"/>
            <w:shd w:val="clear" w:color="auto" w:fill="FFFF00"/>
            <w:tcPrChange w:id="800"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801"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02"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03"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04" w:author="OPPO(Boyuan)-v2" w:date="2022-01-27T14:12:00Z">
            <w:tblPrEx>
              <w:tblW w:w="0" w:type="auto"/>
            </w:tblPrEx>
          </w:tblPrExChange>
        </w:tblPrEx>
        <w:tc>
          <w:tcPr>
            <w:tcW w:w="1271" w:type="dxa"/>
            <w:shd w:val="clear" w:color="auto" w:fill="FFFF00"/>
            <w:tcPrChange w:id="805"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06"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07"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08"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09" w:author="OPPO(Boyuan)-v2" w:date="2022-01-27T14:09:00Z">
            <w:tblPrEx>
              <w:tblW w:w="0" w:type="auto"/>
            </w:tblPrEx>
          </w:tblPrExChange>
        </w:tblPrEx>
        <w:tc>
          <w:tcPr>
            <w:tcW w:w="1271" w:type="dxa"/>
            <w:shd w:val="clear" w:color="auto" w:fill="BFBFBF" w:themeFill="background1" w:themeFillShade="BF"/>
            <w:tcPrChange w:id="810"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11"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12" w:author="OPPO(Boyuan)-v2" w:date="2022-01-27T14:09:00Z">
              <w:tcPr>
                <w:tcW w:w="2926" w:type="dxa"/>
              </w:tcPr>
            </w:tcPrChange>
          </w:tcPr>
          <w:p w14:paraId="1614045B" w14:textId="14B30D82" w:rsidR="009C540C" w:rsidRDefault="009C540C" w:rsidP="009C540C">
            <w:pPr>
              <w:spacing w:afterLines="50"/>
            </w:pPr>
            <w:del w:id="813" w:author="OPPO(Boyuan)-v2" w:date="2022-01-26T14:49:00Z">
              <w:r w:rsidDel="0067151F">
                <w:rPr>
                  <w:rFonts w:hint="eastAsia"/>
                </w:rPr>
                <w:delText>P</w:delText>
              </w:r>
              <w:r w:rsidDel="0067151F">
                <w:delText>re117-e-offline</w:delText>
              </w:r>
            </w:del>
            <w:ins w:id="814" w:author="OPPO(Boyuan)-v2" w:date="2022-01-26T14:49:00Z">
              <w:r w:rsidR="0067151F">
                <w:t xml:space="preserve">Resolved and can be </w:t>
              </w:r>
            </w:ins>
            <w:ins w:id="815" w:author="OPPO(Boyuan)-v2" w:date="2022-01-26T14:50:00Z">
              <w:r w:rsidR="0067151F">
                <w:t>removed</w:t>
              </w:r>
            </w:ins>
          </w:p>
        </w:tc>
        <w:tc>
          <w:tcPr>
            <w:tcW w:w="6274" w:type="dxa"/>
            <w:shd w:val="clear" w:color="auto" w:fill="BFBFBF" w:themeFill="background1" w:themeFillShade="BF"/>
            <w:tcPrChange w:id="816" w:author="OPPO(Boyuan)-v2" w:date="2022-01-27T14:09:00Z">
              <w:tcPr>
                <w:tcW w:w="6274" w:type="dxa"/>
              </w:tcPr>
            </w:tcPrChange>
          </w:tcPr>
          <w:p w14:paraId="6276EC35" w14:textId="61116A9B" w:rsidR="009C540C" w:rsidDel="0067151F" w:rsidRDefault="009C540C" w:rsidP="009C540C">
            <w:pPr>
              <w:spacing w:afterLines="50"/>
              <w:rPr>
                <w:del w:id="817" w:author="OPPO(Boyuan)-v2" w:date="2022-01-26T14:50:00Z"/>
              </w:rPr>
            </w:pPr>
            <w:del w:id="818"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19" w:author="OPPO(Boyuan)-v2" w:date="2022-01-26T14:50:00Z"/>
              </w:rPr>
            </w:pPr>
            <w:del w:id="820"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21" w:author="OPPO(Boyuan)-v2" w:date="2022-01-26T14:50:00Z">
              <w:r w:rsidR="0067151F">
                <w:t>Due to the agreement made in RAN2 #116bis:</w:t>
              </w:r>
            </w:ins>
          </w:p>
          <w:p w14:paraId="761A3D82" w14:textId="77777777" w:rsidR="0067151F" w:rsidRDefault="0067151F" w:rsidP="0067151F">
            <w:pPr>
              <w:spacing w:afterLines="50"/>
              <w:rPr>
                <w:ins w:id="822" w:author="OPPO(Boyuan)-v2" w:date="2022-01-26T14:50:00Z"/>
              </w:rPr>
            </w:pPr>
            <w:ins w:id="823" w:author="OPPO(Boyuan)-v2" w:date="2022-01-26T14:50:00Z">
              <w:r>
                <w:t>Agreements:</w:t>
              </w:r>
            </w:ins>
          </w:p>
          <w:p w14:paraId="7B79F752" w14:textId="67B6AA0C" w:rsidR="0067151F" w:rsidRDefault="0067151F" w:rsidP="0067151F">
            <w:pPr>
              <w:spacing w:afterLines="50"/>
            </w:pPr>
            <w:ins w:id="824"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825" w:author="OPPO(Boyuan)-v2" w:date="2022-01-26T14:50:00Z"/>
              </w:rPr>
            </w:pPr>
            <w:del w:id="826" w:author="OPPO(Boyuan)-v2" w:date="2022-01-26T14:50:00Z">
              <w:r w:rsidDel="0067151F">
                <w:delText>We have the corresponding open issue</w:delText>
              </w:r>
            </w:del>
          </w:p>
          <w:p w14:paraId="7A4B520F" w14:textId="63BAA5D5" w:rsidR="0067151F" w:rsidRPr="005B55B3" w:rsidRDefault="0067151F" w:rsidP="009C540C">
            <w:pPr>
              <w:spacing w:afterLines="50"/>
            </w:pPr>
            <w:ins w:id="827" w:author="OPPO(Boyuan)-v2" w:date="2022-01-26T14:50:00Z">
              <w:r>
                <w:t>This open iss</w:t>
              </w:r>
            </w:ins>
            <w:ins w:id="828" w:author="OPPO(Boyuan)-v2" w:date="2022-01-26T14:51:00Z">
              <w:r>
                <w:t>ue can be removed.</w:t>
              </w:r>
            </w:ins>
          </w:p>
        </w:tc>
      </w:tr>
      <w:tr w:rsidR="009C540C" w14:paraId="053309AA" w14:textId="3697FA24" w:rsidTr="00CD69BC">
        <w:tblPrEx>
          <w:tblW w:w="0" w:type="auto"/>
          <w:tblPrExChange w:id="829" w:author="OPPO(Boyuan)-v2" w:date="2022-01-27T14:18:00Z">
            <w:tblPrEx>
              <w:tblW w:w="0" w:type="auto"/>
            </w:tblPrEx>
          </w:tblPrExChange>
        </w:tblPrEx>
        <w:tc>
          <w:tcPr>
            <w:tcW w:w="1271" w:type="dxa"/>
            <w:shd w:val="clear" w:color="auto" w:fill="92D050"/>
            <w:tcPrChange w:id="830"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31"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32"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33"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34" w:author="OPPO(Boyuan)-v2" w:date="2022-01-27T14:12:00Z">
            <w:tblPrEx>
              <w:tblW w:w="0" w:type="auto"/>
            </w:tblPrEx>
          </w:tblPrExChange>
        </w:tblPrEx>
        <w:tc>
          <w:tcPr>
            <w:tcW w:w="1271" w:type="dxa"/>
            <w:shd w:val="clear" w:color="auto" w:fill="FFFF00"/>
            <w:tcPrChange w:id="835"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36"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837" w:author="OPPO(Boyuan)-v2" w:date="2022-01-27T17:57:00Z">
              <w:r w:rsidR="00D66C70">
                <w:t xml:space="preserve"> by relay/remote UE</w:t>
              </w:r>
            </w:ins>
          </w:p>
        </w:tc>
        <w:tc>
          <w:tcPr>
            <w:tcW w:w="2926" w:type="dxa"/>
            <w:shd w:val="clear" w:color="auto" w:fill="FFFF00"/>
            <w:tcPrChange w:id="838" w:author="OPPO(Boyuan)-v2" w:date="2022-01-27T14:12:00Z">
              <w:tcPr>
                <w:tcW w:w="2926" w:type="dxa"/>
              </w:tcPr>
            </w:tcPrChange>
          </w:tcPr>
          <w:p w14:paraId="0CA43C21" w14:textId="2E327983" w:rsidR="009C540C" w:rsidRDefault="009C540C" w:rsidP="009C540C">
            <w:pPr>
              <w:spacing w:afterLines="50"/>
            </w:pPr>
            <w:del w:id="839"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40" w:author="OPPO(Boyuan)-v2" w:date="2022-01-27T14:05:00Z">
              <w:r w:rsidR="00B74D56">
                <w:t>Pre117-e-offline</w:t>
              </w:r>
            </w:ins>
          </w:p>
        </w:tc>
        <w:tc>
          <w:tcPr>
            <w:tcW w:w="6274" w:type="dxa"/>
            <w:shd w:val="clear" w:color="auto" w:fill="FFFF00"/>
            <w:tcPrChange w:id="841"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842" w:author="OPPO(Boyuan)-v2" w:date="2022-01-26T19:10:00Z"/>
              </w:rPr>
            </w:pPr>
            <w:r>
              <w:t>We have the corresponding open issue.</w:t>
            </w:r>
          </w:p>
          <w:p w14:paraId="4CA00A0A" w14:textId="6706F28A" w:rsidR="00447B14" w:rsidRPr="005B55B3" w:rsidRDefault="00447B14" w:rsidP="009C540C">
            <w:pPr>
              <w:spacing w:afterLines="50"/>
            </w:pPr>
            <w:ins w:id="843" w:author="OPPO(Boyuan)-v2" w:date="2022-01-26T19:10:00Z">
              <w:r>
                <w:rPr>
                  <w:rFonts w:hint="eastAsia"/>
                </w:rPr>
                <w:lastRenderedPageBreak/>
                <w:t>R</w:t>
              </w:r>
              <w:r>
                <w:t>app understand it is a general issue on how to report remote UE ID in SUI</w:t>
              </w:r>
            </w:ins>
          </w:p>
        </w:tc>
      </w:tr>
      <w:tr w:rsidR="00EB0152" w14:paraId="7CA4EAE8" w14:textId="77777777" w:rsidTr="00CD69BC">
        <w:tblPrEx>
          <w:tblW w:w="0" w:type="auto"/>
          <w:tblPrExChange w:id="844" w:author="OPPO(Boyuan)-v2" w:date="2022-01-27T14:18:00Z">
            <w:tblPrEx>
              <w:tblW w:w="0" w:type="auto"/>
            </w:tblPrEx>
          </w:tblPrExChange>
        </w:tblPrEx>
        <w:trPr>
          <w:ins w:id="845" w:author="OPPO(Boyuan)-v2" w:date="2022-01-26T15:52:00Z"/>
        </w:trPr>
        <w:tc>
          <w:tcPr>
            <w:tcW w:w="1271" w:type="dxa"/>
            <w:shd w:val="clear" w:color="auto" w:fill="92D050"/>
            <w:tcPrChange w:id="846" w:author="OPPO(Boyuan)-v2" w:date="2022-01-27T14:18:00Z">
              <w:tcPr>
                <w:tcW w:w="1271" w:type="dxa"/>
              </w:tcPr>
            </w:tcPrChange>
          </w:tcPr>
          <w:p w14:paraId="0A8820D4" w14:textId="4BFD1CC9" w:rsidR="00EB0152" w:rsidRDefault="00EB0152" w:rsidP="009C540C">
            <w:pPr>
              <w:spacing w:afterLines="50"/>
              <w:rPr>
                <w:ins w:id="847" w:author="OPPO(Boyuan)-v2" w:date="2022-01-26T15:52:00Z"/>
              </w:rPr>
            </w:pPr>
            <w:ins w:id="848" w:author="OPPO(Boyuan)-v2" w:date="2022-01-26T15:52:00Z">
              <w:r>
                <w:rPr>
                  <w:rFonts w:hint="eastAsia"/>
                </w:rPr>
                <w:lastRenderedPageBreak/>
                <w:t>O</w:t>
              </w:r>
              <w:r>
                <w:t>5.09</w:t>
              </w:r>
            </w:ins>
          </w:p>
        </w:tc>
        <w:tc>
          <w:tcPr>
            <w:tcW w:w="3807" w:type="dxa"/>
            <w:shd w:val="clear" w:color="auto" w:fill="92D050"/>
            <w:tcPrChange w:id="849" w:author="OPPO(Boyuan)-v2" w:date="2022-01-27T14:18:00Z">
              <w:tcPr>
                <w:tcW w:w="3807" w:type="dxa"/>
              </w:tcPr>
            </w:tcPrChange>
          </w:tcPr>
          <w:p w14:paraId="2360145F" w14:textId="4D031F5B" w:rsidR="00EB0152" w:rsidRDefault="00EB0152" w:rsidP="009C540C">
            <w:pPr>
              <w:spacing w:afterLines="50"/>
              <w:rPr>
                <w:ins w:id="850" w:author="OPPO(Boyuan)-v2" w:date="2022-01-26T15:52:00Z"/>
              </w:rPr>
            </w:pPr>
            <w:ins w:id="851"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852" w:author="OPPO(Boyuan)-v2" w:date="2022-01-27T14:18:00Z">
              <w:tcPr>
                <w:tcW w:w="2926" w:type="dxa"/>
              </w:tcPr>
            </w:tcPrChange>
          </w:tcPr>
          <w:p w14:paraId="37FA528F" w14:textId="3626F9B0" w:rsidR="00EB0152" w:rsidRDefault="00EB0152" w:rsidP="009C540C">
            <w:pPr>
              <w:spacing w:afterLines="50"/>
              <w:rPr>
                <w:ins w:id="853" w:author="OPPO(Boyuan)-v2" w:date="2022-01-26T15:52:00Z"/>
              </w:rPr>
            </w:pPr>
            <w:ins w:id="854" w:author="OPPO(Boyuan)-v2" w:date="2022-01-26T15:52:00Z">
              <w:r>
                <w:rPr>
                  <w:rFonts w:hint="eastAsia"/>
                </w:rPr>
                <w:t>CR</w:t>
              </w:r>
              <w:r>
                <w:t xml:space="preserve"> rap</w:t>
              </w:r>
            </w:ins>
            <w:ins w:id="855" w:author="OPPO(Boyuan)-v2" w:date="2022-01-26T15:53:00Z">
              <w:r>
                <w:t>porteur handled</w:t>
              </w:r>
            </w:ins>
          </w:p>
        </w:tc>
        <w:tc>
          <w:tcPr>
            <w:tcW w:w="6274" w:type="dxa"/>
            <w:shd w:val="clear" w:color="auto" w:fill="92D050"/>
            <w:tcPrChange w:id="856" w:author="OPPO(Boyuan)-v2" w:date="2022-01-27T14:18:00Z">
              <w:tcPr>
                <w:tcW w:w="6274" w:type="dxa"/>
              </w:tcPr>
            </w:tcPrChange>
          </w:tcPr>
          <w:p w14:paraId="053AD940" w14:textId="77777777" w:rsidR="00EB0152" w:rsidRDefault="00EB0152" w:rsidP="009C540C">
            <w:pPr>
              <w:spacing w:afterLines="50"/>
              <w:rPr>
                <w:ins w:id="857" w:author="OPPO(Boyuan)-v2" w:date="2022-01-26T15:53:00Z"/>
              </w:rPr>
            </w:pPr>
            <w:ins w:id="858"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59" w:author="OPPO(Boyuan)-v2" w:date="2022-01-26T15:53:00Z"/>
                <w:color w:val="auto"/>
                <w:lang w:eastAsia="zh-CN"/>
                <w:rPrChange w:id="860" w:author="OPPO(Boyuan)-v2" w:date="2022-01-27T14:20:00Z">
                  <w:rPr>
                    <w:ins w:id="861" w:author="OPPO(Boyuan)-v2" w:date="2022-01-26T15:53:00Z"/>
                    <w:lang w:eastAsia="zh-CN"/>
                  </w:rPr>
                </w:rPrChange>
              </w:rPr>
            </w:pPr>
            <w:ins w:id="862" w:author="OPPO(Boyuan)-v2" w:date="2022-01-26T15:53:00Z">
              <w:r w:rsidRPr="005C0A23">
                <w:rPr>
                  <w:color w:val="auto"/>
                  <w:rPrChange w:id="863" w:author="OPPO(Boyuan)-v2" w:date="2022-01-27T14:20:00Z">
                    <w:rPr/>
                  </w:rPrChange>
                </w:rPr>
                <w:t xml:space="preserve">Editor’s Note: how for SRAP entity at </w:t>
              </w:r>
              <w:proofErr w:type="spellStart"/>
              <w:r w:rsidRPr="005C0A23">
                <w:rPr>
                  <w:color w:val="auto"/>
                  <w:rPrChange w:id="864" w:author="OPPO(Boyuan)-v2" w:date="2022-01-27T14:20:00Z">
                    <w:rPr/>
                  </w:rPrChange>
                </w:rPr>
                <w:t>Uu</w:t>
              </w:r>
              <w:proofErr w:type="spellEnd"/>
              <w:r w:rsidRPr="005C0A23">
                <w:rPr>
                  <w:color w:val="auto"/>
                  <w:rPrChange w:id="865"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866" w:author="OPPO(Boyuan)-v2" w:date="2022-01-26T15:52:00Z"/>
              </w:rPr>
            </w:pPr>
            <w:ins w:id="867" w:author="OPPO(Boyuan)-v2" w:date="2022-01-26T15:53:00Z">
              <w:r>
                <w:t>We have the corresponding open issue.</w:t>
              </w:r>
            </w:ins>
          </w:p>
        </w:tc>
      </w:tr>
      <w:tr w:rsidR="00D66C70" w14:paraId="75E3EB97" w14:textId="77777777" w:rsidTr="00D66C70">
        <w:tblPrEx>
          <w:tblW w:w="0" w:type="auto"/>
          <w:tblPrExChange w:id="868" w:author="OPPO(Boyuan)-v2" w:date="2022-01-27T17:58:00Z">
            <w:tblPrEx>
              <w:tblW w:w="0" w:type="auto"/>
            </w:tblPrEx>
          </w:tblPrExChange>
        </w:tblPrEx>
        <w:trPr>
          <w:ins w:id="869" w:author="OPPO(Boyuan)-v2" w:date="2022-01-27T17:57:00Z"/>
        </w:trPr>
        <w:tc>
          <w:tcPr>
            <w:tcW w:w="1271" w:type="dxa"/>
            <w:shd w:val="clear" w:color="auto" w:fill="FFFF00"/>
            <w:tcPrChange w:id="870" w:author="OPPO(Boyuan)-v2" w:date="2022-01-27T17:58:00Z">
              <w:tcPr>
                <w:tcW w:w="1271" w:type="dxa"/>
                <w:shd w:val="clear" w:color="auto" w:fill="92D050"/>
              </w:tcPr>
            </w:tcPrChange>
          </w:tcPr>
          <w:p w14:paraId="0A1661B8" w14:textId="36A4D99A" w:rsidR="00D66C70" w:rsidRDefault="00D66C70" w:rsidP="009C540C">
            <w:pPr>
              <w:spacing w:afterLines="50"/>
              <w:rPr>
                <w:ins w:id="871" w:author="OPPO(Boyuan)-v2" w:date="2022-01-27T17:57:00Z"/>
              </w:rPr>
            </w:pPr>
            <w:ins w:id="872" w:author="OPPO(Boyuan)-v2" w:date="2022-01-27T17:57:00Z">
              <w:r>
                <w:rPr>
                  <w:rFonts w:hint="eastAsia"/>
                </w:rPr>
                <w:t>O</w:t>
              </w:r>
              <w:r>
                <w:t>5.10</w:t>
              </w:r>
            </w:ins>
          </w:p>
        </w:tc>
        <w:tc>
          <w:tcPr>
            <w:tcW w:w="3807" w:type="dxa"/>
            <w:shd w:val="clear" w:color="auto" w:fill="FFFF00"/>
            <w:tcPrChange w:id="873" w:author="OPPO(Boyuan)-v2" w:date="2022-01-27T17:58:00Z">
              <w:tcPr>
                <w:tcW w:w="3807" w:type="dxa"/>
                <w:shd w:val="clear" w:color="auto" w:fill="92D050"/>
              </w:tcPr>
            </w:tcPrChange>
          </w:tcPr>
          <w:p w14:paraId="17AF8319" w14:textId="04EECBD2" w:rsidR="00D66C70" w:rsidRDefault="00D66C70" w:rsidP="009C540C">
            <w:pPr>
              <w:spacing w:afterLines="50"/>
              <w:rPr>
                <w:ins w:id="874" w:author="OPPO(Boyuan)-v2" w:date="2022-01-27T17:57:00Z"/>
              </w:rPr>
            </w:pPr>
            <w:ins w:id="875" w:author="OPPO(Boyuan)-v2" w:date="2022-01-27T17:57:00Z">
              <w:r>
                <w:rPr>
                  <w:rFonts w:hint="eastAsia"/>
                </w:rPr>
                <w:t>[</w:t>
              </w:r>
              <w:r>
                <w:t xml:space="preserve">From companies </w:t>
              </w:r>
              <w:proofErr w:type="gramStart"/>
              <w:r>
                <w:t>input]</w:t>
              </w:r>
            </w:ins>
            <w:ins w:id="876" w:author="OPPO(Boyuan)-v2" w:date="2022-01-27T17:58:00Z">
              <w:r>
                <w:t>How</w:t>
              </w:r>
              <w:proofErr w:type="gramEnd"/>
              <w:r>
                <w:t xml:space="preserve"> for Relay to get local ID from remote UE indirect-to-indirect switching</w:t>
              </w:r>
            </w:ins>
          </w:p>
        </w:tc>
        <w:tc>
          <w:tcPr>
            <w:tcW w:w="2926" w:type="dxa"/>
            <w:shd w:val="clear" w:color="auto" w:fill="FFFF00"/>
            <w:tcPrChange w:id="877"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878" w:author="OPPO(Boyuan)-v2" w:date="2022-01-27T17:57:00Z"/>
              </w:rPr>
            </w:pPr>
            <w:ins w:id="879" w:author="OPPO(Boyuan)-v2" w:date="2022-01-27T17:58:00Z">
              <w:r>
                <w:t>Pre117-e-offline</w:t>
              </w:r>
            </w:ins>
          </w:p>
        </w:tc>
        <w:tc>
          <w:tcPr>
            <w:tcW w:w="6274" w:type="dxa"/>
            <w:shd w:val="clear" w:color="auto" w:fill="FFFF00"/>
            <w:tcPrChange w:id="880" w:author="OPPO(Boyuan)-v2" w:date="2022-01-27T17:58:00Z">
              <w:tcPr>
                <w:tcW w:w="6274" w:type="dxa"/>
                <w:shd w:val="clear" w:color="auto" w:fill="92D050"/>
              </w:tcPr>
            </w:tcPrChange>
          </w:tcPr>
          <w:p w14:paraId="4BF0F496" w14:textId="44EA567B" w:rsidR="00D66C70" w:rsidRDefault="00D66C70" w:rsidP="009C540C">
            <w:pPr>
              <w:spacing w:afterLines="50"/>
              <w:rPr>
                <w:ins w:id="881" w:author="OPPO(Boyuan)-v2" w:date="2022-01-27T17:57:00Z"/>
              </w:rPr>
            </w:pPr>
            <w:ins w:id="882"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883"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884">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885"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886"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887"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888"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889" w:author="OPPO(Boyuan)-v2" w:date="2022-01-26T14:46:00Z">
              <w:tcPr>
                <w:tcW w:w="2943" w:type="dxa"/>
              </w:tcPr>
            </w:tcPrChange>
          </w:tcPr>
          <w:p w14:paraId="0C0963AE" w14:textId="4E31E52E" w:rsidR="009B2806" w:rsidRDefault="009B2806" w:rsidP="001807CC">
            <w:pPr>
              <w:rPr>
                <w:ins w:id="890" w:author="OPPO(Boyuan)-v2" w:date="2022-01-26T14:46:00Z"/>
              </w:rPr>
            </w:pPr>
            <w:ins w:id="891" w:author="OPPO(Boyuan)-v2" w:date="2022-01-26T14:46:00Z">
              <w:r>
                <w:rPr>
                  <w:rFonts w:hint="eastAsia"/>
                </w:rPr>
                <w:t>R</w:t>
              </w:r>
              <w:r>
                <w:t>apporteur response</w:t>
              </w:r>
            </w:ins>
          </w:p>
        </w:tc>
      </w:tr>
      <w:tr w:rsidR="009B2806" w14:paraId="1EF3AED0" w14:textId="5F41BA63" w:rsidTr="00FC4E2E">
        <w:tc>
          <w:tcPr>
            <w:tcW w:w="2085" w:type="dxa"/>
            <w:tcPrChange w:id="892"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893"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894"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895"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896" w:author="OPPO(Boyuan)-v2" w:date="2022-01-26T14:46:00Z">
              <w:tcPr>
                <w:tcW w:w="2943" w:type="dxa"/>
              </w:tcPr>
            </w:tcPrChange>
          </w:tcPr>
          <w:p w14:paraId="7798604C" w14:textId="54D852C5" w:rsidR="009B2806" w:rsidRDefault="00FC4E2E" w:rsidP="001807CC">
            <w:pPr>
              <w:rPr>
                <w:ins w:id="897" w:author="OPPO(Boyuan)-v2" w:date="2022-01-26T14:46:00Z"/>
              </w:rPr>
            </w:pPr>
            <w:ins w:id="898" w:author="OPPO(Boyuan)-v2" w:date="2022-01-26T17:59:00Z">
              <w:r>
                <w:rPr>
                  <w:rFonts w:hint="eastAsia"/>
                </w:rPr>
                <w:t>U</w:t>
              </w:r>
              <w:r>
                <w:t>pdated ac</w:t>
              </w:r>
            </w:ins>
            <w:ins w:id="899" w:author="OPPO(Boyuan)-v2" w:date="2022-01-26T18:00:00Z">
              <w:r>
                <w:t>cordingly</w:t>
              </w:r>
            </w:ins>
          </w:p>
        </w:tc>
      </w:tr>
      <w:tr w:rsidR="009B2806" w14:paraId="32E09D92" w14:textId="2BB338E0" w:rsidTr="00FC4E2E">
        <w:trPr>
          <w:ins w:id="900" w:author="vivo(Boubacar)" w:date="2022-01-26T12:35:00Z"/>
        </w:trPr>
        <w:tc>
          <w:tcPr>
            <w:tcW w:w="2085" w:type="dxa"/>
            <w:tcPrChange w:id="901" w:author="OPPO(Boyuan)-v2" w:date="2022-01-26T14:46:00Z">
              <w:tcPr>
                <w:tcW w:w="2405" w:type="dxa"/>
                <w:gridSpan w:val="2"/>
              </w:tcPr>
            </w:tcPrChange>
          </w:tcPr>
          <w:p w14:paraId="221837C5" w14:textId="51DDAD7B" w:rsidR="009B2806" w:rsidRDefault="009B2806" w:rsidP="00A776E8">
            <w:pPr>
              <w:rPr>
                <w:ins w:id="902" w:author="vivo(Boubacar)" w:date="2022-01-26T12:35:00Z"/>
              </w:rPr>
            </w:pPr>
            <w:ins w:id="903" w:author="vivo(Boubacar)" w:date="2022-01-26T12:35:00Z">
              <w:r>
                <w:rPr>
                  <w:rFonts w:hint="eastAsia"/>
                </w:rPr>
                <w:t>v</w:t>
              </w:r>
              <w:r>
                <w:t>ivo</w:t>
              </w:r>
            </w:ins>
          </w:p>
        </w:tc>
        <w:tc>
          <w:tcPr>
            <w:tcW w:w="1368" w:type="dxa"/>
            <w:tcPrChange w:id="904" w:author="OPPO(Boyuan)-v2" w:date="2022-01-26T14:46:00Z">
              <w:tcPr>
                <w:tcW w:w="1559" w:type="dxa"/>
                <w:gridSpan w:val="2"/>
              </w:tcPr>
            </w:tcPrChange>
          </w:tcPr>
          <w:p w14:paraId="16203625" w14:textId="40552C03" w:rsidR="009B2806" w:rsidRDefault="009B2806" w:rsidP="00A776E8">
            <w:pPr>
              <w:rPr>
                <w:ins w:id="905" w:author="vivo(Boubacar)" w:date="2022-01-26T12:35:00Z"/>
              </w:rPr>
            </w:pPr>
            <w:ins w:id="906" w:author="vivo(Boubacar)" w:date="2022-01-26T12:35:00Z">
              <w:r>
                <w:rPr>
                  <w:rFonts w:hint="eastAsia"/>
                </w:rPr>
                <w:t>O</w:t>
              </w:r>
              <w:r>
                <w:t>5.06</w:t>
              </w:r>
            </w:ins>
          </w:p>
        </w:tc>
        <w:tc>
          <w:tcPr>
            <w:tcW w:w="5944" w:type="dxa"/>
            <w:tcPrChange w:id="907" w:author="OPPO(Boyuan)-v2" w:date="2022-01-26T14:46:00Z">
              <w:tcPr>
                <w:tcW w:w="7371" w:type="dxa"/>
                <w:gridSpan w:val="2"/>
              </w:tcPr>
            </w:tcPrChange>
          </w:tcPr>
          <w:p w14:paraId="6CC9D80B" w14:textId="1E865140" w:rsidR="009B2806" w:rsidRDefault="009B2806" w:rsidP="00A776E8">
            <w:pPr>
              <w:rPr>
                <w:ins w:id="908" w:author="vivo(Boubacar)" w:date="2022-01-26T12:35:00Z"/>
              </w:rPr>
            </w:pPr>
            <w:ins w:id="909"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10" w:author="OPPO(Boyuan)-v2" w:date="2022-01-26T14:46:00Z">
              <w:tcPr>
                <w:tcW w:w="2943" w:type="dxa"/>
                <w:gridSpan w:val="2"/>
              </w:tcPr>
            </w:tcPrChange>
          </w:tcPr>
          <w:p w14:paraId="16721D74" w14:textId="21E7B5C8" w:rsidR="009B2806" w:rsidRDefault="009B2806" w:rsidP="00A776E8">
            <w:pPr>
              <w:rPr>
                <w:ins w:id="911" w:author="vivo(Boubacar)" w:date="2022-01-26T12:35:00Z"/>
              </w:rPr>
            </w:pPr>
            <w:ins w:id="912"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13" w:author="OPPO(Boyuan)-v2" w:date="2022-01-26T14:46:00Z">
              <w:tcPr>
                <w:tcW w:w="2943" w:type="dxa"/>
              </w:tcPr>
            </w:tcPrChange>
          </w:tcPr>
          <w:p w14:paraId="1599A732" w14:textId="28715AFC" w:rsidR="009B2806" w:rsidRDefault="00FC4E2E" w:rsidP="00A776E8">
            <w:pPr>
              <w:rPr>
                <w:ins w:id="914" w:author="OPPO(Boyuan)-v2" w:date="2022-01-26T14:46:00Z"/>
              </w:rPr>
            </w:pPr>
            <w:ins w:id="915" w:author="OPPO(Boyuan)-v2" w:date="2022-01-26T18:11:00Z">
              <w:r>
                <w:rPr>
                  <w:rFonts w:hint="eastAsia"/>
                </w:rPr>
                <w:t>R</w:t>
              </w:r>
              <w:r>
                <w:t>eflected in O6.2</w:t>
              </w:r>
            </w:ins>
            <w:ins w:id="916" w:author="OPPO(Boyuan)-v2" w:date="2022-01-27T14:40:00Z">
              <w:r w:rsidR="006C1AB2">
                <w:t>0</w:t>
              </w:r>
            </w:ins>
          </w:p>
        </w:tc>
      </w:tr>
      <w:tr w:rsidR="00FC4E2E" w14:paraId="630A44BC" w14:textId="77777777" w:rsidTr="00FC4E2E">
        <w:trPr>
          <w:ins w:id="917" w:author="OPPO(Boyuan)-v2" w:date="2022-01-26T18:35:00Z"/>
        </w:trPr>
        <w:tc>
          <w:tcPr>
            <w:tcW w:w="2085" w:type="dxa"/>
          </w:tcPr>
          <w:p w14:paraId="5F32562D" w14:textId="77777777" w:rsidR="00FC4E2E" w:rsidRDefault="00FC4E2E" w:rsidP="00B74D56">
            <w:pPr>
              <w:rPr>
                <w:ins w:id="918" w:author="OPPO(Boyuan)-v2" w:date="2022-01-26T18:35:00Z"/>
              </w:rPr>
            </w:pPr>
            <w:ins w:id="919" w:author="OPPO(Boyuan)-v2" w:date="2022-01-26T18:35:00Z">
              <w:r>
                <w:t>Qualcomm</w:t>
              </w:r>
            </w:ins>
          </w:p>
        </w:tc>
        <w:tc>
          <w:tcPr>
            <w:tcW w:w="1368" w:type="dxa"/>
          </w:tcPr>
          <w:p w14:paraId="2920D9B6" w14:textId="77777777" w:rsidR="00FC4E2E" w:rsidRDefault="00FC4E2E" w:rsidP="00B74D56">
            <w:pPr>
              <w:rPr>
                <w:ins w:id="920" w:author="OPPO(Boyuan)-v2" w:date="2022-01-26T18:35:00Z"/>
              </w:rPr>
            </w:pPr>
            <w:ins w:id="921" w:author="OPPO(Boyuan)-v2" w:date="2022-01-26T18:35:00Z">
              <w:r>
                <w:t>O5.06</w:t>
              </w:r>
            </w:ins>
          </w:p>
        </w:tc>
        <w:tc>
          <w:tcPr>
            <w:tcW w:w="5944" w:type="dxa"/>
          </w:tcPr>
          <w:p w14:paraId="6C4CDB07" w14:textId="77777777" w:rsidR="00FC4E2E" w:rsidRDefault="00FC4E2E" w:rsidP="00B74D56">
            <w:pPr>
              <w:rPr>
                <w:ins w:id="922" w:author="OPPO(Boyuan)-v2" w:date="2022-01-26T18:35:00Z"/>
              </w:rPr>
            </w:pPr>
            <w:ins w:id="923"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924" w:author="OPPO(Boyuan)-v2" w:date="2022-01-26T18:35:00Z"/>
                <w:rFonts w:asciiTheme="minorHAnsi" w:eastAsiaTheme="minorEastAsia" w:hAnsiTheme="minorHAnsi" w:cstheme="minorBidi"/>
                <w:b w:val="0"/>
                <w:noProof/>
                <w:sz w:val="22"/>
                <w:lang w:val="sv-SE"/>
              </w:rPr>
            </w:pPr>
            <w:ins w:id="925"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926" w:author="OPPO(Boyuan)-v2" w:date="2022-01-26T18:35:00Z"/>
                <w:rFonts w:asciiTheme="minorHAnsi" w:eastAsiaTheme="minorEastAsia" w:hAnsiTheme="minorHAnsi" w:cstheme="minorBidi"/>
                <w:b w:val="0"/>
                <w:noProof/>
                <w:sz w:val="22"/>
                <w:lang w:val="sv-SE"/>
              </w:rPr>
            </w:pPr>
            <w:ins w:id="927"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928" w:author="OPPO(Boyuan)-v2" w:date="2022-01-26T18:35:00Z"/>
                <w:rFonts w:asciiTheme="minorHAnsi" w:eastAsiaTheme="minorEastAsia" w:hAnsiTheme="minorHAnsi" w:cstheme="minorBidi"/>
                <w:b w:val="0"/>
                <w:noProof/>
                <w:sz w:val="22"/>
                <w:lang w:val="sv-SE"/>
              </w:rPr>
            </w:pPr>
            <w:ins w:id="929"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930" w:author="OPPO(Boyuan)-v2" w:date="2022-01-26T18:35:00Z"/>
                <w:rFonts w:asciiTheme="minorHAnsi" w:eastAsiaTheme="minorEastAsia" w:hAnsiTheme="minorHAnsi" w:cstheme="minorBidi"/>
                <w:b w:val="0"/>
                <w:noProof/>
                <w:sz w:val="22"/>
                <w:lang w:val="sv-SE"/>
              </w:rPr>
            </w:pPr>
            <w:ins w:id="931"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32" w:author="OPPO(Boyuan)-v2" w:date="2022-01-26T18:35:00Z"/>
              </w:rPr>
            </w:pPr>
          </w:p>
        </w:tc>
        <w:tc>
          <w:tcPr>
            <w:tcW w:w="2564" w:type="dxa"/>
          </w:tcPr>
          <w:p w14:paraId="6B9E2E99" w14:textId="77777777" w:rsidR="00FC4E2E" w:rsidRDefault="00FC4E2E" w:rsidP="00B74D56">
            <w:pPr>
              <w:rPr>
                <w:ins w:id="933" w:author="OPPO(Boyuan)-v2" w:date="2022-01-26T18:35:00Z"/>
              </w:rPr>
            </w:pPr>
            <w:ins w:id="934"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35" w:author="OPPO(Boyuan)-v2" w:date="2022-01-26T18:35:00Z"/>
              </w:rPr>
            </w:pPr>
            <w:ins w:id="936" w:author="OPPO(Boyuan)-v2" w:date="2022-01-26T18:35:00Z">
              <w:r>
                <w:rPr>
                  <w:rFonts w:hint="eastAsia"/>
                </w:rPr>
                <w:t>R</w:t>
              </w:r>
              <w:r>
                <w:t>eflected in O</w:t>
              </w:r>
            </w:ins>
            <w:ins w:id="937" w:author="OPPO(Boyuan)-v2" w:date="2022-01-26T18:36:00Z">
              <w:r>
                <w:t>6.2</w:t>
              </w:r>
            </w:ins>
            <w:ins w:id="938" w:author="OPPO(Boyuan)-v2" w:date="2022-01-27T14:39:00Z">
              <w:r w:rsidR="006C1AB2">
                <w:t>0</w:t>
              </w:r>
            </w:ins>
          </w:p>
        </w:tc>
      </w:tr>
      <w:tr w:rsidR="005424F6" w14:paraId="16FD9742" w14:textId="77777777" w:rsidTr="00FC4E2E">
        <w:trPr>
          <w:ins w:id="939" w:author="OPPO(Boyuan)-v2" w:date="2022-01-27T15:13:00Z"/>
        </w:trPr>
        <w:tc>
          <w:tcPr>
            <w:tcW w:w="2085" w:type="dxa"/>
          </w:tcPr>
          <w:p w14:paraId="29B891FB" w14:textId="77777777" w:rsidR="005424F6" w:rsidRDefault="005424F6" w:rsidP="00B74D56">
            <w:pPr>
              <w:rPr>
                <w:ins w:id="940" w:author="OPPO(Boyuan)-v2" w:date="2022-01-27T15:13:00Z"/>
              </w:rPr>
            </w:pPr>
          </w:p>
        </w:tc>
        <w:tc>
          <w:tcPr>
            <w:tcW w:w="1368" w:type="dxa"/>
          </w:tcPr>
          <w:p w14:paraId="28C52081" w14:textId="77777777" w:rsidR="005424F6" w:rsidRDefault="005424F6" w:rsidP="00B74D56">
            <w:pPr>
              <w:rPr>
                <w:ins w:id="941" w:author="OPPO(Boyuan)-v2" w:date="2022-01-27T15:13:00Z"/>
              </w:rPr>
            </w:pPr>
          </w:p>
        </w:tc>
        <w:tc>
          <w:tcPr>
            <w:tcW w:w="5944" w:type="dxa"/>
          </w:tcPr>
          <w:p w14:paraId="2D7CB1EE" w14:textId="77777777" w:rsidR="005424F6" w:rsidRDefault="005424F6" w:rsidP="00B74D56">
            <w:pPr>
              <w:rPr>
                <w:ins w:id="942" w:author="OPPO(Boyuan)-v2" w:date="2022-01-27T15:13:00Z"/>
              </w:rPr>
            </w:pPr>
          </w:p>
        </w:tc>
        <w:tc>
          <w:tcPr>
            <w:tcW w:w="2564" w:type="dxa"/>
          </w:tcPr>
          <w:p w14:paraId="23C2D2BA" w14:textId="77777777" w:rsidR="005424F6" w:rsidRDefault="005424F6" w:rsidP="00B74D56">
            <w:pPr>
              <w:rPr>
                <w:ins w:id="943" w:author="OPPO(Boyuan)-v2" w:date="2022-01-27T15:13:00Z"/>
              </w:rPr>
            </w:pPr>
          </w:p>
        </w:tc>
        <w:tc>
          <w:tcPr>
            <w:tcW w:w="2317" w:type="dxa"/>
          </w:tcPr>
          <w:p w14:paraId="041AE631" w14:textId="77777777" w:rsidR="005424F6" w:rsidRDefault="005424F6" w:rsidP="00B74D56">
            <w:pPr>
              <w:rPr>
                <w:ins w:id="944"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945">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46" w:author="OPPO(Boyuan)-v2" w:date="2022-01-27T14:09:00Z">
            <w:tblPrEx>
              <w:tblW w:w="0" w:type="auto"/>
            </w:tblPrEx>
          </w:tblPrExChange>
        </w:tblPrEx>
        <w:tc>
          <w:tcPr>
            <w:tcW w:w="1534" w:type="dxa"/>
            <w:shd w:val="clear" w:color="auto" w:fill="BFBFBF" w:themeFill="background1" w:themeFillShade="BF"/>
            <w:tcPrChange w:id="947"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48" w:author="OPPO(Boyuan)-v2" w:date="2022-01-27T14:09:00Z">
              <w:tcPr>
                <w:tcW w:w="3673" w:type="dxa"/>
              </w:tcPr>
            </w:tcPrChange>
          </w:tcPr>
          <w:p w14:paraId="4B61F70E" w14:textId="0C909A71" w:rsidR="006850FF" w:rsidRDefault="006850FF" w:rsidP="006850FF">
            <w:pPr>
              <w:spacing w:afterLines="50"/>
            </w:pPr>
            <w:bookmarkStart w:id="949" w:name="_Hlk84922648"/>
            <w:r>
              <w:t>[FFS point from R2#116 agreement]</w:t>
            </w:r>
            <w:proofErr w:type="spellStart"/>
            <w:r>
              <w:rPr>
                <w:rFonts w:hint="eastAsia"/>
              </w:rPr>
              <w:t>U</w:t>
            </w:r>
            <w:r>
              <w:t>u</w:t>
            </w:r>
            <w:proofErr w:type="spellEnd"/>
            <w:r>
              <w:t xml:space="preserve"> RLC configuration for SRB0/1 message</w:t>
            </w:r>
            <w:bookmarkEnd w:id="949"/>
          </w:p>
        </w:tc>
        <w:tc>
          <w:tcPr>
            <w:tcW w:w="2726" w:type="dxa"/>
            <w:shd w:val="clear" w:color="auto" w:fill="BFBFBF" w:themeFill="background1" w:themeFillShade="BF"/>
            <w:tcPrChange w:id="950"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51"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952" w:author="OPPO(Boyuan)-v2" w:date="2022-01-27T14:09:00Z">
            <w:tblPrEx>
              <w:tblW w:w="0" w:type="auto"/>
            </w:tblPrEx>
          </w:tblPrExChange>
        </w:tblPrEx>
        <w:tc>
          <w:tcPr>
            <w:tcW w:w="1534" w:type="dxa"/>
            <w:shd w:val="clear" w:color="auto" w:fill="BFBFBF" w:themeFill="background1" w:themeFillShade="BF"/>
            <w:tcPrChange w:id="953"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954"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955" w:author="OPPO(Boyuan)-v2" w:date="2022-01-27T14:09:00Z">
              <w:tcPr>
                <w:tcW w:w="2726" w:type="dxa"/>
              </w:tcPr>
            </w:tcPrChange>
          </w:tcPr>
          <w:p w14:paraId="5D830B71" w14:textId="6C2EB232" w:rsidR="006850FF" w:rsidRPr="007B2093" w:rsidRDefault="006850FF" w:rsidP="006850FF">
            <w:pPr>
              <w:spacing w:afterLines="50"/>
            </w:pPr>
            <w:del w:id="956" w:author="OPPO(Boyuan)-v2" w:date="2022-01-26T18:00:00Z">
              <w:r w:rsidDel="00FC4E2E">
                <w:delText>(pending CB decision)</w:delText>
              </w:r>
            </w:del>
            <w:ins w:id="957"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958"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959" w:author="OPPO(Boyuan)-v2" w:date="2022-01-26T18:00:00Z">
              <w:r w:rsidDel="00FC4E2E">
                <w:delText>proposal made in CP A.I. summary:</w:delText>
              </w:r>
            </w:del>
            <w:ins w:id="960" w:author="OPPO(Boyuan)-v2" w:date="2022-01-26T18:00:00Z">
              <w:r w:rsidR="00FC4E2E">
                <w:t>agreement made in CP A.I. su</w:t>
              </w:r>
            </w:ins>
            <w:ins w:id="961" w:author="OPPO(Boyuan)-v2" w:date="2022-01-26T18:01:00Z">
              <w:r w:rsidR="00FC4E2E">
                <w:t>mmary</w:t>
              </w:r>
            </w:ins>
          </w:p>
          <w:p w14:paraId="427BF18F" w14:textId="77777777" w:rsidR="00FC4E2E" w:rsidRDefault="00FC4E2E" w:rsidP="00FC4E2E">
            <w:pPr>
              <w:spacing w:afterLines="50"/>
              <w:rPr>
                <w:ins w:id="962" w:author="OPPO(Boyuan)-v2" w:date="2022-01-26T18:01:00Z"/>
              </w:rPr>
            </w:pPr>
            <w:ins w:id="963"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964" w:author="OPPO(Boyuan)-v2" w:date="2022-01-26T18:01:00Z"/>
              </w:rPr>
            </w:pPr>
            <w:ins w:id="965"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966"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967" w:author="OPPO(Boyuan)-v2" w:date="2022-01-26T18:01:00Z"/>
              </w:rPr>
            </w:pPr>
            <w:del w:id="968"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969" w:author="OPPO(Boyuan)-v2" w:date="2022-01-26T18:01:00Z">
              <w:r w:rsidDel="00FC4E2E">
                <w:rPr>
                  <w:rFonts w:hint="eastAsia"/>
                </w:rPr>
                <w:delText>W</w:delText>
              </w:r>
              <w:r w:rsidDel="00FC4E2E">
                <w:delText>e have the corresponding open issue</w:delText>
              </w:r>
            </w:del>
            <w:ins w:id="970"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971" w:author="OPPO(Boyuan)-v2" w:date="2022-01-27T14:12:00Z">
            <w:tblPrEx>
              <w:tblW w:w="0" w:type="auto"/>
            </w:tblPrEx>
          </w:tblPrExChange>
        </w:tblPrEx>
        <w:tc>
          <w:tcPr>
            <w:tcW w:w="1534" w:type="dxa"/>
            <w:shd w:val="clear" w:color="auto" w:fill="FFFF00"/>
            <w:tcPrChange w:id="972"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973"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974" w:author="OPPO(Boyuan)-v2" w:date="2022-01-27T14:12:00Z">
              <w:tcPr>
                <w:tcW w:w="2726" w:type="dxa"/>
              </w:tcPr>
            </w:tcPrChange>
          </w:tcPr>
          <w:p w14:paraId="4384C70A" w14:textId="524605E2" w:rsidR="006850FF" w:rsidRPr="007B2093" w:rsidRDefault="006850FF" w:rsidP="006850FF">
            <w:pPr>
              <w:spacing w:afterLines="50"/>
            </w:pPr>
            <w:del w:id="975" w:author="OPPO(Boyuan)-v2" w:date="2022-01-26T15:25:00Z">
              <w:r w:rsidDel="00016BE5">
                <w:delText>(pending CB decision)</w:delText>
              </w:r>
            </w:del>
            <w:ins w:id="976" w:author="OPPO(Boyuan)-v2" w:date="2022-01-26T15:25:00Z">
              <w:r w:rsidR="00016BE5">
                <w:t>Pre-117-e-offline</w:t>
              </w:r>
            </w:ins>
          </w:p>
        </w:tc>
        <w:tc>
          <w:tcPr>
            <w:tcW w:w="6345" w:type="dxa"/>
            <w:shd w:val="clear" w:color="auto" w:fill="FFFF00"/>
            <w:tcPrChange w:id="977"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978" w:author="OPPO(Boyuan)-v2" w:date="2022-01-27T14:09:00Z">
            <w:tblPrEx>
              <w:tblW w:w="0" w:type="auto"/>
            </w:tblPrEx>
          </w:tblPrExChange>
        </w:tblPrEx>
        <w:tc>
          <w:tcPr>
            <w:tcW w:w="1534" w:type="dxa"/>
            <w:shd w:val="clear" w:color="auto" w:fill="BFBFBF" w:themeFill="background1" w:themeFillShade="BF"/>
            <w:tcPrChange w:id="979"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980"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981" w:author="OPPO(Boyuan)-v2" w:date="2022-01-27T14:09:00Z">
              <w:tcPr>
                <w:tcW w:w="2726" w:type="dxa"/>
              </w:tcPr>
            </w:tcPrChange>
          </w:tcPr>
          <w:p w14:paraId="13DBE5F3" w14:textId="2D6FFEA2" w:rsidR="006850FF" w:rsidRPr="007B2093" w:rsidRDefault="006850FF" w:rsidP="006850FF">
            <w:pPr>
              <w:spacing w:afterLines="50"/>
            </w:pPr>
            <w:del w:id="982" w:author="OPPO(Boyuan)-v2" w:date="2022-01-26T15:18:00Z">
              <w:r w:rsidDel="001E1989">
                <w:delText>(pending CB decision)</w:delText>
              </w:r>
            </w:del>
            <w:ins w:id="983" w:author="OPPO(Boyuan)-v2" w:date="2022-01-26T15:18:00Z">
              <w:r w:rsidR="001E1989">
                <w:t>Resolved and can be closed.</w:t>
              </w:r>
            </w:ins>
          </w:p>
        </w:tc>
        <w:tc>
          <w:tcPr>
            <w:tcW w:w="6345" w:type="dxa"/>
            <w:shd w:val="clear" w:color="auto" w:fill="BFBFBF" w:themeFill="background1" w:themeFillShade="BF"/>
            <w:tcPrChange w:id="984" w:author="OPPO(Boyuan)-v2" w:date="2022-01-27T14:09:00Z">
              <w:tcPr>
                <w:tcW w:w="6345" w:type="dxa"/>
              </w:tcPr>
            </w:tcPrChange>
          </w:tcPr>
          <w:p w14:paraId="46434F89" w14:textId="270270D2" w:rsidR="006850FF" w:rsidRPr="005B55B3" w:rsidDel="001E1989" w:rsidRDefault="006850FF" w:rsidP="006850FF">
            <w:pPr>
              <w:spacing w:afterLines="50"/>
              <w:rPr>
                <w:del w:id="985" w:author="OPPO(Boyuan)-v2" w:date="2022-01-26T15:10:00Z"/>
              </w:rPr>
            </w:pPr>
            <w:del w:id="986"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987" w:author="OPPO(Boyuan)-v2" w:date="2022-01-26T15:10:00Z"/>
              </w:rPr>
            </w:pPr>
            <w:del w:id="988"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989" w:author="OPPO(Boyuan)-v2" w:date="2022-01-26T15:10:00Z"/>
              </w:rPr>
            </w:pPr>
            <w:del w:id="990"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991" w:author="OPPO(Boyuan)-v2" w:date="2022-01-26T15:10:00Z"/>
              </w:rPr>
            </w:pPr>
            <w:del w:id="992"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993" w:author="OPPO(Boyuan)-v2" w:date="2022-01-26T15:10:00Z"/>
              </w:rPr>
            </w:pPr>
            <w:del w:id="994"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995" w:author="OPPO(Boyuan)-v2" w:date="2022-01-26T15:10:00Z"/>
              </w:rPr>
            </w:pPr>
            <w:del w:id="996"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997" w:author="OPPO(Boyuan)-v2" w:date="2022-01-26T15:10:00Z"/>
              </w:rPr>
            </w:pPr>
            <w:del w:id="998"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999" w:author="OPPO(Boyuan)-v2" w:date="2022-01-26T15:10:00Z"/>
              </w:rPr>
            </w:pPr>
            <w:del w:id="1000"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01" w:author="OPPO(Boyuan)-v2" w:date="2022-01-26T15:10:00Z"/>
              </w:rPr>
            </w:pPr>
            <w:del w:id="1002"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03" w:author="OPPO(Boyuan)-v2" w:date="2022-01-26T15:10:00Z"/>
              </w:rPr>
            </w:pPr>
            <w:ins w:id="1004" w:author="OPPO(Boyuan)-v2" w:date="2022-01-26T15:10:00Z">
              <w:r>
                <w:rPr>
                  <w:rFonts w:hint="eastAsia"/>
                </w:rPr>
                <w:t>D</w:t>
              </w:r>
              <w:r>
                <w:t>ue to the agreement made in RAN2 #116bis:</w:t>
              </w:r>
            </w:ins>
          </w:p>
          <w:p w14:paraId="54D97346" w14:textId="77777777" w:rsidR="001E1989" w:rsidRDefault="001E1989" w:rsidP="001E1989">
            <w:pPr>
              <w:spacing w:afterLines="50"/>
              <w:rPr>
                <w:ins w:id="1005" w:author="OPPO(Boyuan)-v2" w:date="2022-01-26T15:10:00Z"/>
              </w:rPr>
            </w:pPr>
            <w:ins w:id="1006"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07" w:author="OPPO(Boyuan)-v2" w:date="2022-01-26T15:10:00Z"/>
              </w:rPr>
            </w:pPr>
            <w:ins w:id="1008"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09" w:author="OPPO(Boyuan)-v2" w:date="2022-01-26T15:10:00Z"/>
              </w:rPr>
            </w:pPr>
            <w:ins w:id="1010"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11" w:author="OPPO(Boyuan)-v2" w:date="2022-01-26T15:11:00Z"/>
              </w:rPr>
            </w:pPr>
            <w:ins w:id="1012"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013" w:author="OPPO(Boyuan)-v2" w:date="2022-01-26T15:11:00Z"/>
              </w:rPr>
            </w:pPr>
            <w:ins w:id="1014"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15" w:author="OPPO(Boyuan)-v2" w:date="2022-01-26T15:11:00Z"/>
              </w:rPr>
            </w:pPr>
            <w:ins w:id="1016" w:author="OPPO(Boyuan)-v2" w:date="2022-01-26T15:11:00Z">
              <w:r>
                <w:lastRenderedPageBreak/>
                <w:t xml:space="preserve">Recommendation 1-4 [20/23]: For SIB1, it is carried via PC5-RRC message of </w:t>
              </w:r>
              <w:proofErr w:type="spellStart"/>
              <w:r>
                <w:t>UuMessageTransferSidelink</w:t>
              </w:r>
              <w:proofErr w:type="spellEnd"/>
              <w:r>
                <w:t>.</w:t>
              </w:r>
            </w:ins>
            <w:del w:id="1017"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18" w:author="OPPO(Boyuan)-v2" w:date="2022-01-26T15:11:00Z">
              <w:r>
                <w:t>This open issue can be removed</w:t>
              </w:r>
            </w:ins>
          </w:p>
        </w:tc>
      </w:tr>
      <w:tr w:rsidR="006850FF" w14:paraId="0ADFC4FC" w14:textId="496958C4" w:rsidTr="00CD69BC">
        <w:tblPrEx>
          <w:tblW w:w="0" w:type="auto"/>
          <w:tblPrExChange w:id="1019" w:author="OPPO(Boyuan)-v2" w:date="2022-01-27T14:09:00Z">
            <w:tblPrEx>
              <w:tblW w:w="0" w:type="auto"/>
            </w:tblPrEx>
          </w:tblPrExChange>
        </w:tblPrEx>
        <w:tc>
          <w:tcPr>
            <w:tcW w:w="1534" w:type="dxa"/>
            <w:shd w:val="clear" w:color="auto" w:fill="BFBFBF" w:themeFill="background1" w:themeFillShade="BF"/>
            <w:tcPrChange w:id="1020"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21"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22"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23"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24" w:author="OPPO(Boyuan)-v2" w:date="2022-01-27T14:09:00Z">
            <w:tblPrEx>
              <w:tblW w:w="0" w:type="auto"/>
            </w:tblPrEx>
          </w:tblPrExChange>
        </w:tblPrEx>
        <w:tc>
          <w:tcPr>
            <w:tcW w:w="1534" w:type="dxa"/>
            <w:shd w:val="clear" w:color="auto" w:fill="BFBFBF" w:themeFill="background1" w:themeFillShade="BF"/>
            <w:tcPrChange w:id="1025"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26"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27" w:author="OPPO(Boyuan)-v2" w:date="2022-01-27T14:09:00Z">
              <w:tcPr>
                <w:tcW w:w="2726" w:type="dxa"/>
              </w:tcPr>
            </w:tcPrChange>
          </w:tcPr>
          <w:p w14:paraId="06735AAF" w14:textId="75630D4F" w:rsidR="006850FF" w:rsidRDefault="006850FF" w:rsidP="006850FF">
            <w:pPr>
              <w:spacing w:afterLines="50"/>
            </w:pPr>
            <w:del w:id="1028" w:author="OPPO(Boyuan)-v2" w:date="2022-01-26T15:24:00Z">
              <w:r w:rsidDel="00016BE5">
                <w:delText>(</w:delText>
              </w:r>
            </w:del>
            <w:del w:id="1029" w:author="OPPO(Boyuan)-v2" w:date="2022-01-26T15:23:00Z">
              <w:r w:rsidDel="00016BE5">
                <w:delText>pending CB decision)</w:delText>
              </w:r>
            </w:del>
            <w:ins w:id="1030"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31" w:author="OPPO(Boyuan)-v2" w:date="2022-01-27T14:09:00Z">
              <w:tcPr>
                <w:tcW w:w="6345" w:type="dxa"/>
              </w:tcPr>
            </w:tcPrChange>
          </w:tcPr>
          <w:p w14:paraId="455D4D55" w14:textId="5410E100" w:rsidR="00016BE5" w:rsidRDefault="00016BE5" w:rsidP="00016BE5">
            <w:pPr>
              <w:spacing w:afterLines="50"/>
              <w:rPr>
                <w:ins w:id="1032" w:author="OPPO(Boyuan)-v2" w:date="2022-01-26T15:23:00Z"/>
              </w:rPr>
            </w:pPr>
            <w:ins w:id="1033"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34" w:author="OPPO(Boyuan)-v2" w:date="2022-01-26T15:23:00Z"/>
              </w:rPr>
            </w:pPr>
            <w:ins w:id="1035"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36" w:author="OPPO(Boyuan)-v2" w:date="2022-01-26T15:23:00Z"/>
              </w:rPr>
            </w:pPr>
            <w:ins w:id="1037" w:author="OPPO(Boyuan)-v2" w:date="2022-01-26T15:23:00Z">
              <w:r>
                <w:t xml:space="preserve">Recommendation 1-4 [20/23]: For SIB1, it is carried via PC5-RRC message of </w:t>
              </w:r>
              <w:proofErr w:type="spellStart"/>
              <w:r>
                <w:t>UuMessageTransferSidelink</w:t>
              </w:r>
              <w:proofErr w:type="spellEnd"/>
              <w:r>
                <w:t>.</w:t>
              </w:r>
            </w:ins>
            <w:del w:id="1038"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39" w:author="OPPO(Boyuan)-v2" w:date="2022-01-26T15:23:00Z"/>
              </w:rPr>
            </w:pPr>
            <w:del w:id="1040"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41" w:author="OPPO(Boyuan)-v2" w:date="2022-01-26T15:23:00Z"/>
              </w:rPr>
            </w:pPr>
            <w:del w:id="1042"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43" w:author="OPPO(Boyuan)-v2" w:date="2022-01-26T15:23:00Z"/>
              </w:rPr>
            </w:pPr>
            <w:del w:id="1044"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45" w:author="OPPO(Boyuan)-v2" w:date="2022-01-26T15:23:00Z">
              <w:r>
                <w:rPr>
                  <w:rFonts w:hint="eastAsia"/>
                </w:rPr>
                <w:t>T</w:t>
              </w:r>
              <w:r>
                <w:t>his issue can be removed</w:t>
              </w:r>
            </w:ins>
          </w:p>
        </w:tc>
      </w:tr>
      <w:tr w:rsidR="006850FF" w14:paraId="6008AE48" w14:textId="3709C2A4" w:rsidTr="00CD69BC">
        <w:tblPrEx>
          <w:tblW w:w="0" w:type="auto"/>
          <w:tblPrExChange w:id="1046" w:author="OPPO(Boyuan)-v2" w:date="2022-01-27T14:09:00Z">
            <w:tblPrEx>
              <w:tblW w:w="0" w:type="auto"/>
            </w:tblPrEx>
          </w:tblPrExChange>
        </w:tblPrEx>
        <w:tc>
          <w:tcPr>
            <w:tcW w:w="1534" w:type="dxa"/>
            <w:shd w:val="clear" w:color="auto" w:fill="BFBFBF" w:themeFill="background1" w:themeFillShade="BF"/>
            <w:tcPrChange w:id="1047"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48"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49" w:author="OPPO(Boyuan)-v2" w:date="2022-01-27T14:09:00Z">
              <w:tcPr>
                <w:tcW w:w="2726" w:type="dxa"/>
              </w:tcPr>
            </w:tcPrChange>
          </w:tcPr>
          <w:p w14:paraId="439611E3" w14:textId="63D44190" w:rsidR="006850FF" w:rsidRDefault="006850FF" w:rsidP="006850FF">
            <w:pPr>
              <w:spacing w:afterLines="50"/>
            </w:pPr>
            <w:del w:id="1050" w:author="OPPO(Boyuan)-v2" w:date="2022-01-26T15:17:00Z">
              <w:r w:rsidDel="001E1989">
                <w:delText>(pending CB decision)</w:delText>
              </w:r>
            </w:del>
            <w:ins w:id="1051" w:author="OPPO(Boyuan)-v2" w:date="2022-01-26T15:17:00Z">
              <w:r w:rsidR="001E1989">
                <w:t>Resolved and can be closed</w:t>
              </w:r>
            </w:ins>
          </w:p>
        </w:tc>
        <w:tc>
          <w:tcPr>
            <w:tcW w:w="6345" w:type="dxa"/>
            <w:shd w:val="clear" w:color="auto" w:fill="BFBFBF" w:themeFill="background1" w:themeFillShade="BF"/>
            <w:tcPrChange w:id="1052"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053" w:author="OPPO(Boyuan)-v2" w:date="2022-01-26T15:17:00Z">
              <w:r w:rsidDel="001E1989">
                <w:delText>proposal made in CP A.I. summary:</w:delText>
              </w:r>
            </w:del>
            <w:ins w:id="1054" w:author="OPPO(Boyuan)-v2" w:date="2022-01-26T15:17:00Z">
              <w:r w:rsidR="001E1989">
                <w:t>agreement made in RAN2 #116bis:</w:t>
              </w:r>
            </w:ins>
          </w:p>
          <w:p w14:paraId="683CB600" w14:textId="23F6FEFA" w:rsidR="006850FF" w:rsidDel="001E1989" w:rsidRDefault="001E1989" w:rsidP="006850FF">
            <w:pPr>
              <w:spacing w:afterLines="50"/>
              <w:rPr>
                <w:del w:id="1055" w:author="OPPO(Boyuan)-v2" w:date="2022-01-26T15:17:00Z"/>
              </w:rPr>
            </w:pPr>
            <w:ins w:id="1056" w:author="OPPO(Boyuan)-v2" w:date="2022-01-26T15:17:00Z">
              <w:r w:rsidRPr="001E1989">
                <w:t xml:space="preserve">Recommendation 4-1 [20/20]: Deliver C-RNTI value via RRC Release message with </w:t>
              </w:r>
              <w:proofErr w:type="spellStart"/>
              <w:r w:rsidRPr="001E1989">
                <w:t>suspendConfig.</w:t>
              </w:r>
            </w:ins>
            <w:del w:id="1057"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058" w:author="OPPO(Boyuan)-v2" w:date="2022-01-26T15:17:00Z">
              <w:r w:rsidDel="001E1989">
                <w:rPr>
                  <w:rFonts w:hint="eastAsia"/>
                </w:rPr>
                <w:lastRenderedPageBreak/>
                <w:delText>W</w:delText>
              </w:r>
              <w:r w:rsidDel="001E1989">
                <w:delText>e have the corresponding open issue.</w:delText>
              </w:r>
            </w:del>
            <w:ins w:id="1059"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060" w:author="OPPO(Boyuan)-v2" w:date="2022-01-27T14:09:00Z">
            <w:tblPrEx>
              <w:tblW w:w="0" w:type="auto"/>
            </w:tblPrEx>
          </w:tblPrExChange>
        </w:tblPrEx>
        <w:tc>
          <w:tcPr>
            <w:tcW w:w="1534" w:type="dxa"/>
            <w:shd w:val="clear" w:color="auto" w:fill="BFBFBF" w:themeFill="background1" w:themeFillShade="BF"/>
            <w:tcPrChange w:id="1061"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062"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063" w:author="OPPO(Boyuan)-v2" w:date="2022-01-27T14:09:00Z">
              <w:tcPr>
                <w:tcW w:w="2726" w:type="dxa"/>
              </w:tcPr>
            </w:tcPrChange>
          </w:tcPr>
          <w:p w14:paraId="7A3443DA" w14:textId="2CA7D418" w:rsidR="006850FF" w:rsidRDefault="006850FF" w:rsidP="006850FF">
            <w:pPr>
              <w:spacing w:afterLines="50"/>
            </w:pPr>
            <w:del w:id="1064" w:author="OPPO(Boyuan)-v2" w:date="2022-01-26T15:22:00Z">
              <w:r w:rsidDel="00016BE5">
                <w:delText>(pending CB decision)</w:delText>
              </w:r>
            </w:del>
            <w:ins w:id="1065" w:author="OPPO(Boyuan)-v2" w:date="2022-01-26T15:22:00Z">
              <w:r w:rsidR="00016BE5">
                <w:t>Resolved and can be closed</w:t>
              </w:r>
            </w:ins>
          </w:p>
        </w:tc>
        <w:tc>
          <w:tcPr>
            <w:tcW w:w="6345" w:type="dxa"/>
            <w:shd w:val="clear" w:color="auto" w:fill="BFBFBF" w:themeFill="background1" w:themeFillShade="BF"/>
            <w:tcPrChange w:id="1066" w:author="OPPO(Boyuan)-v2" w:date="2022-01-27T14:09:00Z">
              <w:tcPr>
                <w:tcW w:w="6345" w:type="dxa"/>
              </w:tcPr>
            </w:tcPrChange>
          </w:tcPr>
          <w:p w14:paraId="5B286597" w14:textId="623CD0DC" w:rsidR="006850FF" w:rsidDel="00016BE5" w:rsidRDefault="006850FF" w:rsidP="006850FF">
            <w:pPr>
              <w:spacing w:afterLines="50"/>
              <w:rPr>
                <w:del w:id="1067" w:author="OPPO(Boyuan)-v2" w:date="2022-01-26T15:19:00Z"/>
              </w:rPr>
            </w:pPr>
            <w:del w:id="1068"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069" w:author="OPPO(Boyuan)-v2" w:date="2022-01-26T15:19:00Z"/>
              </w:rPr>
            </w:pPr>
            <w:del w:id="1070"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071" w:author="OPPO(Boyuan)-v2" w:date="2022-01-26T15:19:00Z"/>
              </w:rPr>
            </w:pPr>
            <w:del w:id="1072" w:author="OPPO(Boyuan)-v2" w:date="2022-01-26T15:19:00Z">
              <w:r w:rsidDel="00016BE5">
                <w:rPr>
                  <w:rFonts w:hint="eastAsia"/>
                </w:rPr>
                <w:delText>W</w:delText>
              </w:r>
              <w:r w:rsidDel="00016BE5">
                <w:delText>e have the corresponding open issue.</w:delText>
              </w:r>
            </w:del>
            <w:ins w:id="1073" w:author="OPPO(Boyuan)-v2" w:date="2022-01-26T15:19:00Z">
              <w:r w:rsidR="00016BE5">
                <w:t>Due to the agreement made in RAN2 #116bis:</w:t>
              </w:r>
            </w:ins>
          </w:p>
          <w:p w14:paraId="692A5505" w14:textId="77777777" w:rsidR="00016BE5" w:rsidRDefault="00016BE5" w:rsidP="00016BE5">
            <w:pPr>
              <w:spacing w:afterLines="50"/>
              <w:rPr>
                <w:ins w:id="1074" w:author="OPPO(Boyuan)-v2" w:date="2022-01-26T15:19:00Z"/>
              </w:rPr>
            </w:pPr>
            <w:ins w:id="1075" w:author="OPPO(Boyuan)-v2" w:date="2022-01-26T15:19:00Z">
              <w:r>
                <w:t>Agreements:</w:t>
              </w:r>
            </w:ins>
          </w:p>
          <w:p w14:paraId="180C9FD3" w14:textId="77777777" w:rsidR="00016BE5" w:rsidRDefault="00016BE5" w:rsidP="00016BE5">
            <w:pPr>
              <w:spacing w:afterLines="50"/>
              <w:rPr>
                <w:ins w:id="1076" w:author="OPPO(Boyuan)-v2" w:date="2022-01-26T15:19:00Z"/>
              </w:rPr>
            </w:pPr>
            <w:ins w:id="1077"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078" w:author="OPPO(Boyuan)-v2" w:date="2022-01-26T15:19:00Z"/>
              </w:rPr>
            </w:pPr>
            <w:ins w:id="1079"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080" w:author="OPPO(Boyuan)-v2" w:date="2022-01-26T15:21:00Z"/>
              </w:rPr>
            </w:pPr>
            <w:ins w:id="1081" w:author="OPPO(Boyuan)-v2" w:date="2022-01-26T15:19:00Z">
              <w:r>
                <w:t>Proposal 3: Send LS to SA2 with RAN2 agreement on RAN sharing.</w:t>
              </w:r>
            </w:ins>
          </w:p>
          <w:p w14:paraId="49AFFDB3" w14:textId="318BB13D" w:rsidR="00016BE5" w:rsidRDefault="00016BE5" w:rsidP="00016BE5">
            <w:pPr>
              <w:spacing w:afterLines="50"/>
            </w:pPr>
            <w:ins w:id="1082" w:author="OPPO(Boyuan)-v2" w:date="2022-01-26T15:21:00Z">
              <w:r>
                <w:rPr>
                  <w:rFonts w:hint="eastAsia"/>
                </w:rPr>
                <w:t>T</w:t>
              </w:r>
              <w:r>
                <w:t>his open issue can be removed</w:t>
              </w:r>
            </w:ins>
          </w:p>
        </w:tc>
      </w:tr>
      <w:tr w:rsidR="006850FF" w14:paraId="550790BC" w14:textId="5E38BB47" w:rsidTr="00CD69BC">
        <w:tblPrEx>
          <w:tblW w:w="0" w:type="auto"/>
          <w:tblPrExChange w:id="1083" w:author="OPPO(Boyuan)-v2" w:date="2022-01-27T14:18:00Z">
            <w:tblPrEx>
              <w:tblW w:w="0" w:type="auto"/>
            </w:tblPrEx>
          </w:tblPrExChange>
        </w:tblPrEx>
        <w:tc>
          <w:tcPr>
            <w:tcW w:w="1534" w:type="dxa"/>
            <w:shd w:val="clear" w:color="auto" w:fill="92D050"/>
            <w:tcPrChange w:id="1084"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085"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086" w:author="OPPO(Boyuan)-v2" w:date="2022-01-26T14:57:00Z">
              <w:r w:rsidR="00C836D8">
                <w:t xml:space="preserve"> in RRC_CONNECTED state.</w:t>
              </w:r>
            </w:ins>
            <w:r>
              <w:t xml:space="preserve"> </w:t>
            </w:r>
          </w:p>
        </w:tc>
        <w:tc>
          <w:tcPr>
            <w:tcW w:w="2726" w:type="dxa"/>
            <w:shd w:val="clear" w:color="auto" w:fill="92D050"/>
            <w:tcPrChange w:id="1087" w:author="OPPO(Boyuan)-v2" w:date="2022-01-27T14:18:00Z">
              <w:tcPr>
                <w:tcW w:w="2726" w:type="dxa"/>
              </w:tcPr>
            </w:tcPrChange>
          </w:tcPr>
          <w:p w14:paraId="6BF95E2A" w14:textId="4F1191F0" w:rsidR="006850FF" w:rsidRDefault="006850FF" w:rsidP="006850FF">
            <w:pPr>
              <w:spacing w:afterLines="50"/>
            </w:pPr>
            <w:del w:id="1088" w:author="OPPO(Boyuan)-v2" w:date="2022-01-26T14:57:00Z">
              <w:r w:rsidDel="00C836D8">
                <w:delText>(pending CB decision)</w:delText>
              </w:r>
            </w:del>
            <w:ins w:id="1089" w:author="OPPO(Boyuan)-v2" w:date="2022-01-26T14:57:00Z">
              <w:r w:rsidR="00C836D8">
                <w:t>CR rapporteur handled.</w:t>
              </w:r>
            </w:ins>
          </w:p>
        </w:tc>
        <w:tc>
          <w:tcPr>
            <w:tcW w:w="6345" w:type="dxa"/>
            <w:shd w:val="clear" w:color="auto" w:fill="92D050"/>
            <w:tcPrChange w:id="1090"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091" w:author="OPPO(Boyuan)-v2" w:date="2022-01-26T14:58:00Z">
              <w:r w:rsidR="00C836D8">
                <w:t xml:space="preserve"> and RAN2 #116bis</w:t>
              </w:r>
            </w:ins>
            <w:r>
              <w:t>:</w:t>
            </w:r>
          </w:p>
          <w:p w14:paraId="0B48FF10" w14:textId="77777777" w:rsidR="001E1989" w:rsidRDefault="001E1989" w:rsidP="001E1989">
            <w:pPr>
              <w:spacing w:afterLines="50"/>
              <w:rPr>
                <w:ins w:id="1092" w:author="OPPO(Boyuan)-v2" w:date="2022-01-26T15:15:00Z"/>
              </w:rPr>
            </w:pPr>
            <w:ins w:id="1093"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094" w:author="OPPO(Boyuan)-v2" w:date="2022-01-26T15:15:00Z"/>
              </w:rPr>
            </w:pPr>
            <w:ins w:id="1095"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096"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097"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098" w:author="OPPO(Boyuan)-v2" w:date="2022-01-27T14:09:00Z">
            <w:tblPrEx>
              <w:tblW w:w="0" w:type="auto"/>
            </w:tblPrEx>
          </w:tblPrExChange>
        </w:tblPrEx>
        <w:tc>
          <w:tcPr>
            <w:tcW w:w="1534" w:type="dxa"/>
            <w:shd w:val="clear" w:color="auto" w:fill="BFBFBF" w:themeFill="background1" w:themeFillShade="BF"/>
            <w:tcPrChange w:id="1099"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00"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01" w:author="OPPO(Boyuan)-v2" w:date="2022-01-27T14:09:00Z">
              <w:tcPr>
                <w:tcW w:w="2726" w:type="dxa"/>
              </w:tcPr>
            </w:tcPrChange>
          </w:tcPr>
          <w:p w14:paraId="4C6327DD" w14:textId="64A3ED57" w:rsidR="006850FF" w:rsidRDefault="006850FF" w:rsidP="006850FF">
            <w:pPr>
              <w:spacing w:afterLines="50"/>
            </w:pPr>
            <w:del w:id="1102"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03" w:author="OPPO(Boyuan)-v2" w:date="2022-01-26T16:33:00Z">
              <w:r w:rsidR="00103D0A">
                <w:t>Resolved and can be closed.</w:t>
              </w:r>
            </w:ins>
          </w:p>
        </w:tc>
        <w:tc>
          <w:tcPr>
            <w:tcW w:w="6345" w:type="dxa"/>
            <w:shd w:val="clear" w:color="auto" w:fill="BFBFBF" w:themeFill="background1" w:themeFillShade="BF"/>
            <w:tcPrChange w:id="1104" w:author="OPPO(Boyuan)-v2" w:date="2022-01-27T14:09:00Z">
              <w:tcPr>
                <w:tcW w:w="6345" w:type="dxa"/>
              </w:tcPr>
            </w:tcPrChange>
          </w:tcPr>
          <w:p w14:paraId="7D2403C5" w14:textId="0D00D862" w:rsidR="006850FF" w:rsidDel="00103D0A" w:rsidRDefault="006850FF" w:rsidP="006850FF">
            <w:pPr>
              <w:spacing w:afterLines="50"/>
              <w:rPr>
                <w:del w:id="1105" w:author="OPPO(Boyuan)-v2" w:date="2022-01-26T16:33:00Z"/>
              </w:rPr>
            </w:pPr>
            <w:del w:id="1106"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07" w:author="OPPO(Boyuan)-v2" w:date="2022-01-26T16:33:00Z"/>
              </w:rPr>
            </w:pPr>
            <w:del w:id="1108" w:author="OPPO(Boyuan)-v2" w:date="2022-01-26T16:33:00Z">
              <w:r w:rsidRPr="005B55B3" w:rsidDel="00103D0A">
                <w:delText>Editor’s Note: U2N Relay UE behaviour on how to receive short message (i.e., only in its POs or also on the POs of the U2N Remote UE) to be capture once discussed in RAN2.</w:delText>
              </w:r>
            </w:del>
            <w:ins w:id="1109" w:author="OPPO(Boyuan)-v2" w:date="2022-01-26T16:33:00Z">
              <w:r w:rsidR="00103D0A">
                <w:t>Due to the agreement made in RAN2 #116bis:</w:t>
              </w:r>
            </w:ins>
          </w:p>
          <w:p w14:paraId="11CD53DB" w14:textId="77777777" w:rsidR="00103D0A" w:rsidRDefault="00103D0A" w:rsidP="00103D0A">
            <w:pPr>
              <w:spacing w:afterLines="50"/>
              <w:rPr>
                <w:ins w:id="1110" w:author="OPPO(Boyuan)-v2" w:date="2022-01-26T16:33:00Z"/>
              </w:rPr>
            </w:pPr>
            <w:ins w:id="1111"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12"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13" w:author="OPPO(Boyuan)-v2" w:date="2022-01-26T16:33:00Z">
              <w:r w:rsidDel="00103D0A">
                <w:rPr>
                  <w:rFonts w:hint="eastAsia"/>
                </w:rPr>
                <w:delText>W</w:delText>
              </w:r>
              <w:r w:rsidDel="00103D0A">
                <w:delText>e have the corresponding open issue.</w:delText>
              </w:r>
            </w:del>
            <w:ins w:id="1114" w:author="OPPO(Boyuan)-v2" w:date="2022-01-26T16:33:00Z">
              <w:r w:rsidR="00103D0A">
                <w:t>This open issue can be removed.</w:t>
              </w:r>
            </w:ins>
          </w:p>
        </w:tc>
      </w:tr>
      <w:tr w:rsidR="006850FF" w14:paraId="42C3960A" w14:textId="13681B6E" w:rsidTr="00CD69BC">
        <w:tblPrEx>
          <w:tblW w:w="0" w:type="auto"/>
          <w:tblPrExChange w:id="1115" w:author="OPPO(Boyuan)-v2" w:date="2022-01-27T14:09:00Z">
            <w:tblPrEx>
              <w:tblW w:w="0" w:type="auto"/>
            </w:tblPrEx>
          </w:tblPrExChange>
        </w:tblPrEx>
        <w:tc>
          <w:tcPr>
            <w:tcW w:w="1534" w:type="dxa"/>
            <w:shd w:val="clear" w:color="auto" w:fill="BFBFBF" w:themeFill="background1" w:themeFillShade="BF"/>
            <w:tcPrChange w:id="1116"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17"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18" w:author="OPPO(Boyuan)-v2" w:date="2022-01-27T14:09:00Z">
              <w:tcPr>
                <w:tcW w:w="2726" w:type="dxa"/>
              </w:tcPr>
            </w:tcPrChange>
          </w:tcPr>
          <w:p w14:paraId="16BA5776" w14:textId="558C7DAB" w:rsidR="006850FF" w:rsidRDefault="006850FF" w:rsidP="006850FF">
            <w:pPr>
              <w:spacing w:afterLines="50"/>
            </w:pPr>
            <w:del w:id="1119"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20" w:author="OPPO(Boyuan)-v2" w:date="2022-01-26T16:34:00Z">
              <w:r w:rsidR="00103D0A">
                <w:t>Resolved and can be closed</w:t>
              </w:r>
            </w:ins>
          </w:p>
        </w:tc>
        <w:tc>
          <w:tcPr>
            <w:tcW w:w="6345" w:type="dxa"/>
            <w:shd w:val="clear" w:color="auto" w:fill="BFBFBF" w:themeFill="background1" w:themeFillShade="BF"/>
            <w:tcPrChange w:id="1121" w:author="OPPO(Boyuan)-v2" w:date="2022-01-27T14:09:00Z">
              <w:tcPr>
                <w:tcW w:w="6345" w:type="dxa"/>
              </w:tcPr>
            </w:tcPrChange>
          </w:tcPr>
          <w:p w14:paraId="708C88D6" w14:textId="660CAD5F" w:rsidR="006850FF" w:rsidDel="00103D0A" w:rsidRDefault="006850FF" w:rsidP="006850FF">
            <w:pPr>
              <w:spacing w:afterLines="50"/>
              <w:rPr>
                <w:del w:id="1122" w:author="OPPO(Boyuan)-v2" w:date="2022-01-26T16:34:00Z"/>
              </w:rPr>
            </w:pPr>
            <w:del w:id="1123"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24" w:author="OPPO(Boyuan)-v2" w:date="2022-01-26T16:34:00Z"/>
              </w:rPr>
            </w:pPr>
            <w:del w:id="1125"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26" w:author="OPPO(Boyuan)-v2" w:date="2022-01-26T16:34:00Z"/>
              </w:rPr>
            </w:pPr>
            <w:del w:id="1127" w:author="OPPO(Boyuan)-v2" w:date="2022-01-26T16:34:00Z">
              <w:r w:rsidDel="00103D0A">
                <w:rPr>
                  <w:rFonts w:hint="eastAsia"/>
                </w:rPr>
                <w:delText>W</w:delText>
              </w:r>
              <w:r w:rsidDel="00103D0A">
                <w:delText>e have the corresponding open issue.</w:delText>
              </w:r>
            </w:del>
            <w:ins w:id="1128" w:author="OPPO(Boyuan)-v2" w:date="2022-01-26T16:34:00Z">
              <w:r w:rsidR="00103D0A">
                <w:t>Due to the agreement made in RAN2 #106bis:</w:t>
              </w:r>
            </w:ins>
          </w:p>
          <w:p w14:paraId="07EC9383" w14:textId="77777777" w:rsidR="00103D0A" w:rsidRDefault="00103D0A" w:rsidP="006850FF">
            <w:pPr>
              <w:spacing w:afterLines="50"/>
              <w:rPr>
                <w:ins w:id="1129" w:author="OPPO(Boyuan)-v2" w:date="2022-01-26T16:34:00Z"/>
              </w:rPr>
            </w:pPr>
            <w:ins w:id="1130"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31" w:author="OPPO(Boyuan)-v2" w:date="2022-01-26T16:34:00Z">
              <w:r>
                <w:rPr>
                  <w:rFonts w:hint="eastAsia"/>
                </w:rPr>
                <w:t>T</w:t>
              </w:r>
              <w:r>
                <w:t>his open issue can be removed</w:t>
              </w:r>
            </w:ins>
          </w:p>
        </w:tc>
      </w:tr>
      <w:tr w:rsidR="006850FF" w14:paraId="479A9E41" w14:textId="0AD33888" w:rsidTr="00CD69BC">
        <w:tblPrEx>
          <w:tblW w:w="0" w:type="auto"/>
          <w:tblPrExChange w:id="1132" w:author="OPPO(Boyuan)-v2" w:date="2022-01-27T14:18:00Z">
            <w:tblPrEx>
              <w:tblW w:w="0" w:type="auto"/>
            </w:tblPrEx>
          </w:tblPrExChange>
        </w:tblPrEx>
        <w:tc>
          <w:tcPr>
            <w:tcW w:w="1534" w:type="dxa"/>
            <w:shd w:val="clear" w:color="auto" w:fill="92D050"/>
            <w:tcPrChange w:id="1133"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34"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135"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36"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37" w:author="OPPO(Boyuan)-v2" w:date="2022-01-27T14:18:00Z">
            <w:tblPrEx>
              <w:tblW w:w="0" w:type="auto"/>
            </w:tblPrEx>
          </w:tblPrExChange>
        </w:tblPrEx>
        <w:tc>
          <w:tcPr>
            <w:tcW w:w="1534" w:type="dxa"/>
            <w:shd w:val="clear" w:color="auto" w:fill="92D050"/>
            <w:tcPrChange w:id="1138"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139"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140"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41"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42" w:author="OPPO(Boyuan)-v2" w:date="2022-01-27T14:12:00Z">
            <w:tblPrEx>
              <w:tblW w:w="0" w:type="auto"/>
            </w:tblPrEx>
          </w:tblPrExChange>
        </w:tblPrEx>
        <w:tc>
          <w:tcPr>
            <w:tcW w:w="1534" w:type="dxa"/>
            <w:shd w:val="clear" w:color="auto" w:fill="FFFF00"/>
            <w:tcPrChange w:id="1143"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144"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145" w:author="OPPO(Boyuan)-v2" w:date="2022-01-27T14:12:00Z">
              <w:tcPr>
                <w:tcW w:w="2726" w:type="dxa"/>
              </w:tcPr>
            </w:tcPrChange>
          </w:tcPr>
          <w:p w14:paraId="193290E3" w14:textId="18E111ED" w:rsidR="006850FF" w:rsidRDefault="006850FF" w:rsidP="006850FF">
            <w:pPr>
              <w:spacing w:afterLines="50"/>
            </w:pPr>
            <w:r>
              <w:t>Pre117</w:t>
            </w:r>
            <w:ins w:id="1146" w:author="OPPO(Boyuan)-v2" w:date="2022-01-27T18:03:00Z">
              <w:r w:rsidR="00D66C70">
                <w:t>-e-</w:t>
              </w:r>
            </w:ins>
            <w:del w:id="1147" w:author="OPPO(Boyuan)-v2" w:date="2022-01-27T18:03:00Z">
              <w:r w:rsidDel="00D66C70">
                <w:delText xml:space="preserve">_e </w:delText>
              </w:r>
            </w:del>
            <w:r>
              <w:t>offline</w:t>
            </w:r>
          </w:p>
        </w:tc>
        <w:tc>
          <w:tcPr>
            <w:tcW w:w="6345" w:type="dxa"/>
            <w:shd w:val="clear" w:color="auto" w:fill="FFFF00"/>
            <w:tcPrChange w:id="1148"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49" w:author="OPPO(Boyuan)-v2" w:date="2022-01-27T14:18:00Z">
            <w:tblPrEx>
              <w:tblW w:w="0" w:type="auto"/>
            </w:tblPrEx>
          </w:tblPrExChange>
        </w:tblPrEx>
        <w:tc>
          <w:tcPr>
            <w:tcW w:w="1534" w:type="dxa"/>
            <w:shd w:val="clear" w:color="auto" w:fill="92D050"/>
            <w:tcPrChange w:id="1150"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51"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152"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53"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154"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155" w:author="OPPO(Boyuan)-v2" w:date="2022-01-26T18:02:00Z"/>
                <w:rFonts w:eastAsia="等线" w:cs="Arial"/>
                <w:bCs/>
                <w:color w:val="000000"/>
                <w:lang w:val="en-US"/>
              </w:rPr>
            </w:pPr>
            <w:ins w:id="1156"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157" w:author="OPPO(Boyuan)-v2" w:date="2022-01-26T18:02:00Z"/>
                <w:rFonts w:ascii="Arial" w:hAnsi="Arial" w:cs="Arial"/>
                <w:i/>
                <w:rPrChange w:id="1158" w:author="OPPO(Boyuan)-v2" w:date="2022-01-27T14:19:00Z">
                  <w:rPr>
                    <w:ins w:id="1159" w:author="OPPO(Boyuan)-v2" w:date="2022-01-26T18:02:00Z"/>
                    <w:rFonts w:ascii="Arial" w:hAnsi="Arial" w:cs="Arial"/>
                    <w:i/>
                    <w:color w:val="FF0000"/>
                  </w:rPr>
                </w:rPrChange>
              </w:rPr>
            </w:pPr>
            <w:ins w:id="1160" w:author="OPPO(Boyuan)-v2" w:date="2022-01-26T18:02:00Z">
              <w:r w:rsidRPr="005C0A23">
                <w:rPr>
                  <w:rFonts w:ascii="Arial" w:hAnsi="Arial" w:cs="Arial"/>
                  <w:i/>
                  <w:rPrChange w:id="1161"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162" w:author="OPPO(Boyuan)-v2" w:date="2022-01-27T14:19:00Z">
                    <w:rPr>
                      <w:rFonts w:ascii="Arial" w:hAnsi="Arial" w:cs="Arial"/>
                      <w:i/>
                      <w:color w:val="FF0000"/>
                    </w:rPr>
                  </w:rPrChange>
                </w:rPr>
                <w:t>conclude</w:t>
              </w:r>
              <w:proofErr w:type="gramEnd"/>
              <w:r w:rsidRPr="005C0A23">
                <w:rPr>
                  <w:rFonts w:ascii="Arial" w:hAnsi="Arial" w:cs="Arial"/>
                  <w:i/>
                  <w:rPrChange w:id="1163"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164" w:author="OPPO(Boyuan)-v2" w:date="2022-01-27T14:19:00Z">
                    <w:rPr>
                      <w:rFonts w:ascii="Arial" w:hAnsi="Arial" w:cs="Arial"/>
                      <w:i/>
                      <w:color w:val="FF0000"/>
                    </w:rPr>
                  </w:rPrChange>
                </w:rPr>
                <w:t>messagas</w:t>
              </w:r>
              <w:proofErr w:type="spellEnd"/>
              <w:r w:rsidRPr="005C0A23">
                <w:rPr>
                  <w:rFonts w:ascii="Arial" w:hAnsi="Arial" w:cs="Arial"/>
                  <w:i/>
                  <w:rPrChange w:id="1165"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166" w:author="OPPO(Boyuan)-v2" w:date="2022-01-26T18:02:00Z"/>
                <w:rFonts w:cs="Arial"/>
              </w:rPr>
            </w:pPr>
            <w:ins w:id="1167" w:author="OPPO(Boyuan)-v2" w:date="2022-01-26T18:02:00Z">
              <w:r w:rsidRPr="005C0A23">
                <w:rPr>
                  <w:rFonts w:ascii="Arial" w:hAnsi="Arial" w:cs="Arial"/>
                  <w:i/>
                  <w:rPrChange w:id="1168"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169" w:author="OPPO(Boyuan)-v2" w:date="2022-01-27T14:19:00Z">
                    <w:rPr>
                      <w:rFonts w:ascii="Arial" w:hAnsi="Arial" w:cs="Arial"/>
                      <w:i/>
                      <w:color w:val="FF0000"/>
                    </w:rPr>
                  </w:rPrChange>
                </w:rPr>
                <w:t>conclude</w:t>
              </w:r>
              <w:proofErr w:type="gramEnd"/>
              <w:r w:rsidRPr="005C0A23">
                <w:rPr>
                  <w:rFonts w:ascii="Arial" w:hAnsi="Arial" w:cs="Arial"/>
                  <w:i/>
                  <w:rPrChange w:id="1170"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171" w:author="OPPO(Boyuan)-v2" w:date="2022-01-27T14:19:00Z">
                    <w:rPr>
                      <w:rFonts w:ascii="Arial" w:hAnsi="Arial" w:cs="Arial"/>
                      <w:i/>
                      <w:color w:val="FF0000"/>
                    </w:rPr>
                  </w:rPrChange>
                </w:rPr>
                <w:t>messagas</w:t>
              </w:r>
              <w:proofErr w:type="spellEnd"/>
              <w:r w:rsidRPr="005C0A23">
                <w:rPr>
                  <w:rFonts w:ascii="Arial" w:hAnsi="Arial" w:cs="Arial"/>
                  <w:i/>
                  <w:rPrChange w:id="1172"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173" w:author="OPPO(Boyuan)-v2" w:date="2022-01-27T14:18:00Z">
            <w:tblPrEx>
              <w:tblW w:w="0" w:type="auto"/>
            </w:tblPrEx>
          </w:tblPrExChange>
        </w:tblPrEx>
        <w:tc>
          <w:tcPr>
            <w:tcW w:w="1534" w:type="dxa"/>
            <w:shd w:val="clear" w:color="auto" w:fill="92D050"/>
            <w:tcPrChange w:id="1174"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175"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176"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77"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178" w:author="OPPO(Boyuan)-v2" w:date="2022-01-27T14:09:00Z">
            <w:tblPrEx>
              <w:tblW w:w="0" w:type="auto"/>
            </w:tblPrEx>
          </w:tblPrExChange>
        </w:tblPrEx>
        <w:tc>
          <w:tcPr>
            <w:tcW w:w="1534" w:type="dxa"/>
            <w:shd w:val="clear" w:color="auto" w:fill="BFBFBF" w:themeFill="background1" w:themeFillShade="BF"/>
            <w:tcPrChange w:id="1179"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180"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181" w:author="OPPO(Boyuan)-v2" w:date="2022-01-27T14:09:00Z">
              <w:tcPr>
                <w:tcW w:w="2726" w:type="dxa"/>
              </w:tcPr>
            </w:tcPrChange>
          </w:tcPr>
          <w:p w14:paraId="2D7C2829" w14:textId="0FE6946B" w:rsidR="006850FF" w:rsidRDefault="006850FF" w:rsidP="006850FF">
            <w:pPr>
              <w:spacing w:afterLines="50"/>
            </w:pPr>
            <w:del w:id="1182" w:author="OPPO(Boyuan)-v2" w:date="2022-01-27T14:02:00Z">
              <w:r w:rsidDel="00B74D56">
                <w:delText>(pending CB decision)</w:delText>
              </w:r>
            </w:del>
            <w:ins w:id="1183" w:author="OPPO(Boyuan)-v2" w:date="2022-01-27T14:02:00Z">
              <w:r w:rsidR="00B74D56">
                <w:t>Resolved and can be closed</w:t>
              </w:r>
            </w:ins>
          </w:p>
        </w:tc>
        <w:tc>
          <w:tcPr>
            <w:tcW w:w="6345" w:type="dxa"/>
            <w:shd w:val="clear" w:color="auto" w:fill="BFBFBF" w:themeFill="background1" w:themeFillShade="BF"/>
            <w:tcPrChange w:id="1184"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185" w:author="OPPO(Boyuan)-v2" w:date="2022-01-27T14:02:00Z">
              <w:r w:rsidDel="00B74D56">
                <w:rPr>
                  <w:rFonts w:hint="eastAsia"/>
                </w:rPr>
                <w:delText>proposal made in CP A.I. summary</w:delText>
              </w:r>
            </w:del>
            <w:ins w:id="1186"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187" w:author="OPPO(Boyuan)-v2" w:date="2022-01-27T14:02:00Z"/>
              </w:rPr>
            </w:pPr>
            <w:ins w:id="1188"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189"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190" w:author="OPPO(Boyuan)-v2" w:date="2022-01-27T14:02:00Z">
              <w:r w:rsidDel="00B74D56">
                <w:delText>We have the corresponding open issue</w:delText>
              </w:r>
            </w:del>
            <w:ins w:id="1191"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192" w:author="OPPO(Boyuan)-v2" w:date="2022-01-27T14:18:00Z">
            <w:tblPrEx>
              <w:tblW w:w="0" w:type="auto"/>
            </w:tblPrEx>
          </w:tblPrExChange>
        </w:tblPrEx>
        <w:trPr>
          <w:ins w:id="1193" w:author="OPPO(Boyuan)-v2" w:date="2022-01-26T15:42:00Z"/>
        </w:trPr>
        <w:tc>
          <w:tcPr>
            <w:tcW w:w="1534" w:type="dxa"/>
            <w:shd w:val="clear" w:color="auto" w:fill="92D050"/>
            <w:tcPrChange w:id="1194" w:author="OPPO(Boyuan)-v2" w:date="2022-01-27T14:18:00Z">
              <w:tcPr>
                <w:tcW w:w="1534" w:type="dxa"/>
              </w:tcPr>
            </w:tcPrChange>
          </w:tcPr>
          <w:p w14:paraId="2D902454" w14:textId="6AE1ECB2" w:rsidR="00553FB5" w:rsidRDefault="00553FB5" w:rsidP="006850FF">
            <w:pPr>
              <w:spacing w:afterLines="50"/>
              <w:rPr>
                <w:ins w:id="1195" w:author="OPPO(Boyuan)-v2" w:date="2022-01-26T15:42:00Z"/>
              </w:rPr>
            </w:pPr>
            <w:ins w:id="1196" w:author="OPPO(Boyuan)-v2" w:date="2022-01-26T15:42:00Z">
              <w:r>
                <w:rPr>
                  <w:rFonts w:hint="eastAsia"/>
                </w:rPr>
                <w:t>O</w:t>
              </w:r>
              <w:r>
                <w:t>6.</w:t>
              </w:r>
            </w:ins>
            <w:ins w:id="1197" w:author="OPPO(Boyuan)-v2" w:date="2022-01-27T14:40:00Z">
              <w:r w:rsidR="006C1AB2">
                <w:t>18</w:t>
              </w:r>
            </w:ins>
          </w:p>
        </w:tc>
        <w:tc>
          <w:tcPr>
            <w:tcW w:w="3673" w:type="dxa"/>
            <w:shd w:val="clear" w:color="auto" w:fill="92D050"/>
            <w:tcPrChange w:id="1198" w:author="OPPO(Boyuan)-v2" w:date="2022-01-27T14:18:00Z">
              <w:tcPr>
                <w:tcW w:w="3673" w:type="dxa"/>
              </w:tcPr>
            </w:tcPrChange>
          </w:tcPr>
          <w:p w14:paraId="0DCE67CF" w14:textId="49ACD8E1" w:rsidR="00553FB5" w:rsidRDefault="00553FB5" w:rsidP="00553FB5">
            <w:pPr>
              <w:rPr>
                <w:ins w:id="1199" w:author="OPPO(Boyuan)-v2" w:date="2022-01-26T15:42:00Z"/>
              </w:rPr>
            </w:pPr>
            <w:ins w:id="1200"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shd w:val="clear" w:color="auto" w:fill="92D050"/>
            <w:tcPrChange w:id="1201" w:author="OPPO(Boyuan)-v2" w:date="2022-01-27T14:18:00Z">
              <w:tcPr>
                <w:tcW w:w="2726" w:type="dxa"/>
              </w:tcPr>
            </w:tcPrChange>
          </w:tcPr>
          <w:p w14:paraId="42713A01" w14:textId="71AF2AF3" w:rsidR="00553FB5" w:rsidRDefault="00B74D56" w:rsidP="006850FF">
            <w:pPr>
              <w:spacing w:afterLines="50"/>
              <w:rPr>
                <w:ins w:id="1202" w:author="OPPO(Boyuan)-v2" w:date="2022-01-26T15:42:00Z"/>
              </w:rPr>
            </w:pPr>
            <w:ins w:id="1203" w:author="OPPO(Boyuan)-v2" w:date="2022-01-27T14:03:00Z">
              <w:r>
                <w:t>CR rapporteur handling</w:t>
              </w:r>
            </w:ins>
          </w:p>
        </w:tc>
        <w:tc>
          <w:tcPr>
            <w:tcW w:w="6345" w:type="dxa"/>
            <w:shd w:val="clear" w:color="auto" w:fill="92D050"/>
            <w:tcPrChange w:id="1204" w:author="OPPO(Boyuan)-v2" w:date="2022-01-27T14:18:00Z">
              <w:tcPr>
                <w:tcW w:w="6345" w:type="dxa"/>
              </w:tcPr>
            </w:tcPrChange>
          </w:tcPr>
          <w:p w14:paraId="10ECD654" w14:textId="77777777" w:rsidR="00553FB5" w:rsidRDefault="00553FB5" w:rsidP="00C836D8">
            <w:pPr>
              <w:spacing w:afterLines="50"/>
              <w:rPr>
                <w:ins w:id="1205" w:author="OPPO(Boyuan)-v2" w:date="2022-01-26T15:43:00Z"/>
              </w:rPr>
            </w:pPr>
            <w:ins w:id="1206" w:author="OPPO(Boyuan)-v2" w:date="2022-01-26T15:43:00Z">
              <w:r>
                <w:rPr>
                  <w:rFonts w:hint="eastAsia"/>
                </w:rPr>
                <w:t>S</w:t>
              </w:r>
              <w:r>
                <w:t>uggested from company feedback:</w:t>
              </w:r>
            </w:ins>
          </w:p>
          <w:p w14:paraId="361E2FFD" w14:textId="77777777" w:rsidR="00553FB5" w:rsidRPr="00047EAE" w:rsidRDefault="00553FB5" w:rsidP="00553FB5">
            <w:pPr>
              <w:rPr>
                <w:ins w:id="1207" w:author="OPPO(Boyuan)-v2" w:date="2022-01-26T15:43:00Z"/>
                <w:rFonts w:eastAsia="等线" w:cs="Arial"/>
                <w:bCs/>
                <w:color w:val="000000"/>
                <w:lang w:val="en-US"/>
              </w:rPr>
            </w:pPr>
            <w:ins w:id="1208"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09" w:author="OPPO(Boyuan)-v2" w:date="2022-01-26T15:43:00Z"/>
                <w:rFonts w:ascii="Arial" w:hAnsi="Arial" w:cs="Arial"/>
                <w:i/>
                <w:rPrChange w:id="1210" w:author="OPPO(Boyuan)-v2" w:date="2022-01-27T14:20:00Z">
                  <w:rPr>
                    <w:ins w:id="1211" w:author="OPPO(Boyuan)-v2" w:date="2022-01-26T15:43:00Z"/>
                    <w:rFonts w:ascii="Arial" w:hAnsi="Arial" w:cs="Arial"/>
                    <w:i/>
                    <w:color w:val="FF0000"/>
                  </w:rPr>
                </w:rPrChange>
              </w:rPr>
            </w:pPr>
            <w:ins w:id="1212" w:author="OPPO(Boyuan)-v2" w:date="2022-01-26T15:43:00Z">
              <w:r w:rsidRPr="005C0A23">
                <w:rPr>
                  <w:rFonts w:ascii="Arial" w:hAnsi="Arial" w:cs="Arial"/>
                  <w:i/>
                  <w:rPrChange w:id="1213"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214" w:author="OPPO(Boyuan)-v2" w:date="2022-01-27T14:20:00Z">
                    <w:rPr>
                      <w:rFonts w:ascii="Arial" w:hAnsi="Arial" w:cs="Arial"/>
                      <w:i/>
                      <w:color w:val="FF0000"/>
                    </w:rPr>
                  </w:rPrChange>
                </w:rPr>
                <w:t>conclude</w:t>
              </w:r>
              <w:proofErr w:type="gramEnd"/>
              <w:r w:rsidRPr="005C0A23">
                <w:rPr>
                  <w:rFonts w:ascii="Arial" w:hAnsi="Arial" w:cs="Arial"/>
                  <w:i/>
                  <w:rPrChange w:id="1215"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216" w:author="OPPO(Boyuan)-v2" w:date="2022-01-27T14:20:00Z">
                    <w:rPr>
                      <w:rFonts w:ascii="Arial" w:hAnsi="Arial" w:cs="Arial"/>
                      <w:i/>
                      <w:color w:val="FF0000"/>
                    </w:rPr>
                  </w:rPrChange>
                </w:rPr>
                <w:t>messagas</w:t>
              </w:r>
              <w:proofErr w:type="spellEnd"/>
              <w:r w:rsidRPr="005C0A23">
                <w:rPr>
                  <w:rFonts w:ascii="Arial" w:hAnsi="Arial" w:cs="Arial"/>
                  <w:i/>
                  <w:rPrChange w:id="1217"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218" w:author="OPPO(Boyuan)-v2" w:date="2022-01-26T15:43:00Z"/>
                <w:rFonts w:ascii="Arial" w:hAnsi="Arial" w:cs="Arial"/>
              </w:rPr>
            </w:pPr>
            <w:ins w:id="1219" w:author="OPPO(Boyuan)-v2" w:date="2022-01-26T15:43:00Z">
              <w:r w:rsidRPr="005C0A23">
                <w:rPr>
                  <w:rFonts w:ascii="Arial" w:hAnsi="Arial" w:cs="Arial"/>
                  <w:i/>
                  <w:rPrChange w:id="1220"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221" w:author="OPPO(Boyuan)-v2" w:date="2022-01-27T14:20:00Z">
                    <w:rPr>
                      <w:rFonts w:ascii="Arial" w:hAnsi="Arial" w:cs="Arial"/>
                      <w:i/>
                      <w:color w:val="FF0000"/>
                    </w:rPr>
                  </w:rPrChange>
                </w:rPr>
                <w:t>conclude</w:t>
              </w:r>
              <w:proofErr w:type="gramEnd"/>
              <w:r w:rsidRPr="005C0A23">
                <w:rPr>
                  <w:rFonts w:ascii="Arial" w:hAnsi="Arial" w:cs="Arial"/>
                  <w:i/>
                  <w:rPrChange w:id="1222"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223" w:author="OPPO(Boyuan)-v2" w:date="2022-01-27T14:20:00Z">
                    <w:rPr>
                      <w:rFonts w:ascii="Arial" w:hAnsi="Arial" w:cs="Arial"/>
                      <w:i/>
                      <w:color w:val="FF0000"/>
                    </w:rPr>
                  </w:rPrChange>
                </w:rPr>
                <w:t>messagas</w:t>
              </w:r>
              <w:proofErr w:type="spellEnd"/>
              <w:r w:rsidRPr="005C0A23">
                <w:rPr>
                  <w:rFonts w:ascii="Arial" w:hAnsi="Arial" w:cs="Arial"/>
                  <w:i/>
                  <w:rPrChange w:id="1224"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225" w:author="OPPO(Boyuan)-v2" w:date="2022-01-26T15:42:00Z"/>
              </w:rPr>
            </w:pPr>
          </w:p>
        </w:tc>
      </w:tr>
      <w:tr w:rsidR="002B6BDF" w14:paraId="0E0AA85E" w14:textId="77777777" w:rsidTr="00CD69BC">
        <w:tblPrEx>
          <w:tblW w:w="0" w:type="auto"/>
          <w:tblPrExChange w:id="1226" w:author="OPPO(Boyuan)-v2" w:date="2022-01-27T14:12:00Z">
            <w:tblPrEx>
              <w:tblW w:w="0" w:type="auto"/>
            </w:tblPrEx>
          </w:tblPrExChange>
        </w:tblPrEx>
        <w:trPr>
          <w:ins w:id="1227" w:author="OPPO(Boyuan)-v2" w:date="2022-01-26T16:36:00Z"/>
        </w:trPr>
        <w:tc>
          <w:tcPr>
            <w:tcW w:w="1534" w:type="dxa"/>
            <w:shd w:val="clear" w:color="auto" w:fill="FFFF00"/>
            <w:tcPrChange w:id="1228" w:author="OPPO(Boyuan)-v2" w:date="2022-01-27T14:12:00Z">
              <w:tcPr>
                <w:tcW w:w="1534" w:type="dxa"/>
              </w:tcPr>
            </w:tcPrChange>
          </w:tcPr>
          <w:p w14:paraId="65D4AA45" w14:textId="08F51139" w:rsidR="002B6BDF" w:rsidRDefault="002B6BDF" w:rsidP="006850FF">
            <w:pPr>
              <w:spacing w:afterLines="50"/>
              <w:rPr>
                <w:ins w:id="1229" w:author="OPPO(Boyuan)-v2" w:date="2022-01-26T16:36:00Z"/>
              </w:rPr>
            </w:pPr>
            <w:ins w:id="1230" w:author="OPPO(Boyuan)-v2" w:date="2022-01-26T16:36:00Z">
              <w:r>
                <w:rPr>
                  <w:rFonts w:hint="eastAsia"/>
                </w:rPr>
                <w:t>O</w:t>
              </w:r>
              <w:r>
                <w:t>6.</w:t>
              </w:r>
            </w:ins>
            <w:ins w:id="1231" w:author="OPPO(Boyuan)-v2" w:date="2022-01-27T14:40:00Z">
              <w:r w:rsidR="006C1AB2">
                <w:t>19</w:t>
              </w:r>
            </w:ins>
          </w:p>
        </w:tc>
        <w:tc>
          <w:tcPr>
            <w:tcW w:w="3673" w:type="dxa"/>
            <w:shd w:val="clear" w:color="auto" w:fill="FFFF00"/>
            <w:tcPrChange w:id="1232" w:author="OPPO(Boyuan)-v2" w:date="2022-01-27T14:12:00Z">
              <w:tcPr>
                <w:tcW w:w="3673" w:type="dxa"/>
              </w:tcPr>
            </w:tcPrChange>
          </w:tcPr>
          <w:p w14:paraId="2A9503FE" w14:textId="14292345" w:rsidR="002B6BDF" w:rsidRDefault="002B6BDF" w:rsidP="00553FB5">
            <w:pPr>
              <w:rPr>
                <w:ins w:id="1233" w:author="OPPO(Boyuan)-v2" w:date="2022-01-26T16:36:00Z"/>
              </w:rPr>
            </w:pPr>
            <w:ins w:id="1234"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shd w:val="clear" w:color="auto" w:fill="FFFF00"/>
            <w:tcPrChange w:id="1235" w:author="OPPO(Boyuan)-v2" w:date="2022-01-27T14:12:00Z">
              <w:tcPr>
                <w:tcW w:w="2726" w:type="dxa"/>
              </w:tcPr>
            </w:tcPrChange>
          </w:tcPr>
          <w:p w14:paraId="31C6E278" w14:textId="256876A8" w:rsidR="002B6BDF" w:rsidRPr="002B6BDF" w:rsidRDefault="006062CE" w:rsidP="006850FF">
            <w:pPr>
              <w:spacing w:afterLines="50"/>
              <w:rPr>
                <w:ins w:id="1236" w:author="OPPO(Boyuan)-v2" w:date="2022-01-26T16:36:00Z"/>
              </w:rPr>
            </w:pPr>
            <w:ins w:id="1237" w:author="OPPO(Boyuan)-v2" w:date="2022-01-26T16:37:00Z">
              <w:r>
                <w:t>Pre117-e-offline</w:t>
              </w:r>
            </w:ins>
          </w:p>
        </w:tc>
        <w:tc>
          <w:tcPr>
            <w:tcW w:w="6345" w:type="dxa"/>
            <w:shd w:val="clear" w:color="auto" w:fill="FFFF00"/>
            <w:tcPrChange w:id="1238" w:author="OPPO(Boyuan)-v2" w:date="2022-01-27T14:12:00Z">
              <w:tcPr>
                <w:tcW w:w="6345" w:type="dxa"/>
              </w:tcPr>
            </w:tcPrChange>
          </w:tcPr>
          <w:p w14:paraId="12FED716" w14:textId="77777777" w:rsidR="00FC4E2E" w:rsidRDefault="00FC4E2E" w:rsidP="00FC4E2E">
            <w:pPr>
              <w:spacing w:afterLines="50"/>
              <w:rPr>
                <w:ins w:id="1239" w:author="OPPO(Boyuan)-v2" w:date="2022-01-26T18:09:00Z"/>
              </w:rPr>
            </w:pPr>
            <w:ins w:id="1240" w:author="OPPO(Boyuan)-v2" w:date="2022-01-26T18:09:00Z">
              <w:r>
                <w:t xml:space="preserve">Based on the agreement </w:t>
              </w:r>
            </w:ins>
          </w:p>
          <w:p w14:paraId="558E209C" w14:textId="77777777" w:rsidR="00FC4E2E" w:rsidRDefault="00FC4E2E" w:rsidP="00FC4E2E">
            <w:pPr>
              <w:spacing w:afterLines="50"/>
              <w:rPr>
                <w:ins w:id="1241" w:author="OPPO(Boyuan)-v2" w:date="2022-01-26T18:09:00Z"/>
              </w:rPr>
            </w:pPr>
            <w:ins w:id="1242"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243" w:author="OPPO(Boyuan)-v2" w:date="2022-01-26T16:36:00Z"/>
              </w:rPr>
            </w:pPr>
            <w:ins w:id="1244" w:author="OPPO(Boyuan)-v2" w:date="2022-01-26T18:09:00Z">
              <w:r>
                <w:t>Rapp understand it is reasonable to align for PCI as well</w:t>
              </w:r>
            </w:ins>
          </w:p>
        </w:tc>
      </w:tr>
      <w:tr w:rsidR="00FC4E2E" w14:paraId="64BE908F" w14:textId="77777777" w:rsidTr="00CD69BC">
        <w:tblPrEx>
          <w:tblW w:w="0" w:type="auto"/>
          <w:tblPrExChange w:id="1245" w:author="OPPO(Boyuan)-v2" w:date="2022-01-27T14:12:00Z">
            <w:tblPrEx>
              <w:tblW w:w="0" w:type="auto"/>
            </w:tblPrEx>
          </w:tblPrExChange>
        </w:tblPrEx>
        <w:trPr>
          <w:ins w:id="1246" w:author="OPPO(Boyuan)-v2" w:date="2022-01-26T18:09:00Z"/>
        </w:trPr>
        <w:tc>
          <w:tcPr>
            <w:tcW w:w="1534" w:type="dxa"/>
            <w:shd w:val="clear" w:color="auto" w:fill="FFFF00"/>
            <w:tcPrChange w:id="1247" w:author="OPPO(Boyuan)-v2" w:date="2022-01-27T14:12:00Z">
              <w:tcPr>
                <w:tcW w:w="1534" w:type="dxa"/>
              </w:tcPr>
            </w:tcPrChange>
          </w:tcPr>
          <w:p w14:paraId="4932AAA1" w14:textId="284443C1" w:rsidR="00FC4E2E" w:rsidRDefault="00FC4E2E" w:rsidP="00FC4E2E">
            <w:pPr>
              <w:spacing w:afterLines="50"/>
              <w:rPr>
                <w:ins w:id="1248" w:author="OPPO(Boyuan)-v2" w:date="2022-01-26T18:09:00Z"/>
              </w:rPr>
            </w:pPr>
            <w:ins w:id="1249" w:author="OPPO(Boyuan)-v2" w:date="2022-01-26T18:09:00Z">
              <w:r>
                <w:rPr>
                  <w:rFonts w:hint="eastAsia"/>
                </w:rPr>
                <w:t>O</w:t>
              </w:r>
              <w:r>
                <w:t>6.</w:t>
              </w:r>
            </w:ins>
            <w:ins w:id="1250" w:author="OPPO(Boyuan)-v2" w:date="2022-01-27T14:40:00Z">
              <w:r w:rsidR="006C1AB2">
                <w:t>2</w:t>
              </w:r>
            </w:ins>
            <w:ins w:id="1251" w:author="OPPO(Boyuan)-v2" w:date="2022-01-27T14:41:00Z">
              <w:r w:rsidR="006C1AB2">
                <w:t>0</w:t>
              </w:r>
            </w:ins>
          </w:p>
        </w:tc>
        <w:tc>
          <w:tcPr>
            <w:tcW w:w="3673" w:type="dxa"/>
            <w:shd w:val="clear" w:color="auto" w:fill="FFFF00"/>
            <w:tcPrChange w:id="1252" w:author="OPPO(Boyuan)-v2" w:date="2022-01-27T14:12:00Z">
              <w:tcPr>
                <w:tcW w:w="3673" w:type="dxa"/>
              </w:tcPr>
            </w:tcPrChange>
          </w:tcPr>
          <w:p w14:paraId="37C8C4F2" w14:textId="64C3142D" w:rsidR="00FC4E2E" w:rsidRDefault="00FC4E2E" w:rsidP="00FC4E2E">
            <w:pPr>
              <w:rPr>
                <w:ins w:id="1253" w:author="OPPO(Boyuan)-v2" w:date="2022-01-26T18:09:00Z"/>
              </w:rPr>
            </w:pPr>
            <w:ins w:id="1254" w:author="OPPO(Boyuan)-v2" w:date="2022-01-26T18:09:00Z">
              <w:r>
                <w:rPr>
                  <w:rFonts w:hint="eastAsia"/>
                </w:rPr>
                <w:t xml:space="preserve">[Unhandled issue from RAN2#116b summary] FFS on the configuration of </w:t>
              </w:r>
              <w:r>
                <w:rPr>
                  <w:rFonts w:hint="eastAsia"/>
                </w:rPr>
                <w:lastRenderedPageBreak/>
                <w:t xml:space="preserve">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55" w:author="OPPO(Boyuan)-v2" w:date="2022-01-27T14:12:00Z">
              <w:tcPr>
                <w:tcW w:w="2726" w:type="dxa"/>
              </w:tcPr>
            </w:tcPrChange>
          </w:tcPr>
          <w:p w14:paraId="2C384551" w14:textId="2AE9F2F7" w:rsidR="00FC4E2E" w:rsidRDefault="00FC4E2E" w:rsidP="00FC4E2E">
            <w:pPr>
              <w:spacing w:afterLines="50"/>
              <w:rPr>
                <w:ins w:id="1256" w:author="OPPO(Boyuan)-v2" w:date="2022-01-26T18:09:00Z"/>
              </w:rPr>
            </w:pPr>
            <w:ins w:id="1257" w:author="OPPO(Boyuan)-v2" w:date="2022-01-26T18:09:00Z">
              <w:r>
                <w:lastRenderedPageBreak/>
                <w:t>Pre117-e-offline</w:t>
              </w:r>
            </w:ins>
          </w:p>
        </w:tc>
        <w:tc>
          <w:tcPr>
            <w:tcW w:w="6345" w:type="dxa"/>
            <w:shd w:val="clear" w:color="auto" w:fill="FFFF00"/>
            <w:tcPrChange w:id="1258" w:author="OPPO(Boyuan)-v2" w:date="2022-01-27T14:12:00Z">
              <w:tcPr>
                <w:tcW w:w="6345" w:type="dxa"/>
              </w:tcPr>
            </w:tcPrChange>
          </w:tcPr>
          <w:p w14:paraId="6C1AC7CB" w14:textId="77777777" w:rsidR="00FC4E2E" w:rsidRDefault="00FC4E2E" w:rsidP="00FC4E2E">
            <w:pPr>
              <w:spacing w:afterLines="50"/>
              <w:rPr>
                <w:ins w:id="1259" w:author="OPPO(Boyuan)-v2" w:date="2022-01-26T18:09:00Z"/>
              </w:rPr>
            </w:pPr>
            <w:ins w:id="1260"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61" w:author="OPPO(Boyuan)-v2" w:date="2022-01-26T18:09:00Z"/>
              </w:rPr>
            </w:pPr>
            <w:ins w:id="1262" w:author="OPPO(Boyuan)-v2" w:date="2022-01-26T18:09:00Z">
              <w:r>
                <w:lastRenderedPageBreak/>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263" w:author="OPPO(Boyuan)-v2" w:date="2022-01-26T18:09:00Z"/>
              </w:rPr>
            </w:pPr>
            <w:ins w:id="1264" w:author="OPPO(Boyuan)-v2" w:date="2022-01-26T18:09:00Z">
              <w:r>
                <w:t>a.</w:t>
              </w:r>
              <w:r>
                <w:tab/>
                <w:t>Option 1:  allocated by UE same as in R16 SL</w:t>
              </w:r>
            </w:ins>
          </w:p>
          <w:p w14:paraId="05C80042" w14:textId="3DDB01EE" w:rsidR="00FC4E2E" w:rsidRDefault="00FC4E2E" w:rsidP="00FC4E2E">
            <w:pPr>
              <w:spacing w:afterLines="50"/>
              <w:rPr>
                <w:ins w:id="1265" w:author="OPPO(Boyuan)-v2" w:date="2022-01-26T18:09:00Z"/>
              </w:rPr>
            </w:pPr>
            <w:ins w:id="1266"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267" w:author="OPPO(Boyuan)-v2" w:date="2022-01-27T14:12:00Z">
            <w:tblPrEx>
              <w:tblW w:w="0" w:type="auto"/>
            </w:tblPrEx>
          </w:tblPrExChange>
        </w:tblPrEx>
        <w:trPr>
          <w:ins w:id="1268" w:author="OPPO(Boyuan)-v2" w:date="2022-01-26T18:37:00Z"/>
        </w:trPr>
        <w:tc>
          <w:tcPr>
            <w:tcW w:w="1534" w:type="dxa"/>
            <w:shd w:val="clear" w:color="auto" w:fill="FFFF00"/>
            <w:tcPrChange w:id="1269" w:author="OPPO(Boyuan)-v2" w:date="2022-01-27T14:12:00Z">
              <w:tcPr>
                <w:tcW w:w="1534" w:type="dxa"/>
              </w:tcPr>
            </w:tcPrChange>
          </w:tcPr>
          <w:p w14:paraId="651EDD9E" w14:textId="37172B53" w:rsidR="00FC4E2E" w:rsidRDefault="00FC4E2E" w:rsidP="00FC4E2E">
            <w:pPr>
              <w:spacing w:afterLines="50"/>
              <w:rPr>
                <w:ins w:id="1270" w:author="OPPO(Boyuan)-v2" w:date="2022-01-26T18:37:00Z"/>
              </w:rPr>
            </w:pPr>
            <w:ins w:id="1271" w:author="OPPO(Boyuan)-v2" w:date="2022-01-26T18:37:00Z">
              <w:r>
                <w:rPr>
                  <w:rFonts w:hint="eastAsia"/>
                </w:rPr>
                <w:lastRenderedPageBreak/>
                <w:t>O</w:t>
              </w:r>
              <w:r>
                <w:t>6.</w:t>
              </w:r>
            </w:ins>
            <w:ins w:id="1272" w:author="OPPO(Boyuan)-v2" w:date="2022-01-27T14:41:00Z">
              <w:r w:rsidR="006C1AB2">
                <w:t>21</w:t>
              </w:r>
            </w:ins>
          </w:p>
        </w:tc>
        <w:tc>
          <w:tcPr>
            <w:tcW w:w="3673" w:type="dxa"/>
            <w:shd w:val="clear" w:color="auto" w:fill="FFFF00"/>
            <w:tcPrChange w:id="1273" w:author="OPPO(Boyuan)-v2" w:date="2022-01-27T14:12:00Z">
              <w:tcPr>
                <w:tcW w:w="3673" w:type="dxa"/>
              </w:tcPr>
            </w:tcPrChange>
          </w:tcPr>
          <w:p w14:paraId="6C28DA5A" w14:textId="26937320" w:rsidR="00FC4E2E" w:rsidRDefault="00FC4E2E" w:rsidP="00FC4E2E">
            <w:pPr>
              <w:rPr>
                <w:ins w:id="1274" w:author="OPPO(Boyuan)-v2" w:date="2022-01-26T18:37:00Z"/>
              </w:rPr>
            </w:pPr>
            <w:ins w:id="1275" w:author="OPPO(Boyuan)-v2" w:date="2022-01-26T18:37:00Z">
              <w:r>
                <w:rPr>
                  <w:rFonts w:hint="eastAsia"/>
                </w:rPr>
                <w:t>[</w:t>
              </w:r>
              <w:r>
                <w:t xml:space="preserve">Unhandled issue due to </w:t>
              </w:r>
              <w:proofErr w:type="gramStart"/>
              <w:r>
                <w:t>comment]Whet</w:t>
              </w:r>
            </w:ins>
            <w:ins w:id="1276"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shd w:val="clear" w:color="auto" w:fill="FFFF00"/>
            <w:tcPrChange w:id="1277" w:author="OPPO(Boyuan)-v2" w:date="2022-01-27T14:12:00Z">
              <w:tcPr>
                <w:tcW w:w="2726" w:type="dxa"/>
              </w:tcPr>
            </w:tcPrChange>
          </w:tcPr>
          <w:p w14:paraId="764D945F" w14:textId="78D87BB6" w:rsidR="00FC4E2E" w:rsidRDefault="00FC4E2E" w:rsidP="00FC4E2E">
            <w:pPr>
              <w:spacing w:afterLines="50"/>
              <w:rPr>
                <w:ins w:id="1278" w:author="OPPO(Boyuan)-v2" w:date="2022-01-26T18:37:00Z"/>
              </w:rPr>
            </w:pPr>
            <w:ins w:id="1279" w:author="OPPO(Boyuan)-v2" w:date="2022-01-26T18:38:00Z">
              <w:r>
                <w:rPr>
                  <w:rFonts w:hint="eastAsia"/>
                </w:rPr>
                <w:t>P</w:t>
              </w:r>
              <w:r>
                <w:t>re117-e-offline</w:t>
              </w:r>
            </w:ins>
          </w:p>
        </w:tc>
        <w:tc>
          <w:tcPr>
            <w:tcW w:w="6345" w:type="dxa"/>
            <w:shd w:val="clear" w:color="auto" w:fill="FFFF00"/>
            <w:tcPrChange w:id="1280" w:author="OPPO(Boyuan)-v2" w:date="2022-01-27T14:12:00Z">
              <w:tcPr>
                <w:tcW w:w="6345" w:type="dxa"/>
              </w:tcPr>
            </w:tcPrChange>
          </w:tcPr>
          <w:p w14:paraId="1941ED16" w14:textId="2268B545" w:rsidR="00FC4E2E" w:rsidRDefault="00FC4E2E" w:rsidP="00FC4E2E">
            <w:pPr>
              <w:spacing w:afterLines="50"/>
              <w:rPr>
                <w:ins w:id="1281" w:author="OPPO(Boyuan)-v2" w:date="2022-01-26T18:37:00Z"/>
              </w:rPr>
            </w:pPr>
            <w:ins w:id="1282"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283"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284">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285"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286"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287"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288"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289" w:author="OPPO(Boyuan)-v2" w:date="2022-01-26T18:37:00Z">
              <w:tcPr>
                <w:tcW w:w="2943" w:type="dxa"/>
              </w:tcPr>
            </w:tcPrChange>
          </w:tcPr>
          <w:p w14:paraId="4CC69785" w14:textId="0FF49A03" w:rsidR="009B2806" w:rsidRDefault="009B2806" w:rsidP="001807CC">
            <w:pPr>
              <w:rPr>
                <w:ins w:id="1290" w:author="OPPO(Boyuan)-v2" w:date="2022-01-26T14:43:00Z"/>
              </w:rPr>
            </w:pPr>
            <w:ins w:id="1291" w:author="OPPO(Boyuan)-v2" w:date="2022-01-26T14:43:00Z">
              <w:r>
                <w:rPr>
                  <w:rFonts w:hint="eastAsia"/>
                </w:rPr>
                <w:t>R</w:t>
              </w:r>
              <w:r>
                <w:t>apporteur response</w:t>
              </w:r>
            </w:ins>
          </w:p>
        </w:tc>
      </w:tr>
      <w:tr w:rsidR="00FC4E2E" w14:paraId="70DA3A22" w14:textId="79AF9930" w:rsidTr="00FC4E2E">
        <w:tc>
          <w:tcPr>
            <w:tcW w:w="1980" w:type="dxa"/>
            <w:tcPrChange w:id="1292"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293"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294"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295"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296" w:author="OPPO(Boyuan)-v2" w:date="2022-01-26T18:37:00Z">
              <w:tcPr>
                <w:tcW w:w="2943" w:type="dxa"/>
              </w:tcPr>
            </w:tcPrChange>
          </w:tcPr>
          <w:p w14:paraId="6094B867" w14:textId="5C752DD3" w:rsidR="00FC4E2E" w:rsidRDefault="00FC4E2E" w:rsidP="00FC4E2E">
            <w:pPr>
              <w:rPr>
                <w:ins w:id="1297" w:author="OPPO(Boyuan)-v2" w:date="2022-01-26T14:43:00Z"/>
              </w:rPr>
            </w:pPr>
            <w:ins w:id="1298"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299" w:author="OPPO(Boyuan)-v2" w:date="2022-01-26T18:37:00Z">
              <w:tcPr>
                <w:tcW w:w="2405" w:type="dxa"/>
                <w:gridSpan w:val="2"/>
              </w:tcPr>
            </w:tcPrChange>
          </w:tcPr>
          <w:p w14:paraId="7EF50D2E" w14:textId="77DB978A" w:rsidR="00FC4E2E" w:rsidRDefault="00FC4E2E" w:rsidP="00FC4E2E">
            <w:ins w:id="1300" w:author="vivo(Boubacar)" w:date="2022-01-25T17:26:00Z">
              <w:r>
                <w:rPr>
                  <w:rFonts w:hint="eastAsia"/>
                  <w:lang w:val="en-US"/>
                </w:rPr>
                <w:t>vivo</w:t>
              </w:r>
            </w:ins>
          </w:p>
        </w:tc>
        <w:tc>
          <w:tcPr>
            <w:tcW w:w="1420" w:type="dxa"/>
            <w:tcPrChange w:id="1301" w:author="OPPO(Boyuan)-v2" w:date="2022-01-26T18:37:00Z">
              <w:tcPr>
                <w:tcW w:w="1559" w:type="dxa"/>
                <w:gridSpan w:val="2"/>
              </w:tcPr>
            </w:tcPrChange>
          </w:tcPr>
          <w:p w14:paraId="1A078E08" w14:textId="3E517CE6" w:rsidR="00FC4E2E" w:rsidRDefault="00FC4E2E" w:rsidP="00FC4E2E">
            <w:ins w:id="1302" w:author="vivo(Boubacar)" w:date="2022-01-25T17:26:00Z">
              <w:r>
                <w:rPr>
                  <w:rFonts w:hint="eastAsia"/>
                  <w:lang w:val="en-US"/>
                </w:rPr>
                <w:t>V6.01</w:t>
              </w:r>
            </w:ins>
          </w:p>
        </w:tc>
        <w:tc>
          <w:tcPr>
            <w:tcW w:w="6149" w:type="dxa"/>
            <w:tcPrChange w:id="1303" w:author="OPPO(Boyuan)-v2" w:date="2022-01-26T18:37:00Z">
              <w:tcPr>
                <w:tcW w:w="7371" w:type="dxa"/>
                <w:gridSpan w:val="2"/>
              </w:tcPr>
            </w:tcPrChange>
          </w:tcPr>
          <w:p w14:paraId="57314F75" w14:textId="77777777" w:rsidR="00FC4E2E" w:rsidRPr="00047EAE" w:rsidRDefault="00FC4E2E" w:rsidP="00FC4E2E">
            <w:pPr>
              <w:rPr>
                <w:ins w:id="1304" w:author="vivo(Boubacar)" w:date="2022-01-25T17:26:00Z"/>
                <w:rFonts w:cs="Arial"/>
                <w:lang w:val="en-US"/>
              </w:rPr>
            </w:pPr>
            <w:ins w:id="1305"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06" w:author="vivo(Boubacar)" w:date="2022-01-25T17:26:00Z"/>
                <w:rFonts w:cs="Arial"/>
                <w:lang w:val="en-US"/>
              </w:rPr>
            </w:pPr>
            <w:ins w:id="1307"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08" w:author="OPPO(Boyuan)-v2" w:date="2022-01-26T18:37:00Z">
              <w:tcPr>
                <w:tcW w:w="2943" w:type="dxa"/>
                <w:gridSpan w:val="2"/>
              </w:tcPr>
            </w:tcPrChange>
          </w:tcPr>
          <w:p w14:paraId="76AE7AA6" w14:textId="45BC8283" w:rsidR="00FC4E2E" w:rsidRDefault="00FC4E2E" w:rsidP="00FC4E2E">
            <w:ins w:id="1309" w:author="vivo(Boubacar)" w:date="2022-01-25T17:27:00Z">
              <w:r w:rsidRPr="00047EAE">
                <w:rPr>
                  <w:rFonts w:cs="Arial"/>
                  <w:lang w:val="en-US" w:bidi="ar"/>
                </w:rPr>
                <w:t>Handle by Pre117-e-offline.</w:t>
              </w:r>
            </w:ins>
          </w:p>
        </w:tc>
        <w:tc>
          <w:tcPr>
            <w:tcW w:w="2376" w:type="dxa"/>
            <w:tcPrChange w:id="1310" w:author="OPPO(Boyuan)-v2" w:date="2022-01-26T18:37:00Z">
              <w:tcPr>
                <w:tcW w:w="2943" w:type="dxa"/>
              </w:tcPr>
            </w:tcPrChange>
          </w:tcPr>
          <w:p w14:paraId="1167E04A" w14:textId="3B460C3E" w:rsidR="00FC4E2E" w:rsidRPr="00047EAE" w:rsidRDefault="00FC4E2E" w:rsidP="00FC4E2E">
            <w:pPr>
              <w:rPr>
                <w:ins w:id="1311" w:author="OPPO(Boyuan)-v2" w:date="2022-01-26T14:43:00Z"/>
                <w:rFonts w:cs="Arial"/>
                <w:lang w:val="en-US" w:bidi="ar"/>
              </w:rPr>
            </w:pPr>
            <w:ins w:id="1312"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13" w:author="OPPO(Boyuan)-v2" w:date="2022-01-26T18:37:00Z">
              <w:tcPr>
                <w:tcW w:w="2405" w:type="dxa"/>
                <w:gridSpan w:val="2"/>
              </w:tcPr>
            </w:tcPrChange>
          </w:tcPr>
          <w:p w14:paraId="498DB773" w14:textId="2B426403" w:rsidR="00FC4E2E" w:rsidRDefault="00FC4E2E" w:rsidP="00FC4E2E">
            <w:ins w:id="1314" w:author="vivo(Boubacar)" w:date="2022-01-25T17:26:00Z">
              <w:r>
                <w:rPr>
                  <w:rFonts w:hint="eastAsia"/>
                  <w:lang w:val="en-US"/>
                </w:rPr>
                <w:t>vivo</w:t>
              </w:r>
            </w:ins>
          </w:p>
        </w:tc>
        <w:tc>
          <w:tcPr>
            <w:tcW w:w="1420" w:type="dxa"/>
            <w:tcPrChange w:id="1315" w:author="OPPO(Boyuan)-v2" w:date="2022-01-26T18:37:00Z">
              <w:tcPr>
                <w:tcW w:w="1559" w:type="dxa"/>
                <w:gridSpan w:val="2"/>
              </w:tcPr>
            </w:tcPrChange>
          </w:tcPr>
          <w:p w14:paraId="5CC3909D" w14:textId="2D039D8F" w:rsidR="00FC4E2E" w:rsidRDefault="00FC4E2E" w:rsidP="00FC4E2E">
            <w:ins w:id="1316" w:author="vivo(Boubacar)" w:date="2022-01-25T17:26:00Z">
              <w:r>
                <w:rPr>
                  <w:rFonts w:hint="eastAsia"/>
                  <w:lang w:val="en-US"/>
                </w:rPr>
                <w:t>V6.02</w:t>
              </w:r>
            </w:ins>
          </w:p>
        </w:tc>
        <w:tc>
          <w:tcPr>
            <w:tcW w:w="6149" w:type="dxa"/>
            <w:tcPrChange w:id="1317" w:author="OPPO(Boyuan)-v2" w:date="2022-01-26T18:37:00Z">
              <w:tcPr>
                <w:tcW w:w="7371" w:type="dxa"/>
                <w:gridSpan w:val="2"/>
              </w:tcPr>
            </w:tcPrChange>
          </w:tcPr>
          <w:p w14:paraId="7EC041F3" w14:textId="77777777" w:rsidR="00FC4E2E" w:rsidRPr="00047EAE" w:rsidRDefault="00FC4E2E" w:rsidP="00FC4E2E">
            <w:pPr>
              <w:rPr>
                <w:ins w:id="1318" w:author="vivo(Boubacar)" w:date="2022-01-25T17:26:00Z"/>
                <w:rFonts w:eastAsia="等线" w:cs="Arial"/>
                <w:bCs/>
                <w:color w:val="000000"/>
                <w:lang w:val="en-US"/>
              </w:rPr>
            </w:pPr>
            <w:ins w:id="1319"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20" w:author="vivo(Boubacar)" w:date="2022-01-25T17:26:00Z"/>
                <w:rFonts w:eastAsia="等线" w:cs="Arial"/>
                <w:bCs/>
                <w:color w:val="000000"/>
              </w:rPr>
            </w:pPr>
            <w:ins w:id="1321"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322"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323" w:author="OPPO(Boyuan)-v2" w:date="2022-01-26T18:37:00Z">
              <w:tcPr>
                <w:tcW w:w="2943" w:type="dxa"/>
                <w:gridSpan w:val="2"/>
              </w:tcPr>
            </w:tcPrChange>
          </w:tcPr>
          <w:p w14:paraId="10849767" w14:textId="77777777" w:rsidR="00FC4E2E" w:rsidRPr="00047EAE" w:rsidRDefault="00FC4E2E" w:rsidP="00FC4E2E">
            <w:pPr>
              <w:rPr>
                <w:ins w:id="1324" w:author="vivo(Boubacar)" w:date="2022-01-25T17:27:00Z"/>
                <w:rFonts w:eastAsia="等线" w:cs="Arial"/>
                <w:bCs/>
                <w:color w:val="000000"/>
                <w:lang w:val="en-US"/>
              </w:rPr>
            </w:pPr>
            <w:ins w:id="1325"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326" w:author="OPPO(Boyuan)-v2" w:date="2022-01-26T18:37:00Z">
              <w:tcPr>
                <w:tcW w:w="2943" w:type="dxa"/>
              </w:tcPr>
            </w:tcPrChange>
          </w:tcPr>
          <w:p w14:paraId="7422EEAE" w14:textId="514FDA86" w:rsidR="00FC4E2E" w:rsidRPr="00047EAE" w:rsidRDefault="00FC4E2E" w:rsidP="00FC4E2E">
            <w:pPr>
              <w:rPr>
                <w:ins w:id="1327" w:author="OPPO(Boyuan)-v2" w:date="2022-01-26T14:43:00Z"/>
                <w:rFonts w:cs="Arial"/>
                <w:lang w:val="en-US" w:bidi="ar"/>
              </w:rPr>
            </w:pPr>
            <w:ins w:id="1328"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29" w:author="OPPO(Boyuan)-v2" w:date="2022-01-26T18:37:00Z">
              <w:tcPr>
                <w:tcW w:w="2405" w:type="dxa"/>
                <w:gridSpan w:val="2"/>
              </w:tcPr>
            </w:tcPrChange>
          </w:tcPr>
          <w:p w14:paraId="506B3522" w14:textId="5507469F" w:rsidR="00FC4E2E" w:rsidRDefault="00FC4E2E" w:rsidP="00FC4E2E">
            <w:ins w:id="1330" w:author="vivo(Boubacar)" w:date="2022-01-25T17:26:00Z">
              <w:r>
                <w:rPr>
                  <w:rFonts w:hint="eastAsia"/>
                  <w:lang w:val="en-US"/>
                </w:rPr>
                <w:t>vivo</w:t>
              </w:r>
            </w:ins>
          </w:p>
        </w:tc>
        <w:tc>
          <w:tcPr>
            <w:tcW w:w="1420" w:type="dxa"/>
            <w:tcPrChange w:id="1331" w:author="OPPO(Boyuan)-v2" w:date="2022-01-26T18:37:00Z">
              <w:tcPr>
                <w:tcW w:w="1559" w:type="dxa"/>
                <w:gridSpan w:val="2"/>
              </w:tcPr>
            </w:tcPrChange>
          </w:tcPr>
          <w:p w14:paraId="3BE23C7B" w14:textId="132D31B5" w:rsidR="00FC4E2E" w:rsidRDefault="00FC4E2E" w:rsidP="00FC4E2E">
            <w:ins w:id="1332" w:author="vivo(Boubacar)" w:date="2022-01-25T17:26:00Z">
              <w:r>
                <w:rPr>
                  <w:rFonts w:hint="eastAsia"/>
                  <w:lang w:val="en-US"/>
                </w:rPr>
                <w:t>V6.03</w:t>
              </w:r>
            </w:ins>
          </w:p>
        </w:tc>
        <w:tc>
          <w:tcPr>
            <w:tcW w:w="6149" w:type="dxa"/>
            <w:tcPrChange w:id="1333" w:author="OPPO(Boyuan)-v2" w:date="2022-01-26T18:37:00Z">
              <w:tcPr>
                <w:tcW w:w="7371" w:type="dxa"/>
                <w:gridSpan w:val="2"/>
              </w:tcPr>
            </w:tcPrChange>
          </w:tcPr>
          <w:p w14:paraId="47D8AE77" w14:textId="77777777" w:rsidR="00FC4E2E" w:rsidRPr="00047EAE" w:rsidRDefault="00FC4E2E" w:rsidP="00FC4E2E">
            <w:pPr>
              <w:rPr>
                <w:ins w:id="1334" w:author="vivo(Boubacar)" w:date="2022-01-25T17:26:00Z"/>
                <w:rFonts w:eastAsia="等线" w:cs="Arial"/>
                <w:bCs/>
                <w:color w:val="000000"/>
                <w:lang w:val="en-US"/>
              </w:rPr>
            </w:pPr>
            <w:ins w:id="1335"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36" w:author="vivo(Boubacar)" w:date="2022-01-25T17:26:00Z"/>
                <w:rFonts w:ascii="Arial" w:hAnsi="Arial" w:cs="Arial"/>
                <w:i/>
                <w:color w:val="FF0000"/>
              </w:rPr>
            </w:pPr>
            <w:ins w:id="1337"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338" w:author="vivo(Boubacar)" w:date="2022-01-25T17:26:00Z"/>
                <w:rFonts w:ascii="Arial" w:hAnsi="Arial" w:cs="Arial"/>
              </w:rPr>
            </w:pPr>
            <w:ins w:id="1339"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340" w:author="OPPO(Boyuan)-v2" w:date="2022-01-26T18:37:00Z">
              <w:tcPr>
                <w:tcW w:w="2943" w:type="dxa"/>
                <w:gridSpan w:val="2"/>
              </w:tcPr>
            </w:tcPrChange>
          </w:tcPr>
          <w:p w14:paraId="41DAFB47" w14:textId="77777777" w:rsidR="00FC4E2E" w:rsidRPr="00047EAE" w:rsidRDefault="00FC4E2E" w:rsidP="00FC4E2E">
            <w:pPr>
              <w:rPr>
                <w:ins w:id="1341" w:author="vivo(Boubacar)" w:date="2022-01-25T17:27:00Z"/>
                <w:rFonts w:eastAsia="等线" w:cs="Arial"/>
                <w:bCs/>
                <w:color w:val="000000"/>
              </w:rPr>
            </w:pPr>
            <w:ins w:id="1342"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43" w:author="OPPO(Boyuan)-v2" w:date="2022-01-26T18:37:00Z">
              <w:tcPr>
                <w:tcW w:w="2943" w:type="dxa"/>
              </w:tcPr>
            </w:tcPrChange>
          </w:tcPr>
          <w:p w14:paraId="4DF353E5" w14:textId="300226A8" w:rsidR="00FC4E2E" w:rsidRPr="00047EAE" w:rsidRDefault="00FC4E2E" w:rsidP="00FC4E2E">
            <w:pPr>
              <w:rPr>
                <w:ins w:id="1344" w:author="OPPO(Boyuan)-v2" w:date="2022-01-26T14:43:00Z"/>
                <w:rFonts w:cs="Arial"/>
                <w:lang w:val="en-US" w:bidi="ar"/>
              </w:rPr>
            </w:pPr>
            <w:ins w:id="1345" w:author="OPPO(Boyuan)-v2" w:date="2022-01-26T18:10:00Z">
              <w:r>
                <w:rPr>
                  <w:rFonts w:cs="Arial"/>
                  <w:lang w:val="en-US" w:bidi="ar"/>
                </w:rPr>
                <w:t>Already covered in O6.15</w:t>
              </w:r>
            </w:ins>
          </w:p>
        </w:tc>
      </w:tr>
      <w:tr w:rsidR="00FC4E2E" w14:paraId="22A028EA" w14:textId="77777777" w:rsidTr="00FC4E2E">
        <w:trPr>
          <w:ins w:id="1346" w:author="OPPO(Boyuan)-v2" w:date="2022-01-26T18:36:00Z"/>
        </w:trPr>
        <w:tc>
          <w:tcPr>
            <w:tcW w:w="1980" w:type="dxa"/>
          </w:tcPr>
          <w:p w14:paraId="45611417" w14:textId="77777777" w:rsidR="00FC4E2E" w:rsidRDefault="00FC4E2E" w:rsidP="00B74D56">
            <w:pPr>
              <w:rPr>
                <w:ins w:id="1347" w:author="OPPO(Boyuan)-v2" w:date="2022-01-26T18:36:00Z"/>
                <w:lang w:val="en-US"/>
              </w:rPr>
            </w:pPr>
            <w:ins w:id="1348" w:author="OPPO(Boyuan)-v2" w:date="2022-01-26T18:36:00Z">
              <w:r>
                <w:rPr>
                  <w:lang w:val="en-US"/>
                </w:rPr>
                <w:t>Qualcomm</w:t>
              </w:r>
            </w:ins>
          </w:p>
        </w:tc>
        <w:tc>
          <w:tcPr>
            <w:tcW w:w="1420" w:type="dxa"/>
          </w:tcPr>
          <w:p w14:paraId="384C8149" w14:textId="77777777" w:rsidR="00FC4E2E" w:rsidRDefault="00FC4E2E" w:rsidP="00B74D56">
            <w:pPr>
              <w:rPr>
                <w:ins w:id="1349" w:author="OPPO(Boyuan)-v2" w:date="2022-01-26T18:36:00Z"/>
                <w:lang w:val="en-US"/>
              </w:rPr>
            </w:pPr>
            <w:ins w:id="1350" w:author="OPPO(Boyuan)-v2" w:date="2022-01-26T18:36:00Z">
              <w:r>
                <w:rPr>
                  <w:lang w:val="en-US"/>
                </w:rPr>
                <w:t>New</w:t>
              </w:r>
            </w:ins>
          </w:p>
        </w:tc>
        <w:tc>
          <w:tcPr>
            <w:tcW w:w="6149" w:type="dxa"/>
          </w:tcPr>
          <w:p w14:paraId="6A089992" w14:textId="77777777" w:rsidR="00FC4E2E" w:rsidRDefault="00FC4E2E" w:rsidP="00B74D56">
            <w:pPr>
              <w:rPr>
                <w:ins w:id="1351" w:author="OPPO(Boyuan)-v2" w:date="2022-01-26T18:36:00Z"/>
                <w:rFonts w:eastAsia="等线" w:cs="Arial"/>
                <w:bCs/>
                <w:color w:val="000000"/>
                <w:lang w:val="en-US"/>
              </w:rPr>
            </w:pPr>
            <w:ins w:id="1352"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53" w:author="OPPO(Boyuan)-v2" w:date="2022-01-26T18:36:00Z"/>
                <w:rFonts w:eastAsia="等线" w:cs="Arial"/>
                <w:bCs/>
                <w:color w:val="000000"/>
                <w:lang w:val="en-US"/>
              </w:rPr>
            </w:pPr>
            <w:ins w:id="1354"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355" w:author="OPPO(Boyuan)-v2" w:date="2022-01-26T18:36:00Z"/>
                <w:rFonts w:cs="Arial"/>
                <w:lang w:val="en-US" w:bidi="ar"/>
              </w:rPr>
            </w:pPr>
            <w:ins w:id="1356" w:author="OPPO(Boyuan)-v2" w:date="2022-01-26T18:36:00Z">
              <w:r>
                <w:t>Pre117_e offline</w:t>
              </w:r>
            </w:ins>
          </w:p>
        </w:tc>
        <w:tc>
          <w:tcPr>
            <w:tcW w:w="2376" w:type="dxa"/>
          </w:tcPr>
          <w:p w14:paraId="0D12BB17" w14:textId="2EF0C65A" w:rsidR="00FC4E2E" w:rsidRDefault="005424F6" w:rsidP="00B74D56">
            <w:pPr>
              <w:rPr>
                <w:ins w:id="1357" w:author="OPPO(Boyuan)-v2" w:date="2022-01-26T18:36:00Z"/>
              </w:rPr>
            </w:pPr>
            <w:ins w:id="1358" w:author="OPPO(Boyuan)-v2" w:date="2022-01-27T15:11:00Z">
              <w:r>
                <w:rPr>
                  <w:rFonts w:hint="eastAsia"/>
                </w:rPr>
                <w:t>A</w:t>
              </w:r>
              <w:r>
                <w:t>dded in</w:t>
              </w:r>
            </w:ins>
            <w:ins w:id="1359" w:author="OPPO(Boyuan)-v2" w:date="2022-01-27T15:12:00Z">
              <w:r>
                <w:t xml:space="preserve"> O6.</w:t>
              </w:r>
            </w:ins>
            <w:ins w:id="1360" w:author="OPPO(Boyuan)-v2" w:date="2022-01-27T15:11:00Z">
              <w:r>
                <w:t>21</w:t>
              </w:r>
            </w:ins>
          </w:p>
        </w:tc>
      </w:tr>
      <w:tr w:rsidR="005424F6" w14:paraId="2F5FDD55" w14:textId="77777777" w:rsidTr="00FE142B">
        <w:trPr>
          <w:ins w:id="1361" w:author="OPPO(Boyuan)-v2" w:date="2022-01-27T15:11:00Z"/>
        </w:trPr>
        <w:tc>
          <w:tcPr>
            <w:tcW w:w="1980" w:type="dxa"/>
          </w:tcPr>
          <w:p w14:paraId="4139FA9E" w14:textId="77777777" w:rsidR="005424F6" w:rsidRDefault="005424F6" w:rsidP="00FE142B">
            <w:pPr>
              <w:rPr>
                <w:ins w:id="1362" w:author="OPPO(Boyuan)-v2" w:date="2022-01-27T15:11:00Z"/>
              </w:rPr>
            </w:pPr>
            <w:ins w:id="1363" w:author="OPPO(Boyuan)-v2" w:date="2022-01-27T15:11:00Z">
              <w:r>
                <w:t>Xiaomi</w:t>
              </w:r>
            </w:ins>
          </w:p>
        </w:tc>
        <w:tc>
          <w:tcPr>
            <w:tcW w:w="1420" w:type="dxa"/>
          </w:tcPr>
          <w:p w14:paraId="68506932" w14:textId="77777777" w:rsidR="005424F6" w:rsidRDefault="005424F6" w:rsidP="00FE142B">
            <w:pPr>
              <w:rPr>
                <w:ins w:id="1364" w:author="OPPO(Boyuan)-v2" w:date="2022-01-27T15:11:00Z"/>
              </w:rPr>
            </w:pPr>
            <w:ins w:id="1365"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366" w:author="OPPO(Boyuan)-v2" w:date="2022-01-27T15:11:00Z"/>
                <w:rFonts w:cs="Arial"/>
                <w:sz w:val="21"/>
                <w:lang w:val="en-US"/>
              </w:rPr>
            </w:pPr>
            <w:ins w:id="1367"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368" w:author="OPPO(Boyuan)-v2" w:date="2022-01-27T15:11:00Z"/>
                <w:rFonts w:cs="Arial"/>
                <w:sz w:val="21"/>
                <w:lang w:val="en-US"/>
              </w:rPr>
            </w:pPr>
            <w:ins w:id="1369"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370" w:author="OPPO(Boyuan)-v2" w:date="2022-01-27T15:11:00Z"/>
              </w:rPr>
            </w:pPr>
            <w:ins w:id="1371" w:author="OPPO(Boyuan)-v2" w:date="2022-01-27T15:11:00Z">
              <w:r>
                <w:t>Pre117_e offline</w:t>
              </w:r>
            </w:ins>
          </w:p>
        </w:tc>
        <w:tc>
          <w:tcPr>
            <w:tcW w:w="2376" w:type="dxa"/>
          </w:tcPr>
          <w:p w14:paraId="1FCDA5D7" w14:textId="07B26B90" w:rsidR="005424F6" w:rsidRDefault="00D66C70" w:rsidP="00FE142B">
            <w:pPr>
              <w:rPr>
                <w:ins w:id="1372" w:author="OPPO(Boyuan)-v2" w:date="2022-01-27T15:11:00Z"/>
              </w:rPr>
            </w:pPr>
            <w:ins w:id="1373" w:author="OPPO(Boyuan)-v2" w:date="2022-01-27T17:59:00Z">
              <w:r>
                <w:t>There is no contribution and running-CR has already proposed a WF which is feasible to work, Rapp does not see it as a c</w:t>
              </w:r>
            </w:ins>
            <w:ins w:id="1374" w:author="OPPO(Boyuan)-v2" w:date="2022-01-27T18:00:00Z">
              <w:r>
                <w:t>ritical issue.</w:t>
              </w:r>
            </w:ins>
          </w:p>
        </w:tc>
      </w:tr>
      <w:tr w:rsidR="005424F6" w14:paraId="67FC01DB" w14:textId="77777777" w:rsidTr="00FE142B">
        <w:trPr>
          <w:ins w:id="1375" w:author="OPPO(Boyuan)-v2" w:date="2022-01-27T15:11:00Z"/>
        </w:trPr>
        <w:tc>
          <w:tcPr>
            <w:tcW w:w="1980" w:type="dxa"/>
          </w:tcPr>
          <w:p w14:paraId="0BBAD083" w14:textId="77777777" w:rsidR="005424F6" w:rsidRDefault="005424F6" w:rsidP="00FE142B">
            <w:pPr>
              <w:rPr>
                <w:ins w:id="1376" w:author="OPPO(Boyuan)-v2" w:date="2022-01-27T15:11:00Z"/>
              </w:rPr>
            </w:pPr>
            <w:ins w:id="1377" w:author="OPPO(Boyuan)-v2" w:date="2022-01-27T15:11:00Z">
              <w:r>
                <w:rPr>
                  <w:rFonts w:hint="eastAsia"/>
                </w:rPr>
                <w:t>Xiaomi</w:t>
              </w:r>
            </w:ins>
          </w:p>
        </w:tc>
        <w:tc>
          <w:tcPr>
            <w:tcW w:w="1420" w:type="dxa"/>
          </w:tcPr>
          <w:p w14:paraId="18DDE1C5" w14:textId="77777777" w:rsidR="005424F6" w:rsidRDefault="005424F6" w:rsidP="00FE142B">
            <w:pPr>
              <w:rPr>
                <w:ins w:id="1378" w:author="OPPO(Boyuan)-v2" w:date="2022-01-27T15:11:00Z"/>
              </w:rPr>
            </w:pPr>
            <w:ins w:id="1379"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380" w:author="OPPO(Boyuan)-v2" w:date="2022-01-27T15:11:00Z"/>
                <w:rFonts w:cs="Arial"/>
                <w:sz w:val="21"/>
                <w:lang w:val="en-US"/>
              </w:rPr>
            </w:pPr>
            <w:ins w:id="1381"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382" w:author="OPPO(Boyuan)-v2" w:date="2022-01-27T15:11:00Z"/>
                <w:rFonts w:cs="Arial"/>
                <w:sz w:val="21"/>
                <w:lang w:val="en-US"/>
              </w:rPr>
            </w:pPr>
            <w:ins w:id="1383"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384" w:author="OPPO(Boyuan)-v2" w:date="2022-01-27T15:11:00Z"/>
                <w:lang w:val="en-US"/>
              </w:rPr>
            </w:pPr>
            <w:ins w:id="1385" w:author="OPPO(Boyuan)-v2" w:date="2022-01-27T15:11:00Z">
              <w:r>
                <w:lastRenderedPageBreak/>
                <w:t>Pre117_e offline</w:t>
              </w:r>
            </w:ins>
          </w:p>
        </w:tc>
        <w:tc>
          <w:tcPr>
            <w:tcW w:w="2376" w:type="dxa"/>
          </w:tcPr>
          <w:p w14:paraId="53A12457" w14:textId="48847EDD" w:rsidR="005424F6" w:rsidRDefault="00854CFB" w:rsidP="00FE142B">
            <w:pPr>
              <w:rPr>
                <w:ins w:id="1386" w:author="OPPO(Boyuan)-v2" w:date="2022-01-27T15:11:00Z"/>
              </w:rPr>
            </w:pPr>
            <w:ins w:id="1387"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388" w:author="OPPO(Boyuan)-v2" w:date="2022-01-27T15:11:00Z"/>
        </w:trPr>
        <w:tc>
          <w:tcPr>
            <w:tcW w:w="1980" w:type="dxa"/>
          </w:tcPr>
          <w:p w14:paraId="49E0301C" w14:textId="77777777" w:rsidR="005424F6" w:rsidRDefault="005424F6" w:rsidP="00FE142B">
            <w:pPr>
              <w:rPr>
                <w:ins w:id="1389" w:author="OPPO(Boyuan)-v2" w:date="2022-01-27T15:11:00Z"/>
              </w:rPr>
            </w:pPr>
            <w:ins w:id="1390" w:author="OPPO(Boyuan)-v2" w:date="2022-01-27T15:11:00Z">
              <w:r>
                <w:rPr>
                  <w:rFonts w:hint="eastAsia"/>
                </w:rPr>
                <w:lastRenderedPageBreak/>
                <w:t>Xiaomi</w:t>
              </w:r>
            </w:ins>
          </w:p>
        </w:tc>
        <w:tc>
          <w:tcPr>
            <w:tcW w:w="1420" w:type="dxa"/>
          </w:tcPr>
          <w:p w14:paraId="38A27E2F" w14:textId="77777777" w:rsidR="005424F6" w:rsidRDefault="005424F6" w:rsidP="00FE142B">
            <w:pPr>
              <w:rPr>
                <w:ins w:id="1391" w:author="OPPO(Boyuan)-v2" w:date="2022-01-27T15:11:00Z"/>
              </w:rPr>
            </w:pPr>
            <w:ins w:id="1392"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393" w:author="OPPO(Boyuan)-v2" w:date="2022-01-27T15:11:00Z"/>
                <w:rFonts w:cs="Arial"/>
                <w:sz w:val="21"/>
                <w:lang w:val="en-US"/>
              </w:rPr>
            </w:pPr>
            <w:ins w:id="1394"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395" w:author="OPPO(Boyuan)-v2" w:date="2022-01-27T15:11:00Z"/>
                <w:rFonts w:cs="Arial"/>
                <w:sz w:val="21"/>
                <w:lang w:val="en-US"/>
              </w:rPr>
            </w:pPr>
            <w:ins w:id="1396"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14:paraId="1C5A158B" w14:textId="77777777" w:rsidR="005424F6" w:rsidRDefault="005424F6" w:rsidP="00FE142B">
            <w:pPr>
              <w:rPr>
                <w:ins w:id="1397" w:author="OPPO(Boyuan)-v2" w:date="2022-01-27T15:11:00Z"/>
              </w:rPr>
            </w:pPr>
            <w:ins w:id="1398" w:author="OPPO(Boyuan)-v2" w:date="2022-01-27T15:11:00Z">
              <w:r>
                <w:t>Pre117_e offline</w:t>
              </w:r>
            </w:ins>
          </w:p>
        </w:tc>
        <w:tc>
          <w:tcPr>
            <w:tcW w:w="2376" w:type="dxa"/>
          </w:tcPr>
          <w:p w14:paraId="46F927D9" w14:textId="28CBD006" w:rsidR="005424F6" w:rsidRDefault="00D66C70" w:rsidP="00FE142B">
            <w:pPr>
              <w:rPr>
                <w:ins w:id="1399" w:author="OPPO(Boyuan)-v2" w:date="2022-01-27T15:11:00Z"/>
              </w:rPr>
            </w:pPr>
            <w:ins w:id="1400" w:author="OPPO(Boyuan)-v2" w:date="2022-01-27T18:00:00Z">
              <w:r>
                <w:t>In [Post115-</w:t>
              </w:r>
              <w:proofErr w:type="gramStart"/>
              <w:r>
                <w:t>e][</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5424F6" w14:paraId="4A100193" w14:textId="77777777" w:rsidTr="00FE142B">
        <w:trPr>
          <w:ins w:id="1401" w:author="OPPO(Boyuan)-v2" w:date="2022-01-27T15:11:00Z"/>
        </w:trPr>
        <w:tc>
          <w:tcPr>
            <w:tcW w:w="1980" w:type="dxa"/>
          </w:tcPr>
          <w:p w14:paraId="7B5C5904" w14:textId="77777777" w:rsidR="005424F6" w:rsidRDefault="005424F6" w:rsidP="00FE142B">
            <w:pPr>
              <w:rPr>
                <w:ins w:id="1402" w:author="OPPO(Boyuan)-v2" w:date="2022-01-27T15:11:00Z"/>
              </w:rPr>
            </w:pPr>
            <w:ins w:id="1403" w:author="OPPO(Boyuan)-v2" w:date="2022-01-27T15:11:00Z">
              <w:r>
                <w:rPr>
                  <w:rFonts w:hint="eastAsia"/>
                </w:rPr>
                <w:t>Xiaomi</w:t>
              </w:r>
            </w:ins>
          </w:p>
        </w:tc>
        <w:tc>
          <w:tcPr>
            <w:tcW w:w="1420" w:type="dxa"/>
          </w:tcPr>
          <w:p w14:paraId="20CFDD6D" w14:textId="77777777" w:rsidR="005424F6" w:rsidRDefault="005424F6" w:rsidP="00FE142B">
            <w:pPr>
              <w:rPr>
                <w:ins w:id="1404" w:author="OPPO(Boyuan)-v2" w:date="2022-01-27T15:11:00Z"/>
              </w:rPr>
            </w:pPr>
            <w:ins w:id="1405"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06" w:author="OPPO(Boyuan)-v2" w:date="2022-01-27T15:11:00Z"/>
                <w:rFonts w:cs="Arial"/>
                <w:sz w:val="21"/>
                <w:lang w:val="en-US"/>
              </w:rPr>
            </w:pPr>
            <w:ins w:id="1407"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08" w:author="OPPO(Boyuan)-v2" w:date="2022-01-27T15:11:00Z"/>
                <w:rFonts w:cs="Arial"/>
                <w:sz w:val="21"/>
                <w:lang w:val="en-US"/>
              </w:rPr>
            </w:pPr>
            <w:ins w:id="1409"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10" w:author="OPPO(Boyuan)-v2" w:date="2022-01-27T15:11:00Z"/>
                <w:lang w:val="en-US"/>
              </w:rPr>
            </w:pPr>
            <w:ins w:id="1411" w:author="OPPO(Boyuan)-v2" w:date="2022-01-27T15:11:00Z">
              <w:r>
                <w:t>Pre117_e offline</w:t>
              </w:r>
            </w:ins>
          </w:p>
        </w:tc>
        <w:tc>
          <w:tcPr>
            <w:tcW w:w="2376" w:type="dxa"/>
          </w:tcPr>
          <w:p w14:paraId="0AE68F31" w14:textId="0B5FA5C9" w:rsidR="005424F6" w:rsidRDefault="00D66C70" w:rsidP="00FE142B">
            <w:pPr>
              <w:rPr>
                <w:ins w:id="1412" w:author="OPPO(Boyuan)-v2" w:date="2022-01-27T15:11:00Z"/>
              </w:rPr>
            </w:pPr>
            <w:ins w:id="1413" w:author="OPPO(Boyuan)-v2" w:date="2022-01-27T18:00:00Z">
              <w:r>
                <w:rPr>
                  <w:rFonts w:cs="Arial"/>
                  <w:color w:val="111112"/>
                  <w:sz w:val="21"/>
                  <w:szCs w:val="21"/>
                  <w:shd w:val="clear" w:color="auto" w:fill="FFFFFF"/>
                </w:rPr>
                <w:t>In [AT-</w:t>
              </w:r>
              <w:proofErr w:type="gramStart"/>
              <w:r>
                <w:rPr>
                  <w:rFonts w:cs="Arial"/>
                  <w:color w:val="111112"/>
                  <w:sz w:val="21"/>
                  <w:szCs w:val="21"/>
                  <w:shd w:val="clear" w:color="auto" w:fill="FFFFFF"/>
                </w:rPr>
                <w:t>116][</w:t>
              </w:r>
              <w:proofErr w:type="gramEnd"/>
              <w:r>
                <w:rPr>
                  <w:rFonts w:cs="Arial"/>
                  <w:color w:val="111112"/>
                  <w:sz w:val="21"/>
                  <w:szCs w:val="21"/>
                  <w:shd w:val="clear" w:color="auto" w:fill="FFFFFF"/>
                </w:rPr>
                <w:t xml:space="preserve">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414" w:author="OPPO(Boyuan)-v2" w:date="2022-01-27T15:11:00Z"/>
        </w:trPr>
        <w:tc>
          <w:tcPr>
            <w:tcW w:w="1980" w:type="dxa"/>
          </w:tcPr>
          <w:p w14:paraId="631935C6" w14:textId="77777777" w:rsidR="005424F6" w:rsidRDefault="005424F6" w:rsidP="00FE142B">
            <w:pPr>
              <w:rPr>
                <w:ins w:id="1415" w:author="OPPO(Boyuan)-v2" w:date="2022-01-27T15:11:00Z"/>
              </w:rPr>
            </w:pPr>
            <w:ins w:id="1416" w:author="OPPO(Boyuan)-v2" w:date="2022-01-27T15:11:00Z">
              <w:r>
                <w:t>Kyocera</w:t>
              </w:r>
            </w:ins>
          </w:p>
        </w:tc>
        <w:tc>
          <w:tcPr>
            <w:tcW w:w="1420" w:type="dxa"/>
          </w:tcPr>
          <w:p w14:paraId="5930D0CF" w14:textId="77777777" w:rsidR="005424F6" w:rsidRDefault="005424F6" w:rsidP="00FE142B">
            <w:pPr>
              <w:rPr>
                <w:ins w:id="1417" w:author="OPPO(Boyuan)-v2" w:date="2022-01-27T15:11:00Z"/>
              </w:rPr>
            </w:pPr>
            <w:ins w:id="1418" w:author="OPPO(Boyuan)-v2" w:date="2022-01-27T15:11:00Z">
              <w:r>
                <w:t>New</w:t>
              </w:r>
            </w:ins>
          </w:p>
        </w:tc>
        <w:tc>
          <w:tcPr>
            <w:tcW w:w="6149" w:type="dxa"/>
          </w:tcPr>
          <w:p w14:paraId="40C773E9" w14:textId="77777777" w:rsidR="005424F6" w:rsidRDefault="005424F6" w:rsidP="00FE142B">
            <w:pPr>
              <w:rPr>
                <w:ins w:id="1419" w:author="OPPO(Boyuan)-v2" w:date="2022-01-27T15:11:00Z"/>
              </w:rPr>
            </w:pPr>
            <w:ins w:id="1420"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w:t>
              </w:r>
              <w:proofErr w:type="gramStart"/>
              <w:r>
                <w:t>e][</w:t>
              </w:r>
              <w:proofErr w:type="gramEnd"/>
              <w:r>
                <w:t>610].</w:t>
              </w:r>
            </w:ins>
          </w:p>
          <w:p w14:paraId="3EB67BE6" w14:textId="77777777" w:rsidR="005424F6" w:rsidRPr="005B65AC" w:rsidRDefault="005424F6" w:rsidP="00FE142B">
            <w:pPr>
              <w:rPr>
                <w:ins w:id="1421" w:author="OPPO(Boyuan)-v2" w:date="2022-01-27T15:11:00Z"/>
              </w:rPr>
            </w:pPr>
            <w:ins w:id="1422" w:author="OPPO(Boyuan)-v2" w:date="2022-01-27T15:11:00Z">
              <w:r>
                <w:t xml:space="preserve">This may be related to issue O4.03 regarding the T304-like timer in case the relay UE’s connection request is rejected upon receiving </w:t>
              </w:r>
              <w:proofErr w:type="spellStart"/>
              <w:r>
                <w:lastRenderedPageBreak/>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423" w:author="OPPO(Boyuan)-v2" w:date="2022-01-27T15:11:00Z"/>
              </w:rPr>
            </w:pPr>
            <w:ins w:id="1424" w:author="OPPO(Boyuan)-v2" w:date="2022-01-27T15:11:00Z">
              <w:r>
                <w:lastRenderedPageBreak/>
                <w:t>Pre117_e offline</w:t>
              </w:r>
            </w:ins>
          </w:p>
        </w:tc>
        <w:tc>
          <w:tcPr>
            <w:tcW w:w="2376" w:type="dxa"/>
          </w:tcPr>
          <w:p w14:paraId="3C7093FA" w14:textId="0F8048E5" w:rsidR="005424F6" w:rsidRDefault="00D66C70" w:rsidP="00FE142B">
            <w:pPr>
              <w:rPr>
                <w:ins w:id="1425" w:author="OPPO(Boyuan)-v2" w:date="2022-01-27T15:11:00Z"/>
              </w:rPr>
            </w:pPr>
            <w:ins w:id="1426" w:author="OPPO(Boyuan)-v2" w:date="2022-01-27T18:01:00Z">
              <w:r>
                <w:t>In [Post115-</w:t>
              </w:r>
              <w:proofErr w:type="gramStart"/>
              <w:r>
                <w:t>e][</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9B2806" w14:paraId="0EF33C2B" w14:textId="0AE65D93" w:rsidTr="00D66C70">
        <w:tc>
          <w:tcPr>
            <w:tcW w:w="1980" w:type="dxa"/>
          </w:tcPr>
          <w:p w14:paraId="4B7AD746" w14:textId="77777777" w:rsidR="009B2806" w:rsidRDefault="009B2806" w:rsidP="00DC0C50"/>
        </w:tc>
        <w:tc>
          <w:tcPr>
            <w:tcW w:w="1420" w:type="dxa"/>
          </w:tcPr>
          <w:p w14:paraId="42A182FA" w14:textId="77777777" w:rsidR="009B2806" w:rsidRDefault="009B2806" w:rsidP="00DC0C50"/>
        </w:tc>
        <w:tc>
          <w:tcPr>
            <w:tcW w:w="6149" w:type="dxa"/>
          </w:tcPr>
          <w:p w14:paraId="492A95E6" w14:textId="77777777" w:rsidR="009B2806" w:rsidRDefault="009B2806" w:rsidP="00DC0C50"/>
        </w:tc>
        <w:tc>
          <w:tcPr>
            <w:tcW w:w="2353" w:type="dxa"/>
          </w:tcPr>
          <w:p w14:paraId="01C573AC" w14:textId="77777777" w:rsidR="009B2806" w:rsidRDefault="009B2806" w:rsidP="00DC0C50"/>
        </w:tc>
        <w:tc>
          <w:tcPr>
            <w:tcW w:w="2376" w:type="dxa"/>
          </w:tcPr>
          <w:p w14:paraId="42A07AA9" w14:textId="77777777" w:rsidR="009B2806" w:rsidRDefault="009B2806" w:rsidP="00DC0C50"/>
        </w:tc>
      </w:tr>
    </w:tbl>
    <w:p w14:paraId="56C7AFDA" w14:textId="77777777" w:rsidR="006B1635" w:rsidRPr="004C0BDF" w:rsidRDefault="006B1635" w:rsidP="004C0BDF"/>
    <w:p w14:paraId="64ACA724" w14:textId="06A49504" w:rsidR="00900FB3" w:rsidRDefault="00900FB3">
      <w:pPr>
        <w:pStyle w:val="3"/>
      </w:pPr>
      <w:bookmarkStart w:id="1427" w:name="_In-sequence_SDU_delivery"/>
      <w:bookmarkStart w:id="1428" w:name="_Ref189809556"/>
      <w:bookmarkStart w:id="1429" w:name="_Ref174151459"/>
      <w:bookmarkStart w:id="1430" w:name="_Ref450865335"/>
      <w:bookmarkEnd w:id="1427"/>
      <w:r>
        <w:rPr>
          <w:rFonts w:hint="eastAsia"/>
        </w:rPr>
        <w:t>U</w:t>
      </w:r>
      <w:r>
        <w:t>E Capability</w:t>
      </w:r>
    </w:p>
    <w:p w14:paraId="72F56289" w14:textId="1D08C87D" w:rsidR="00DE3FF8" w:rsidRPr="00DE3FF8" w:rsidDel="00014816" w:rsidRDefault="00DE3FF8" w:rsidP="00D61690">
      <w:pPr>
        <w:rPr>
          <w:del w:id="1431" w:author="OPPO(Boyuan)-v2" w:date="2022-01-26T15:30:00Z"/>
        </w:rPr>
      </w:pPr>
      <w:del w:id="1432"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33" w:author="OPPO(Boyuan)-v2" w:date="2022-01-26T15:30:00Z"/>
        </w:trPr>
        <w:tc>
          <w:tcPr>
            <w:tcW w:w="1809" w:type="dxa"/>
          </w:tcPr>
          <w:p w14:paraId="09406DB0" w14:textId="445D6C92" w:rsidR="00014816" w:rsidRDefault="00014816" w:rsidP="00D61690">
            <w:pPr>
              <w:rPr>
                <w:ins w:id="1434" w:author="OPPO(Boyuan)-v2" w:date="2022-01-26T15:30:00Z"/>
              </w:rPr>
            </w:pPr>
            <w:ins w:id="1435" w:author="OPPO(Boyuan)-v2" w:date="2022-01-26T15:30:00Z">
              <w:r>
                <w:rPr>
                  <w:rFonts w:hint="eastAsia"/>
                </w:rPr>
                <w:t>I</w:t>
              </w:r>
              <w:r>
                <w:t>ssue Index</w:t>
              </w:r>
            </w:ins>
          </w:p>
        </w:tc>
        <w:tc>
          <w:tcPr>
            <w:tcW w:w="3828" w:type="dxa"/>
          </w:tcPr>
          <w:p w14:paraId="07BC9F4E" w14:textId="2B9D9DB0" w:rsidR="00014816" w:rsidRDefault="00014816" w:rsidP="00D61690">
            <w:pPr>
              <w:rPr>
                <w:ins w:id="1436" w:author="OPPO(Boyuan)-v2" w:date="2022-01-26T15:30:00Z"/>
              </w:rPr>
            </w:pPr>
            <w:ins w:id="1437" w:author="OPPO(Boyuan)-v2" w:date="2022-01-26T15:31:00Z">
              <w:r>
                <w:rPr>
                  <w:rFonts w:hint="eastAsia"/>
                </w:rPr>
                <w:t>D</w:t>
              </w:r>
              <w:r>
                <w:t>escription</w:t>
              </w:r>
            </w:ins>
          </w:p>
        </w:tc>
        <w:tc>
          <w:tcPr>
            <w:tcW w:w="2268" w:type="dxa"/>
          </w:tcPr>
          <w:p w14:paraId="6A3826CF" w14:textId="0DF0F775" w:rsidR="00014816" w:rsidRDefault="00014816" w:rsidP="00D61690">
            <w:pPr>
              <w:rPr>
                <w:ins w:id="1438" w:author="OPPO(Boyuan)-v2" w:date="2022-01-26T15:30:00Z"/>
              </w:rPr>
            </w:pPr>
            <w:ins w:id="1439" w:author="OPPO(Boyuan)-v2" w:date="2022-01-26T15:31:00Z">
              <w:r>
                <w:rPr>
                  <w:rFonts w:hint="eastAsia"/>
                </w:rPr>
                <w:t>S</w:t>
              </w:r>
              <w:r>
                <w:t>uggested handling</w:t>
              </w:r>
            </w:ins>
          </w:p>
        </w:tc>
        <w:tc>
          <w:tcPr>
            <w:tcW w:w="6599" w:type="dxa"/>
          </w:tcPr>
          <w:p w14:paraId="0735CB3D" w14:textId="1024B25B" w:rsidR="00014816" w:rsidRDefault="00014816" w:rsidP="00D61690">
            <w:pPr>
              <w:rPr>
                <w:ins w:id="1440" w:author="OPPO(Boyuan)-v2" w:date="2022-01-26T15:30:00Z"/>
              </w:rPr>
            </w:pPr>
            <w:ins w:id="1441" w:author="OPPO(Boyuan)-v2" w:date="2022-01-26T15:31:00Z">
              <w:r>
                <w:rPr>
                  <w:rFonts w:hint="eastAsia"/>
                </w:rPr>
                <w:t>R</w:t>
              </w:r>
              <w:r>
                <w:t>eason to add/remove the issue</w:t>
              </w:r>
            </w:ins>
          </w:p>
        </w:tc>
      </w:tr>
      <w:tr w:rsidR="00014816" w14:paraId="1C858C79" w14:textId="77777777" w:rsidTr="00D66C70">
        <w:trPr>
          <w:ins w:id="1442" w:author="OPPO(Boyuan)-v2" w:date="2022-01-26T15:30:00Z"/>
        </w:trPr>
        <w:tc>
          <w:tcPr>
            <w:tcW w:w="1809" w:type="dxa"/>
            <w:shd w:val="clear" w:color="auto" w:fill="FFFF00"/>
          </w:tcPr>
          <w:p w14:paraId="05087DAB" w14:textId="72DA4960" w:rsidR="00014816" w:rsidRDefault="00014816" w:rsidP="00D61690">
            <w:pPr>
              <w:rPr>
                <w:ins w:id="1443" w:author="OPPO(Boyuan)-v2" w:date="2022-01-26T15:30:00Z"/>
              </w:rPr>
            </w:pPr>
            <w:ins w:id="1444"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445" w:author="OPPO(Boyuan)-v2" w:date="2022-01-26T15:30:00Z"/>
              </w:rPr>
            </w:pPr>
            <w:ins w:id="1446" w:author="OPPO(Boyuan)-v2" w:date="2022-01-26T15:31:00Z">
              <w:r>
                <w:rPr>
                  <w:rFonts w:hint="eastAsia"/>
                </w:rPr>
                <w:t>[</w:t>
              </w:r>
              <w:r>
                <w:t>FFS point from R2#116bis]</w:t>
              </w:r>
            </w:ins>
            <w:ins w:id="1447"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448" w:author="OPPO(Boyuan)-v2" w:date="2022-01-26T15:30:00Z"/>
              </w:rPr>
            </w:pPr>
            <w:ins w:id="1449"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450" w:author="OPPO(Boyuan)-v2" w:date="2022-01-26T15:33:00Z"/>
              </w:rPr>
            </w:pPr>
            <w:ins w:id="1451" w:author="OPPO(Boyuan)-v2" w:date="2022-01-26T15:32:00Z">
              <w:r>
                <w:rPr>
                  <w:rFonts w:hint="eastAsia"/>
                </w:rPr>
                <w:t>D</w:t>
              </w:r>
              <w:r>
                <w:t>ue to the agreement made in RAN2 #116bis:</w:t>
              </w:r>
            </w:ins>
          </w:p>
          <w:p w14:paraId="6AE38ED8" w14:textId="77777777" w:rsidR="00014816" w:rsidRDefault="00014816" w:rsidP="00D61690">
            <w:pPr>
              <w:rPr>
                <w:ins w:id="1452" w:author="OPPO(Boyuan)-v2" w:date="2022-01-26T15:33:00Z"/>
              </w:rPr>
            </w:pPr>
            <w:ins w:id="1453"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454" w:author="OPPO(Boyuan)-v2" w:date="2022-01-26T15:30:00Z"/>
              </w:rPr>
            </w:pPr>
            <w:ins w:id="1455" w:author="OPPO(Boyuan)-v2" w:date="2022-01-26T15:33:00Z">
              <w:r>
                <w:rPr>
                  <w:rFonts w:hint="eastAsia"/>
                </w:rPr>
                <w:t>W</w:t>
              </w:r>
              <w:r>
                <w:t>e have the corresponding open issue.</w:t>
              </w:r>
            </w:ins>
          </w:p>
        </w:tc>
      </w:tr>
      <w:tr w:rsidR="00014816" w14:paraId="2906969A" w14:textId="77777777" w:rsidTr="00D66C70">
        <w:trPr>
          <w:ins w:id="1456" w:author="OPPO(Boyuan)-v2" w:date="2022-01-26T15:30:00Z"/>
        </w:trPr>
        <w:tc>
          <w:tcPr>
            <w:tcW w:w="1809" w:type="dxa"/>
            <w:shd w:val="clear" w:color="auto" w:fill="FFFF00"/>
          </w:tcPr>
          <w:p w14:paraId="4A6AAD3D" w14:textId="1AFDDC1E" w:rsidR="00014816" w:rsidRDefault="00014816" w:rsidP="00D61690">
            <w:pPr>
              <w:rPr>
                <w:ins w:id="1457" w:author="OPPO(Boyuan)-v2" w:date="2022-01-26T15:30:00Z"/>
              </w:rPr>
            </w:pPr>
            <w:ins w:id="1458"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459" w:author="OPPO(Boyuan)-v2" w:date="2022-01-26T15:30:00Z"/>
              </w:rPr>
            </w:pPr>
            <w:ins w:id="1460"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461" w:author="OPPO(Boyuan)-v2" w:date="2022-01-26T15:30:00Z"/>
              </w:rPr>
            </w:pPr>
            <w:ins w:id="1462"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463" w:author="OPPO(Boyuan)-v2" w:date="2022-01-26T15:34:00Z"/>
              </w:rPr>
            </w:pPr>
            <w:ins w:id="1464" w:author="OPPO(Boyuan)-v2" w:date="2022-01-26T15:34:00Z">
              <w:r>
                <w:rPr>
                  <w:rFonts w:hint="eastAsia"/>
                </w:rPr>
                <w:t>D</w:t>
              </w:r>
              <w:r>
                <w:t>ue to the agreement made in RAN2 #116bis:</w:t>
              </w:r>
            </w:ins>
          </w:p>
          <w:p w14:paraId="0FBC40A8" w14:textId="77777777" w:rsidR="00014816" w:rsidRDefault="00014816" w:rsidP="00D61690">
            <w:pPr>
              <w:rPr>
                <w:ins w:id="1465" w:author="OPPO(Boyuan)-v2" w:date="2022-01-26T15:34:00Z"/>
              </w:rPr>
            </w:pPr>
            <w:ins w:id="1466"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467" w:author="OPPO(Boyuan)-v2" w:date="2022-01-26T15:30:00Z"/>
              </w:rPr>
            </w:pPr>
            <w:ins w:id="1468" w:author="OPPO(Boyuan)-v2" w:date="2022-01-26T15:35:00Z">
              <w:r>
                <w:rPr>
                  <w:rFonts w:hint="eastAsia"/>
                </w:rPr>
                <w:t>W</w:t>
              </w:r>
              <w:r>
                <w:t>e have the corresponding open issue.</w:t>
              </w:r>
            </w:ins>
          </w:p>
        </w:tc>
      </w:tr>
      <w:tr w:rsidR="00014816" w14:paraId="2142925B" w14:textId="77777777" w:rsidTr="00D66C70">
        <w:trPr>
          <w:ins w:id="1469" w:author="OPPO(Boyuan)-v2" w:date="2022-01-26T15:30:00Z"/>
        </w:trPr>
        <w:tc>
          <w:tcPr>
            <w:tcW w:w="1809" w:type="dxa"/>
            <w:shd w:val="clear" w:color="auto" w:fill="FFFF00"/>
          </w:tcPr>
          <w:p w14:paraId="7CCC63C3" w14:textId="4DBD64FB" w:rsidR="00014816" w:rsidRDefault="00014816" w:rsidP="00D61690">
            <w:pPr>
              <w:rPr>
                <w:ins w:id="1470" w:author="OPPO(Boyuan)-v2" w:date="2022-01-26T15:30:00Z"/>
              </w:rPr>
            </w:pPr>
            <w:ins w:id="1471"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472" w:author="OPPO(Boyuan)-v2" w:date="2022-01-26T15:30:00Z"/>
              </w:rPr>
            </w:pPr>
            <w:ins w:id="1473" w:author="OPPO(Boyuan)-v2" w:date="2022-01-26T15:35:00Z">
              <w:r>
                <w:rPr>
                  <w:rFonts w:hint="eastAsia"/>
                </w:rPr>
                <w:t>[</w:t>
              </w:r>
              <w:r>
                <w:t>FFS point from R2#116bis]</w:t>
              </w:r>
            </w:ins>
            <w:ins w:id="1474"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475" w:author="OPPO(Boyuan)-v2" w:date="2022-01-26T15:30:00Z"/>
              </w:rPr>
            </w:pPr>
            <w:ins w:id="1476" w:author="OPPO(Boyuan)-v2" w:date="2022-01-26T15:36:00Z">
              <w:r>
                <w:t>Pre117-e-offline</w:t>
              </w:r>
            </w:ins>
          </w:p>
        </w:tc>
        <w:tc>
          <w:tcPr>
            <w:tcW w:w="6599" w:type="dxa"/>
            <w:shd w:val="clear" w:color="auto" w:fill="FFFF00"/>
          </w:tcPr>
          <w:p w14:paraId="641565CD" w14:textId="77777777" w:rsidR="00014816" w:rsidRDefault="00014816" w:rsidP="00D61690">
            <w:pPr>
              <w:rPr>
                <w:ins w:id="1477" w:author="OPPO(Boyuan)-v2" w:date="2022-01-26T15:36:00Z"/>
              </w:rPr>
            </w:pPr>
            <w:ins w:id="1478" w:author="OPPO(Boyuan)-v2" w:date="2022-01-26T15:36:00Z">
              <w:r>
                <w:rPr>
                  <w:rFonts w:hint="eastAsia"/>
                </w:rPr>
                <w:t>D</w:t>
              </w:r>
              <w:r>
                <w:t>ue to the agreement made in RAN2 #116bis:</w:t>
              </w:r>
            </w:ins>
          </w:p>
          <w:p w14:paraId="4D7FE628" w14:textId="77777777" w:rsidR="00014816" w:rsidRDefault="00014816" w:rsidP="00D61690">
            <w:pPr>
              <w:rPr>
                <w:ins w:id="1479" w:author="OPPO(Boyuan)-v2" w:date="2022-01-26T15:36:00Z"/>
              </w:rPr>
            </w:pPr>
            <w:ins w:id="1480"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481" w:author="OPPO(Boyuan)-v2" w:date="2022-01-26T15:30:00Z"/>
              </w:rPr>
            </w:pPr>
            <w:ins w:id="1482" w:author="OPPO(Boyuan)-v2" w:date="2022-01-26T15:36:00Z">
              <w:r>
                <w:rPr>
                  <w:rFonts w:hint="eastAsia"/>
                </w:rPr>
                <w:t>W</w:t>
              </w:r>
              <w:r>
                <w:t>e have the corresponding open issue.</w:t>
              </w:r>
            </w:ins>
          </w:p>
        </w:tc>
      </w:tr>
      <w:tr w:rsidR="00014816" w14:paraId="793615D4" w14:textId="77777777" w:rsidTr="00D66C70">
        <w:trPr>
          <w:ins w:id="1483" w:author="OPPO(Boyuan)-v2" w:date="2022-01-26T15:36:00Z"/>
        </w:trPr>
        <w:tc>
          <w:tcPr>
            <w:tcW w:w="1809" w:type="dxa"/>
            <w:shd w:val="clear" w:color="auto" w:fill="FFFF00"/>
          </w:tcPr>
          <w:p w14:paraId="4B001DF4" w14:textId="579BF013" w:rsidR="00014816" w:rsidRDefault="00014816" w:rsidP="00D61690">
            <w:pPr>
              <w:rPr>
                <w:ins w:id="1484" w:author="OPPO(Boyuan)-v2" w:date="2022-01-26T15:36:00Z"/>
              </w:rPr>
            </w:pPr>
            <w:ins w:id="1485"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486" w:author="OPPO(Boyuan)-v2" w:date="2022-01-26T15:36:00Z"/>
              </w:rPr>
            </w:pPr>
            <w:ins w:id="1487"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488" w:author="OPPO(Boyuan)-v2" w:date="2022-01-26T15:36:00Z"/>
              </w:rPr>
            </w:pPr>
            <w:ins w:id="1489"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490" w:author="OPPO(Boyuan)-v2" w:date="2022-01-26T15:37:00Z"/>
              </w:rPr>
            </w:pPr>
            <w:ins w:id="1491" w:author="OPPO(Boyuan)-v2" w:date="2022-01-26T15:37:00Z">
              <w:r>
                <w:rPr>
                  <w:rFonts w:hint="eastAsia"/>
                </w:rPr>
                <w:t>D</w:t>
              </w:r>
              <w:r>
                <w:t>ue to the agreement made in RAN2 #116bis:</w:t>
              </w:r>
            </w:ins>
          </w:p>
          <w:p w14:paraId="773BCBC6" w14:textId="77777777" w:rsidR="00014816" w:rsidRDefault="00014816" w:rsidP="00014816">
            <w:pPr>
              <w:rPr>
                <w:ins w:id="1492" w:author="OPPO(Boyuan)-v2" w:date="2022-01-26T15:37:00Z"/>
              </w:rPr>
            </w:pPr>
            <w:ins w:id="1493"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494" w:author="OPPO(Boyuan)-v2" w:date="2022-01-26T15:37:00Z"/>
              </w:rPr>
            </w:pPr>
            <w:ins w:id="1495"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496" w:author="OPPO(Boyuan)-v2" w:date="2022-01-26T15:37:00Z"/>
              </w:rPr>
            </w:pPr>
            <w:ins w:id="1497" w:author="OPPO(Boyuan)-v2" w:date="2022-01-26T15:37:00Z">
              <w:r>
                <w:rPr>
                  <w:rFonts w:hint="eastAsia"/>
                </w:rPr>
                <w:lastRenderedPageBreak/>
                <w:t>•</w:t>
              </w:r>
              <w:r>
                <w:tab/>
                <w:t>Option 2 (7/16): A single bit on whether supporting NR discovery</w:t>
              </w:r>
            </w:ins>
          </w:p>
          <w:p w14:paraId="397FDC60" w14:textId="2F92CC18" w:rsidR="00014816" w:rsidRDefault="00014816" w:rsidP="00014816">
            <w:pPr>
              <w:rPr>
                <w:ins w:id="1498" w:author="OPPO(Boyuan)-v2" w:date="2022-01-26T15:36:00Z"/>
              </w:rPr>
            </w:pPr>
            <w:ins w:id="1499"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500" w:author="OPPO(Boyuan)-v2" w:date="2022-01-26T15:38:00Z"/>
        </w:rPr>
      </w:pPr>
      <w:ins w:id="1501" w:author="OPPO(Boyuan)-v2" w:date="2022-01-26T15:38:00Z">
        <w:r>
          <w:rPr>
            <w:rFonts w:hint="eastAsia"/>
          </w:rPr>
          <w:t>C</w:t>
        </w:r>
        <w:r>
          <w:t>ompany input table</w:t>
        </w:r>
      </w:ins>
    </w:p>
    <w:p w14:paraId="04FA62DA" w14:textId="25D8EC85" w:rsidR="00014816" w:rsidRDefault="00014816" w:rsidP="00014816">
      <w:pPr>
        <w:rPr>
          <w:ins w:id="1502"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503" w:author="OPPO(Boyuan)-v2" w:date="2022-01-26T15:38:00Z"/>
        </w:trPr>
        <w:tc>
          <w:tcPr>
            <w:tcW w:w="2084" w:type="dxa"/>
          </w:tcPr>
          <w:p w14:paraId="41814F03" w14:textId="77777777" w:rsidR="00014816" w:rsidRDefault="00014816" w:rsidP="00B74D56">
            <w:pPr>
              <w:rPr>
                <w:ins w:id="1504" w:author="OPPO(Boyuan)-v2" w:date="2022-01-26T15:38:00Z"/>
              </w:rPr>
            </w:pPr>
            <w:ins w:id="1505" w:author="OPPO(Boyuan)-v2" w:date="2022-01-26T15:38:00Z">
              <w:r>
                <w:rPr>
                  <w:rFonts w:hint="eastAsia"/>
                </w:rPr>
                <w:t>C</w:t>
              </w:r>
              <w:r>
                <w:t>ompany</w:t>
              </w:r>
            </w:ins>
          </w:p>
        </w:tc>
        <w:tc>
          <w:tcPr>
            <w:tcW w:w="1366" w:type="dxa"/>
          </w:tcPr>
          <w:p w14:paraId="18C0EE79" w14:textId="77777777" w:rsidR="00014816" w:rsidRDefault="00014816" w:rsidP="00B74D56">
            <w:pPr>
              <w:rPr>
                <w:ins w:id="1506" w:author="OPPO(Boyuan)-v2" w:date="2022-01-26T15:38:00Z"/>
              </w:rPr>
            </w:pPr>
            <w:ins w:id="1507" w:author="OPPO(Boyuan)-v2" w:date="2022-01-26T15:38:00Z">
              <w:r>
                <w:rPr>
                  <w:rFonts w:hint="eastAsia"/>
                </w:rPr>
                <w:t>I</w:t>
              </w:r>
              <w:r>
                <w:t>ssue Index</w:t>
              </w:r>
            </w:ins>
          </w:p>
        </w:tc>
        <w:tc>
          <w:tcPr>
            <w:tcW w:w="6254" w:type="dxa"/>
          </w:tcPr>
          <w:p w14:paraId="3C895D44" w14:textId="77777777" w:rsidR="00014816" w:rsidRDefault="00014816" w:rsidP="00B74D56">
            <w:pPr>
              <w:rPr>
                <w:ins w:id="1508" w:author="OPPO(Boyuan)-v2" w:date="2022-01-26T15:38:00Z"/>
              </w:rPr>
            </w:pPr>
            <w:ins w:id="1509" w:author="OPPO(Boyuan)-v2" w:date="2022-01-26T15:38:00Z">
              <w:r>
                <w:rPr>
                  <w:rFonts w:hint="eastAsia"/>
                </w:rPr>
                <w:t>D</w:t>
              </w:r>
              <w:r>
                <w:t>escription</w:t>
              </w:r>
            </w:ins>
          </w:p>
        </w:tc>
        <w:tc>
          <w:tcPr>
            <w:tcW w:w="2515" w:type="dxa"/>
          </w:tcPr>
          <w:p w14:paraId="7CCBD437" w14:textId="77777777" w:rsidR="00014816" w:rsidRDefault="00014816" w:rsidP="00B74D56">
            <w:pPr>
              <w:rPr>
                <w:ins w:id="1510" w:author="OPPO(Boyuan)-v2" w:date="2022-01-26T15:38:00Z"/>
              </w:rPr>
            </w:pPr>
            <w:ins w:id="1511" w:author="OPPO(Boyuan)-v2" w:date="2022-01-26T15:38:00Z">
              <w:r>
                <w:rPr>
                  <w:rFonts w:hint="eastAsia"/>
                </w:rPr>
                <w:t>S</w:t>
              </w:r>
              <w:r>
                <w:t>uggested handling</w:t>
              </w:r>
            </w:ins>
          </w:p>
        </w:tc>
        <w:tc>
          <w:tcPr>
            <w:tcW w:w="2285" w:type="dxa"/>
          </w:tcPr>
          <w:p w14:paraId="32992C01" w14:textId="77777777" w:rsidR="00014816" w:rsidRDefault="00014816" w:rsidP="00B74D56">
            <w:pPr>
              <w:rPr>
                <w:ins w:id="1512" w:author="OPPO(Boyuan)-v2" w:date="2022-01-26T15:38:00Z"/>
              </w:rPr>
            </w:pPr>
            <w:ins w:id="1513" w:author="OPPO(Boyuan)-v2" w:date="2022-01-26T15:38:00Z">
              <w:r>
                <w:rPr>
                  <w:rFonts w:hint="eastAsia"/>
                </w:rPr>
                <w:t>R</w:t>
              </w:r>
              <w:r>
                <w:t>apporteur response</w:t>
              </w:r>
            </w:ins>
          </w:p>
        </w:tc>
      </w:tr>
      <w:tr w:rsidR="00014816" w14:paraId="12BCA026" w14:textId="77777777" w:rsidTr="00B74D56">
        <w:trPr>
          <w:ins w:id="1514" w:author="OPPO(Boyuan)-v2" w:date="2022-01-26T15:38:00Z"/>
        </w:trPr>
        <w:tc>
          <w:tcPr>
            <w:tcW w:w="2084" w:type="dxa"/>
          </w:tcPr>
          <w:p w14:paraId="71BF9E56" w14:textId="77777777" w:rsidR="00014816" w:rsidRDefault="00014816" w:rsidP="00B74D56">
            <w:pPr>
              <w:rPr>
                <w:ins w:id="1515" w:author="OPPO(Boyuan)-v2" w:date="2022-01-26T15:38:00Z"/>
              </w:rPr>
            </w:pPr>
          </w:p>
        </w:tc>
        <w:tc>
          <w:tcPr>
            <w:tcW w:w="1366" w:type="dxa"/>
          </w:tcPr>
          <w:p w14:paraId="5F2A440C" w14:textId="77777777" w:rsidR="00014816" w:rsidRDefault="00014816" w:rsidP="00B74D56">
            <w:pPr>
              <w:rPr>
                <w:ins w:id="1516" w:author="OPPO(Boyuan)-v2" w:date="2022-01-26T15:38:00Z"/>
              </w:rPr>
            </w:pPr>
          </w:p>
        </w:tc>
        <w:tc>
          <w:tcPr>
            <w:tcW w:w="6254" w:type="dxa"/>
          </w:tcPr>
          <w:p w14:paraId="73817578" w14:textId="77777777" w:rsidR="00014816" w:rsidRDefault="00014816" w:rsidP="00B74D56">
            <w:pPr>
              <w:rPr>
                <w:ins w:id="1517" w:author="OPPO(Boyuan)-v2" w:date="2022-01-26T15:38:00Z"/>
              </w:rPr>
            </w:pPr>
          </w:p>
        </w:tc>
        <w:tc>
          <w:tcPr>
            <w:tcW w:w="2515" w:type="dxa"/>
          </w:tcPr>
          <w:p w14:paraId="48847920" w14:textId="77777777" w:rsidR="00014816" w:rsidRDefault="00014816" w:rsidP="00B74D56">
            <w:pPr>
              <w:rPr>
                <w:ins w:id="1518" w:author="OPPO(Boyuan)-v2" w:date="2022-01-26T15:38:00Z"/>
              </w:rPr>
            </w:pPr>
          </w:p>
        </w:tc>
        <w:tc>
          <w:tcPr>
            <w:tcW w:w="2285" w:type="dxa"/>
          </w:tcPr>
          <w:p w14:paraId="1D279645" w14:textId="77777777" w:rsidR="00014816" w:rsidRDefault="00014816" w:rsidP="00B74D56">
            <w:pPr>
              <w:rPr>
                <w:ins w:id="1519" w:author="OPPO(Boyuan)-v2" w:date="2022-01-26T15:38:00Z"/>
              </w:rPr>
            </w:pPr>
          </w:p>
        </w:tc>
      </w:tr>
      <w:tr w:rsidR="00014816" w14:paraId="5E28D329" w14:textId="77777777" w:rsidTr="00B74D56">
        <w:trPr>
          <w:ins w:id="1520" w:author="OPPO(Boyuan)-v2" w:date="2022-01-26T15:38:00Z"/>
        </w:trPr>
        <w:tc>
          <w:tcPr>
            <w:tcW w:w="2084" w:type="dxa"/>
          </w:tcPr>
          <w:p w14:paraId="55ECBE79" w14:textId="77777777" w:rsidR="00014816" w:rsidRDefault="00014816" w:rsidP="00B74D56">
            <w:pPr>
              <w:rPr>
                <w:ins w:id="1521" w:author="OPPO(Boyuan)-v2" w:date="2022-01-26T15:38:00Z"/>
              </w:rPr>
            </w:pPr>
          </w:p>
        </w:tc>
        <w:tc>
          <w:tcPr>
            <w:tcW w:w="1366" w:type="dxa"/>
          </w:tcPr>
          <w:p w14:paraId="76540C95" w14:textId="77777777" w:rsidR="00014816" w:rsidRDefault="00014816" w:rsidP="00B74D56">
            <w:pPr>
              <w:rPr>
                <w:ins w:id="1522" w:author="OPPO(Boyuan)-v2" w:date="2022-01-26T15:38:00Z"/>
              </w:rPr>
            </w:pPr>
          </w:p>
        </w:tc>
        <w:tc>
          <w:tcPr>
            <w:tcW w:w="6254" w:type="dxa"/>
          </w:tcPr>
          <w:p w14:paraId="1173AE29" w14:textId="77777777" w:rsidR="00014816" w:rsidRDefault="00014816" w:rsidP="00B74D56">
            <w:pPr>
              <w:rPr>
                <w:ins w:id="1523" w:author="OPPO(Boyuan)-v2" w:date="2022-01-26T15:38:00Z"/>
              </w:rPr>
            </w:pPr>
          </w:p>
        </w:tc>
        <w:tc>
          <w:tcPr>
            <w:tcW w:w="2515" w:type="dxa"/>
          </w:tcPr>
          <w:p w14:paraId="1DED2274" w14:textId="77777777" w:rsidR="00014816" w:rsidRDefault="00014816" w:rsidP="00B74D56">
            <w:pPr>
              <w:rPr>
                <w:ins w:id="1524" w:author="OPPO(Boyuan)-v2" w:date="2022-01-26T15:38:00Z"/>
              </w:rPr>
            </w:pPr>
          </w:p>
        </w:tc>
        <w:tc>
          <w:tcPr>
            <w:tcW w:w="2285" w:type="dxa"/>
          </w:tcPr>
          <w:p w14:paraId="2D4F8187" w14:textId="77777777" w:rsidR="00014816" w:rsidRDefault="00014816" w:rsidP="00B74D56">
            <w:pPr>
              <w:rPr>
                <w:ins w:id="1525" w:author="OPPO(Boyuan)-v2" w:date="2022-01-26T15:38:00Z"/>
              </w:rPr>
            </w:pPr>
          </w:p>
        </w:tc>
      </w:tr>
      <w:tr w:rsidR="00014816" w14:paraId="1D258A4E" w14:textId="77777777" w:rsidTr="00B74D56">
        <w:trPr>
          <w:ins w:id="1526" w:author="OPPO(Boyuan)-v2" w:date="2022-01-26T15:38:00Z"/>
        </w:trPr>
        <w:tc>
          <w:tcPr>
            <w:tcW w:w="2084" w:type="dxa"/>
          </w:tcPr>
          <w:p w14:paraId="458887FD" w14:textId="77777777" w:rsidR="00014816" w:rsidRDefault="00014816" w:rsidP="00B74D56">
            <w:pPr>
              <w:rPr>
                <w:ins w:id="1527" w:author="OPPO(Boyuan)-v2" w:date="2022-01-26T15:38:00Z"/>
              </w:rPr>
            </w:pPr>
          </w:p>
        </w:tc>
        <w:tc>
          <w:tcPr>
            <w:tcW w:w="1366" w:type="dxa"/>
          </w:tcPr>
          <w:p w14:paraId="21D5D08D" w14:textId="77777777" w:rsidR="00014816" w:rsidRDefault="00014816" w:rsidP="00B74D56">
            <w:pPr>
              <w:rPr>
                <w:ins w:id="1528" w:author="OPPO(Boyuan)-v2" w:date="2022-01-26T15:38:00Z"/>
              </w:rPr>
            </w:pPr>
          </w:p>
        </w:tc>
        <w:tc>
          <w:tcPr>
            <w:tcW w:w="6254" w:type="dxa"/>
          </w:tcPr>
          <w:p w14:paraId="22AE6A52" w14:textId="77777777" w:rsidR="00014816" w:rsidRDefault="00014816" w:rsidP="00B74D56">
            <w:pPr>
              <w:rPr>
                <w:ins w:id="1529" w:author="OPPO(Boyuan)-v2" w:date="2022-01-26T15:38:00Z"/>
              </w:rPr>
            </w:pPr>
          </w:p>
        </w:tc>
        <w:tc>
          <w:tcPr>
            <w:tcW w:w="2515" w:type="dxa"/>
          </w:tcPr>
          <w:p w14:paraId="18318F01" w14:textId="77777777" w:rsidR="00014816" w:rsidRDefault="00014816" w:rsidP="00B74D56">
            <w:pPr>
              <w:rPr>
                <w:ins w:id="1530" w:author="OPPO(Boyuan)-v2" w:date="2022-01-26T15:38:00Z"/>
              </w:rPr>
            </w:pPr>
          </w:p>
        </w:tc>
        <w:tc>
          <w:tcPr>
            <w:tcW w:w="2285" w:type="dxa"/>
          </w:tcPr>
          <w:p w14:paraId="4047CA38" w14:textId="77777777" w:rsidR="00014816" w:rsidRDefault="00014816" w:rsidP="00B74D56">
            <w:pPr>
              <w:rPr>
                <w:ins w:id="1531" w:author="OPPO(Boyuan)-v2" w:date="2022-01-26T15:38:00Z"/>
              </w:rPr>
            </w:pPr>
          </w:p>
        </w:tc>
      </w:tr>
    </w:tbl>
    <w:p w14:paraId="0DF66B5C" w14:textId="77777777" w:rsidR="00014816" w:rsidRPr="00014816" w:rsidRDefault="00014816">
      <w:pPr>
        <w:rPr>
          <w:ins w:id="1532" w:author="OPPO(Boyuan)-v2" w:date="2022-01-26T15:38:00Z"/>
        </w:rPr>
        <w:pPrChange w:id="1533" w:author="OPPO(Boyuan)-v2" w:date="2022-01-26T15:38:00Z">
          <w:pPr>
            <w:pStyle w:val="3"/>
          </w:pPr>
        </w:pPrChange>
      </w:pPr>
    </w:p>
    <w:p w14:paraId="19556EB2" w14:textId="77777777" w:rsidR="00D0573B" w:rsidRDefault="00D0573B">
      <w:pPr>
        <w:pStyle w:val="1"/>
      </w:pPr>
      <w:r>
        <w:rPr>
          <w:rFonts w:hint="eastAsia"/>
        </w:rPr>
        <w:t>Reference</w:t>
      </w:r>
      <w:bookmarkEnd w:id="1428"/>
      <w:bookmarkEnd w:id="1429"/>
      <w:bookmarkEnd w:id="1430"/>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91376" w14:textId="77777777" w:rsidR="00865ABF" w:rsidRDefault="00865ABF">
      <w:pPr>
        <w:spacing w:after="0"/>
      </w:pPr>
      <w:r>
        <w:separator/>
      </w:r>
    </w:p>
  </w:endnote>
  <w:endnote w:type="continuationSeparator" w:id="0">
    <w:p w14:paraId="432E67A9" w14:textId="77777777" w:rsidR="00865ABF" w:rsidRDefault="00865A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FE142B" w:rsidRDefault="00FE142B">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6</w:t>
    </w:r>
    <w:r>
      <w:fldChar w:fldCharType="end"/>
    </w:r>
    <w:r>
      <w:rPr>
        <w:rStyle w:val="a6"/>
      </w:rPr>
      <w:t>/</w:t>
    </w:r>
    <w:r>
      <w:fldChar w:fldCharType="begin"/>
    </w:r>
    <w:r>
      <w:rPr>
        <w:rStyle w:val="a6"/>
      </w:rPr>
      <w:instrText xml:space="preserve"> NUMPAGES </w:instrText>
    </w:r>
    <w:r>
      <w:fldChar w:fldCharType="separate"/>
    </w:r>
    <w:r>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3F632" w14:textId="77777777" w:rsidR="00865ABF" w:rsidRDefault="00865ABF">
      <w:pPr>
        <w:spacing w:after="0"/>
      </w:pPr>
      <w:r>
        <w:separator/>
      </w:r>
    </w:p>
  </w:footnote>
  <w:footnote w:type="continuationSeparator" w:id="0">
    <w:p w14:paraId="6443CC5A" w14:textId="77777777" w:rsidR="00865ABF" w:rsidRDefault="00865A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3</Pages>
  <Words>9686</Words>
  <Characters>55215</Characters>
  <Application>Microsoft Office Word</Application>
  <DocSecurity>0</DocSecurity>
  <Lines>460</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2</cp:revision>
  <cp:lastPrinted>2008-01-31T16:09:00Z</cp:lastPrinted>
  <dcterms:created xsi:type="dcterms:W3CDTF">2022-01-27T12:09:00Z</dcterms:created>
  <dcterms:modified xsi:type="dcterms:W3CDTF">2022-01-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